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07C75" w14:textId="00717F35" w:rsidR="000D454A" w:rsidRPr="000E3106" w:rsidRDefault="00F40F99" w:rsidP="000D454A">
      <w:pPr>
        <w:jc w:val="center"/>
      </w:pPr>
      <w:r w:rsidRPr="000E3106">
        <w:t>N</w:t>
      </w:r>
      <w:r w:rsidR="00EF3A6F" w:rsidRPr="000E3106">
        <w:t>311</w:t>
      </w:r>
      <w:r w:rsidR="000D454A" w:rsidRPr="000E3106">
        <w:t xml:space="preserve"> Care Plan Grading Rubric</w:t>
      </w:r>
    </w:p>
    <w:p w14:paraId="310364A4" w14:textId="5ECEF5EF" w:rsidR="00431EEF" w:rsidRPr="000E3106" w:rsidRDefault="00431EEF" w:rsidP="000D454A">
      <w:pPr>
        <w:jc w:val="center"/>
      </w:pPr>
      <w:r w:rsidRPr="000E3106">
        <w:t xml:space="preserve">Student Name: </w:t>
      </w:r>
      <w:r w:rsidR="008A0421">
        <w:t>Dakota C.</w:t>
      </w:r>
    </w:p>
    <w:tbl>
      <w:tblPr>
        <w:tblStyle w:val="TableGrid"/>
        <w:tblW w:w="5000" w:type="pct"/>
        <w:tblLook w:val="04A0" w:firstRow="1" w:lastRow="0" w:firstColumn="1" w:lastColumn="0" w:noHBand="0" w:noVBand="1"/>
      </w:tblPr>
      <w:tblGrid>
        <w:gridCol w:w="4522"/>
        <w:gridCol w:w="2213"/>
        <w:gridCol w:w="2213"/>
        <w:gridCol w:w="2213"/>
        <w:gridCol w:w="3229"/>
      </w:tblGrid>
      <w:tr w:rsidR="000D454A" w:rsidRPr="000E3106" w14:paraId="4B55F962" w14:textId="77777777" w:rsidTr="00A20193">
        <w:trPr>
          <w:trHeight w:val="296"/>
        </w:trPr>
        <w:tc>
          <w:tcPr>
            <w:tcW w:w="1571" w:type="pct"/>
            <w:shd w:val="clear" w:color="auto" w:fill="FFC000"/>
            <w:vAlign w:val="center"/>
          </w:tcPr>
          <w:p w14:paraId="6A38B859" w14:textId="77777777" w:rsidR="000D454A" w:rsidRPr="000E3106" w:rsidRDefault="000D454A" w:rsidP="00431EEF">
            <w:pPr>
              <w:jc w:val="center"/>
              <w:rPr>
                <w:b/>
              </w:rPr>
            </w:pPr>
            <w:r w:rsidRPr="000E3106">
              <w:rPr>
                <w:b/>
              </w:rPr>
              <w:t>Demographics</w:t>
            </w:r>
          </w:p>
        </w:tc>
        <w:tc>
          <w:tcPr>
            <w:tcW w:w="769" w:type="pct"/>
            <w:shd w:val="clear" w:color="auto" w:fill="FFC000"/>
            <w:vAlign w:val="center"/>
          </w:tcPr>
          <w:p w14:paraId="1D052732" w14:textId="77777777" w:rsidR="000D454A" w:rsidRPr="000E3106" w:rsidRDefault="00E03B60" w:rsidP="00431EEF">
            <w:pPr>
              <w:jc w:val="center"/>
              <w:rPr>
                <w:b/>
              </w:rPr>
            </w:pPr>
            <w:r w:rsidRPr="000E3106">
              <w:rPr>
                <w:b/>
              </w:rPr>
              <w:t>5</w:t>
            </w:r>
            <w:r w:rsidR="000D454A" w:rsidRPr="000E3106">
              <w:rPr>
                <w:b/>
              </w:rPr>
              <w:t xml:space="preserve"> points</w:t>
            </w:r>
          </w:p>
        </w:tc>
        <w:tc>
          <w:tcPr>
            <w:tcW w:w="769" w:type="pct"/>
            <w:shd w:val="clear" w:color="auto" w:fill="FFC000"/>
            <w:vAlign w:val="center"/>
          </w:tcPr>
          <w:p w14:paraId="69BD5C1D" w14:textId="77777777" w:rsidR="000D454A" w:rsidRPr="000E3106" w:rsidRDefault="00E03B60" w:rsidP="00431EEF">
            <w:pPr>
              <w:jc w:val="center"/>
              <w:rPr>
                <w:b/>
              </w:rPr>
            </w:pPr>
            <w:r w:rsidRPr="000E3106">
              <w:rPr>
                <w:b/>
              </w:rPr>
              <w:t>2</w:t>
            </w:r>
            <w:r w:rsidR="000D454A" w:rsidRPr="000E3106">
              <w:rPr>
                <w:b/>
              </w:rPr>
              <w:t>.5 points</w:t>
            </w:r>
          </w:p>
        </w:tc>
        <w:tc>
          <w:tcPr>
            <w:tcW w:w="769" w:type="pct"/>
            <w:shd w:val="clear" w:color="auto" w:fill="FFC000"/>
            <w:vAlign w:val="center"/>
          </w:tcPr>
          <w:p w14:paraId="2083B228" w14:textId="77777777" w:rsidR="000D454A" w:rsidRPr="000E3106" w:rsidRDefault="000D454A" w:rsidP="00431EEF">
            <w:pPr>
              <w:jc w:val="center"/>
              <w:rPr>
                <w:b/>
              </w:rPr>
            </w:pPr>
            <w:r w:rsidRPr="000E3106">
              <w:rPr>
                <w:b/>
              </w:rPr>
              <w:t>0 points</w:t>
            </w:r>
          </w:p>
        </w:tc>
        <w:tc>
          <w:tcPr>
            <w:tcW w:w="1122" w:type="pct"/>
            <w:shd w:val="clear" w:color="auto" w:fill="FFC000"/>
            <w:vAlign w:val="center"/>
          </w:tcPr>
          <w:p w14:paraId="77567867" w14:textId="77777777" w:rsidR="000D454A" w:rsidRPr="000E3106" w:rsidRDefault="000D454A" w:rsidP="00431EEF">
            <w:pPr>
              <w:jc w:val="center"/>
              <w:rPr>
                <w:b/>
              </w:rPr>
            </w:pPr>
            <w:r w:rsidRPr="000E3106">
              <w:rPr>
                <w:b/>
              </w:rPr>
              <w:t>Points</w:t>
            </w:r>
          </w:p>
        </w:tc>
      </w:tr>
      <w:tr w:rsidR="000D454A" w:rsidRPr="000E3106" w14:paraId="4108299B" w14:textId="77777777" w:rsidTr="00431EEF">
        <w:trPr>
          <w:trHeight w:val="296"/>
        </w:trPr>
        <w:tc>
          <w:tcPr>
            <w:tcW w:w="1571" w:type="pct"/>
          </w:tcPr>
          <w:p w14:paraId="3C4D0915" w14:textId="77777777" w:rsidR="000D454A" w:rsidRPr="000E3106" w:rsidRDefault="000D454A" w:rsidP="00104E8F">
            <w:pPr>
              <w:spacing w:after="0"/>
              <w:rPr>
                <w:b/>
              </w:rPr>
            </w:pPr>
            <w:r w:rsidRPr="000E3106">
              <w:rPr>
                <w:b/>
              </w:rPr>
              <w:t>Demographics</w:t>
            </w:r>
          </w:p>
          <w:p w14:paraId="7262345B" w14:textId="77777777" w:rsidR="000D454A" w:rsidRPr="000E3106" w:rsidRDefault="000D454A" w:rsidP="00104E8F">
            <w:pPr>
              <w:pStyle w:val="ListParagraph"/>
              <w:numPr>
                <w:ilvl w:val="0"/>
                <w:numId w:val="22"/>
              </w:numPr>
              <w:spacing w:after="0" w:line="240" w:lineRule="auto"/>
            </w:pPr>
            <w:r w:rsidRPr="000E3106">
              <w:t>Date of admission</w:t>
            </w:r>
          </w:p>
          <w:p w14:paraId="3C7F7D12" w14:textId="6E6AAD11" w:rsidR="006664B6" w:rsidRPr="000E3106" w:rsidRDefault="00BE2A44" w:rsidP="00104E8F">
            <w:pPr>
              <w:pStyle w:val="ListParagraph"/>
              <w:numPr>
                <w:ilvl w:val="0"/>
                <w:numId w:val="22"/>
              </w:numPr>
              <w:spacing w:after="0" w:line="240" w:lineRule="auto"/>
            </w:pPr>
            <w:r>
              <w:t>Client</w:t>
            </w:r>
            <w:r w:rsidR="006664B6" w:rsidRPr="000E3106">
              <w:t xml:space="preserve"> initials</w:t>
            </w:r>
          </w:p>
          <w:p w14:paraId="01EDF8AE" w14:textId="77777777" w:rsidR="000D454A" w:rsidRPr="000E3106" w:rsidRDefault="000D454A" w:rsidP="00104E8F">
            <w:pPr>
              <w:pStyle w:val="ListParagraph"/>
              <w:numPr>
                <w:ilvl w:val="0"/>
                <w:numId w:val="22"/>
              </w:numPr>
              <w:spacing w:after="0" w:line="240" w:lineRule="auto"/>
            </w:pPr>
            <w:r w:rsidRPr="000E3106">
              <w:t>Age</w:t>
            </w:r>
          </w:p>
          <w:p w14:paraId="2169D639" w14:textId="77777777" w:rsidR="000D454A" w:rsidRPr="000E3106" w:rsidRDefault="000D454A" w:rsidP="00104E8F">
            <w:pPr>
              <w:pStyle w:val="ListParagraph"/>
              <w:numPr>
                <w:ilvl w:val="0"/>
                <w:numId w:val="22"/>
              </w:numPr>
              <w:spacing w:after="0" w:line="240" w:lineRule="auto"/>
            </w:pPr>
            <w:r w:rsidRPr="000E3106">
              <w:t>Gender</w:t>
            </w:r>
          </w:p>
          <w:p w14:paraId="744C0639" w14:textId="77777777" w:rsidR="000D454A" w:rsidRPr="000E3106" w:rsidRDefault="000D454A" w:rsidP="00104E8F">
            <w:pPr>
              <w:pStyle w:val="ListParagraph"/>
              <w:numPr>
                <w:ilvl w:val="0"/>
                <w:numId w:val="22"/>
              </w:numPr>
              <w:spacing w:after="0" w:line="240" w:lineRule="auto"/>
            </w:pPr>
            <w:r w:rsidRPr="000E3106">
              <w:t>Race/Ethnicity</w:t>
            </w:r>
          </w:p>
          <w:p w14:paraId="2397AE6C" w14:textId="77777777" w:rsidR="000D454A" w:rsidRPr="000E3106" w:rsidRDefault="000D454A" w:rsidP="00104E8F">
            <w:pPr>
              <w:pStyle w:val="ListParagraph"/>
              <w:numPr>
                <w:ilvl w:val="0"/>
                <w:numId w:val="22"/>
              </w:numPr>
              <w:spacing w:after="0" w:line="240" w:lineRule="auto"/>
            </w:pPr>
            <w:r w:rsidRPr="000E3106">
              <w:t>Occupation</w:t>
            </w:r>
          </w:p>
          <w:p w14:paraId="0D0B2680" w14:textId="77777777" w:rsidR="000D454A" w:rsidRPr="000E3106" w:rsidRDefault="000D454A" w:rsidP="00104E8F">
            <w:pPr>
              <w:pStyle w:val="ListParagraph"/>
              <w:numPr>
                <w:ilvl w:val="0"/>
                <w:numId w:val="22"/>
              </w:numPr>
              <w:spacing w:after="0" w:line="240" w:lineRule="auto"/>
            </w:pPr>
            <w:r w:rsidRPr="000E3106">
              <w:t>Marital Status</w:t>
            </w:r>
          </w:p>
          <w:p w14:paraId="7FD0B7FD" w14:textId="77777777" w:rsidR="000D454A" w:rsidRPr="000E3106" w:rsidRDefault="000D454A" w:rsidP="00104E8F">
            <w:pPr>
              <w:pStyle w:val="ListParagraph"/>
              <w:numPr>
                <w:ilvl w:val="0"/>
                <w:numId w:val="22"/>
              </w:numPr>
              <w:spacing w:after="0" w:line="240" w:lineRule="auto"/>
            </w:pPr>
            <w:r w:rsidRPr="000E3106">
              <w:t>Allergies</w:t>
            </w:r>
          </w:p>
          <w:p w14:paraId="052F6DA9" w14:textId="77777777" w:rsidR="000D454A" w:rsidRPr="000E3106" w:rsidRDefault="000D454A" w:rsidP="00104E8F">
            <w:pPr>
              <w:pStyle w:val="ListParagraph"/>
              <w:numPr>
                <w:ilvl w:val="0"/>
                <w:numId w:val="22"/>
              </w:numPr>
              <w:spacing w:after="0" w:line="240" w:lineRule="auto"/>
            </w:pPr>
            <w:r w:rsidRPr="000E3106">
              <w:t>Code Status</w:t>
            </w:r>
          </w:p>
          <w:p w14:paraId="078E8C8B" w14:textId="77777777" w:rsidR="000D454A" w:rsidRPr="000E3106" w:rsidRDefault="000D454A" w:rsidP="00104E8F">
            <w:pPr>
              <w:pStyle w:val="ListParagraph"/>
              <w:numPr>
                <w:ilvl w:val="0"/>
                <w:numId w:val="22"/>
              </w:numPr>
              <w:tabs>
                <w:tab w:val="center" w:pos="2097"/>
              </w:tabs>
              <w:spacing w:after="0" w:line="240" w:lineRule="auto"/>
            </w:pPr>
            <w:r w:rsidRPr="000E3106">
              <w:t>Height</w:t>
            </w:r>
            <w:r w:rsidRPr="000E3106">
              <w:tab/>
            </w:r>
          </w:p>
          <w:p w14:paraId="02B2610E" w14:textId="77777777" w:rsidR="000D454A" w:rsidRPr="000E3106" w:rsidRDefault="000D454A" w:rsidP="00104E8F">
            <w:pPr>
              <w:pStyle w:val="ListParagraph"/>
              <w:numPr>
                <w:ilvl w:val="0"/>
                <w:numId w:val="22"/>
              </w:numPr>
              <w:spacing w:after="0" w:line="240" w:lineRule="auto"/>
            </w:pPr>
            <w:r w:rsidRPr="000E3106">
              <w:t>Weight</w:t>
            </w:r>
          </w:p>
        </w:tc>
        <w:tc>
          <w:tcPr>
            <w:tcW w:w="769" w:type="pct"/>
          </w:tcPr>
          <w:p w14:paraId="5D36406D" w14:textId="65D52EF7" w:rsidR="00AA6499" w:rsidRPr="000E3106" w:rsidRDefault="000D454A" w:rsidP="0082038F">
            <w:pPr>
              <w:jc w:val="center"/>
            </w:pPr>
            <w:r w:rsidRPr="000E3106">
              <w:t xml:space="preserve">Includes complete information regarding the </w:t>
            </w:r>
            <w:r w:rsidR="00BE2A44">
              <w:t>client</w:t>
            </w:r>
            <w:r w:rsidRPr="000E3106">
              <w:t xml:space="preserve">.  </w:t>
            </w:r>
          </w:p>
          <w:p w14:paraId="1041FE2D" w14:textId="6070A9FD" w:rsidR="000D454A" w:rsidRPr="000E3106" w:rsidRDefault="000D454A" w:rsidP="0082038F">
            <w:pPr>
              <w:jc w:val="center"/>
            </w:pPr>
            <w:r w:rsidRPr="000E3106">
              <w:t>Each section is filled out appropriately with correct labeling.</w:t>
            </w:r>
          </w:p>
        </w:tc>
        <w:tc>
          <w:tcPr>
            <w:tcW w:w="769" w:type="pct"/>
          </w:tcPr>
          <w:p w14:paraId="4EC0BEA5" w14:textId="5A0FC737" w:rsidR="000D454A" w:rsidRPr="000E3106" w:rsidRDefault="00022774" w:rsidP="0082038F">
            <w:pPr>
              <w:jc w:val="center"/>
              <w:rPr>
                <w:color w:val="FF0000"/>
              </w:rPr>
            </w:pPr>
            <w:r w:rsidRPr="000E3106">
              <w:t>1-3</w:t>
            </w:r>
            <w:r w:rsidR="000D454A" w:rsidRPr="000E3106">
              <w:t xml:space="preserve"> of the key components are not filled in correctly.</w:t>
            </w:r>
          </w:p>
        </w:tc>
        <w:tc>
          <w:tcPr>
            <w:tcW w:w="769" w:type="pct"/>
          </w:tcPr>
          <w:p w14:paraId="535E968F" w14:textId="0552768F" w:rsidR="000D454A" w:rsidRPr="000E3106" w:rsidRDefault="00022774" w:rsidP="0082038F">
            <w:pPr>
              <w:jc w:val="center"/>
            </w:pPr>
            <w:r w:rsidRPr="000E3106">
              <w:t>4</w:t>
            </w:r>
            <w:r w:rsidR="000D454A" w:rsidRPr="000E3106">
              <w:t xml:space="preserve"> or more of the key components are not filled in correctly and therefore no points were awarded for this section</w:t>
            </w:r>
            <w:r w:rsidR="00AA6499" w:rsidRPr="000E3106">
              <w:t>.</w:t>
            </w:r>
          </w:p>
        </w:tc>
        <w:tc>
          <w:tcPr>
            <w:tcW w:w="1122" w:type="pct"/>
          </w:tcPr>
          <w:p w14:paraId="6EC2C4E3" w14:textId="1021F202" w:rsidR="000D454A" w:rsidRPr="000E3106" w:rsidRDefault="008A0421" w:rsidP="0082038F">
            <w:pPr>
              <w:jc w:val="center"/>
            </w:pPr>
            <w:r>
              <w:t>5</w:t>
            </w:r>
          </w:p>
        </w:tc>
      </w:tr>
      <w:tr w:rsidR="000D454A" w:rsidRPr="000E3106" w14:paraId="5E55D64C" w14:textId="77777777" w:rsidTr="00A20193">
        <w:trPr>
          <w:trHeight w:val="296"/>
        </w:trPr>
        <w:tc>
          <w:tcPr>
            <w:tcW w:w="1571" w:type="pct"/>
            <w:shd w:val="clear" w:color="auto" w:fill="FFC000"/>
            <w:vAlign w:val="center"/>
          </w:tcPr>
          <w:p w14:paraId="713103EF" w14:textId="77777777" w:rsidR="000D454A" w:rsidRPr="000E3106" w:rsidRDefault="000D454A" w:rsidP="00431EEF">
            <w:pPr>
              <w:jc w:val="center"/>
              <w:rPr>
                <w:b/>
              </w:rPr>
            </w:pPr>
            <w:r w:rsidRPr="000E3106">
              <w:rPr>
                <w:b/>
              </w:rPr>
              <w:t>Medical History</w:t>
            </w:r>
          </w:p>
        </w:tc>
        <w:tc>
          <w:tcPr>
            <w:tcW w:w="769" w:type="pct"/>
            <w:shd w:val="clear" w:color="auto" w:fill="FFC000"/>
            <w:vAlign w:val="center"/>
          </w:tcPr>
          <w:p w14:paraId="0070E5DC" w14:textId="77777777" w:rsidR="000D454A" w:rsidRPr="000E3106" w:rsidRDefault="000D454A" w:rsidP="00431EEF">
            <w:pPr>
              <w:jc w:val="center"/>
              <w:rPr>
                <w:b/>
              </w:rPr>
            </w:pPr>
            <w:r w:rsidRPr="000E3106">
              <w:rPr>
                <w:b/>
              </w:rPr>
              <w:t>5 points</w:t>
            </w:r>
          </w:p>
        </w:tc>
        <w:tc>
          <w:tcPr>
            <w:tcW w:w="769" w:type="pct"/>
            <w:shd w:val="clear" w:color="auto" w:fill="FFC000"/>
            <w:vAlign w:val="center"/>
          </w:tcPr>
          <w:p w14:paraId="062ECA1E" w14:textId="77777777" w:rsidR="000D454A" w:rsidRPr="000E3106" w:rsidRDefault="000D454A" w:rsidP="00431EEF">
            <w:pPr>
              <w:jc w:val="center"/>
              <w:rPr>
                <w:b/>
              </w:rPr>
            </w:pPr>
            <w:r w:rsidRPr="000E3106">
              <w:rPr>
                <w:b/>
              </w:rPr>
              <w:t>2.5 points</w:t>
            </w:r>
          </w:p>
        </w:tc>
        <w:tc>
          <w:tcPr>
            <w:tcW w:w="769" w:type="pct"/>
            <w:shd w:val="clear" w:color="auto" w:fill="FFC000"/>
            <w:vAlign w:val="center"/>
          </w:tcPr>
          <w:p w14:paraId="4C0CA648" w14:textId="77777777" w:rsidR="000D454A" w:rsidRPr="000E3106" w:rsidRDefault="000D454A" w:rsidP="00431EEF">
            <w:pPr>
              <w:jc w:val="center"/>
              <w:rPr>
                <w:b/>
              </w:rPr>
            </w:pPr>
            <w:r w:rsidRPr="000E3106">
              <w:rPr>
                <w:b/>
              </w:rPr>
              <w:t>0 points</w:t>
            </w:r>
          </w:p>
        </w:tc>
        <w:tc>
          <w:tcPr>
            <w:tcW w:w="1122" w:type="pct"/>
            <w:shd w:val="clear" w:color="auto" w:fill="FFC000"/>
            <w:vAlign w:val="center"/>
          </w:tcPr>
          <w:p w14:paraId="1C540523" w14:textId="77777777" w:rsidR="000D454A" w:rsidRPr="000E3106" w:rsidRDefault="000D454A" w:rsidP="00431EEF">
            <w:pPr>
              <w:jc w:val="center"/>
              <w:rPr>
                <w:b/>
              </w:rPr>
            </w:pPr>
            <w:r w:rsidRPr="000E3106">
              <w:rPr>
                <w:b/>
              </w:rPr>
              <w:t>Points</w:t>
            </w:r>
          </w:p>
        </w:tc>
      </w:tr>
      <w:tr w:rsidR="000D454A" w:rsidRPr="000E3106" w14:paraId="76A0BAE6" w14:textId="77777777" w:rsidTr="00431EEF">
        <w:trPr>
          <w:trHeight w:val="296"/>
        </w:trPr>
        <w:tc>
          <w:tcPr>
            <w:tcW w:w="1571" w:type="pct"/>
          </w:tcPr>
          <w:p w14:paraId="1E0AFF7F" w14:textId="77777777" w:rsidR="000D454A" w:rsidRPr="000E3106" w:rsidRDefault="000D454A" w:rsidP="00104E8F">
            <w:pPr>
              <w:spacing w:after="0"/>
              <w:rPr>
                <w:b/>
              </w:rPr>
            </w:pPr>
            <w:r w:rsidRPr="000E3106">
              <w:rPr>
                <w:b/>
              </w:rPr>
              <w:t>Past Medical History</w:t>
            </w:r>
          </w:p>
          <w:p w14:paraId="26F87578" w14:textId="77777777" w:rsidR="000D454A" w:rsidRPr="000E3106" w:rsidRDefault="000D454A" w:rsidP="00104E8F">
            <w:pPr>
              <w:pStyle w:val="ListParagraph"/>
              <w:numPr>
                <w:ilvl w:val="0"/>
                <w:numId w:val="18"/>
              </w:numPr>
              <w:spacing w:after="0" w:line="240" w:lineRule="auto"/>
            </w:pPr>
            <w:r w:rsidRPr="000E3106">
              <w:t>All previous medical diagnosis should be listed</w:t>
            </w:r>
          </w:p>
          <w:p w14:paraId="24BF3744" w14:textId="77777777" w:rsidR="000D454A" w:rsidRPr="000E3106" w:rsidRDefault="000D454A" w:rsidP="00104E8F">
            <w:pPr>
              <w:spacing w:after="0"/>
              <w:rPr>
                <w:b/>
              </w:rPr>
            </w:pPr>
            <w:r w:rsidRPr="000E3106">
              <w:rPr>
                <w:b/>
              </w:rPr>
              <w:t>Past Surgical History</w:t>
            </w:r>
          </w:p>
          <w:p w14:paraId="56B7E7CB" w14:textId="77777777" w:rsidR="000D454A" w:rsidRPr="000E3106" w:rsidRDefault="000D454A" w:rsidP="00104E8F">
            <w:pPr>
              <w:pStyle w:val="ListParagraph"/>
              <w:numPr>
                <w:ilvl w:val="0"/>
                <w:numId w:val="18"/>
              </w:numPr>
              <w:spacing w:after="0" w:line="240" w:lineRule="auto"/>
            </w:pPr>
            <w:r w:rsidRPr="000E3106">
              <w:t>All previous surgeries should be listed</w:t>
            </w:r>
          </w:p>
          <w:p w14:paraId="68444A82" w14:textId="77777777" w:rsidR="000D454A" w:rsidRPr="000E3106" w:rsidRDefault="000D454A" w:rsidP="00104E8F">
            <w:pPr>
              <w:spacing w:after="0"/>
              <w:rPr>
                <w:b/>
              </w:rPr>
            </w:pPr>
            <w:r w:rsidRPr="000E3106">
              <w:rPr>
                <w:b/>
              </w:rPr>
              <w:t>Family History</w:t>
            </w:r>
          </w:p>
          <w:p w14:paraId="1EEB4F6B" w14:textId="77777777" w:rsidR="000D454A" w:rsidRPr="000E3106" w:rsidRDefault="000D454A" w:rsidP="00104E8F">
            <w:pPr>
              <w:pStyle w:val="ListParagraph"/>
              <w:numPr>
                <w:ilvl w:val="0"/>
                <w:numId w:val="18"/>
              </w:numPr>
              <w:spacing w:after="0" w:line="240" w:lineRule="auto"/>
            </w:pPr>
            <w:r w:rsidRPr="000E3106">
              <w:t>Considering paternal and maternal</w:t>
            </w:r>
          </w:p>
          <w:p w14:paraId="44528ED1" w14:textId="77777777" w:rsidR="000D454A" w:rsidRPr="000E3106" w:rsidRDefault="000D454A" w:rsidP="00104E8F">
            <w:pPr>
              <w:spacing w:after="0"/>
              <w:rPr>
                <w:b/>
              </w:rPr>
            </w:pPr>
            <w:r w:rsidRPr="000E3106">
              <w:rPr>
                <w:b/>
              </w:rPr>
              <w:t>Social History</w:t>
            </w:r>
          </w:p>
          <w:p w14:paraId="2E3DC4B0" w14:textId="5693CD87" w:rsidR="000D454A" w:rsidRPr="000E3106" w:rsidRDefault="000D454A" w:rsidP="00104E8F">
            <w:pPr>
              <w:pStyle w:val="ListParagraph"/>
              <w:numPr>
                <w:ilvl w:val="0"/>
                <w:numId w:val="18"/>
              </w:numPr>
              <w:spacing w:after="0" w:line="240" w:lineRule="auto"/>
            </w:pPr>
            <w:r w:rsidRPr="000E3106">
              <w:t>Smoking (packs per day, for how ma</w:t>
            </w:r>
            <w:r w:rsidR="00456EBC" w:rsidRPr="000E3106">
              <w:t>n</w:t>
            </w:r>
            <w:r w:rsidRPr="000E3106">
              <w:t>y year</w:t>
            </w:r>
            <w:r w:rsidR="00456EBC" w:rsidRPr="000E3106">
              <w:t>s</w:t>
            </w:r>
            <w:r w:rsidRPr="000E3106">
              <w:t>)</w:t>
            </w:r>
          </w:p>
          <w:p w14:paraId="12AF68D6" w14:textId="77777777" w:rsidR="000D454A" w:rsidRPr="000E3106" w:rsidRDefault="000D454A" w:rsidP="000D454A">
            <w:pPr>
              <w:pStyle w:val="ListParagraph"/>
              <w:numPr>
                <w:ilvl w:val="0"/>
                <w:numId w:val="18"/>
              </w:numPr>
              <w:spacing w:after="0" w:line="240" w:lineRule="auto"/>
            </w:pPr>
            <w:r w:rsidRPr="000E3106">
              <w:t>Alcohol (how much alcohol consumed and for how many years)</w:t>
            </w:r>
          </w:p>
          <w:p w14:paraId="6E55857F" w14:textId="77777777" w:rsidR="000D454A" w:rsidRPr="000E3106" w:rsidRDefault="000D454A" w:rsidP="000D454A">
            <w:pPr>
              <w:pStyle w:val="ListParagraph"/>
              <w:numPr>
                <w:ilvl w:val="0"/>
                <w:numId w:val="18"/>
              </w:numPr>
              <w:spacing w:after="0" w:line="240" w:lineRule="auto"/>
            </w:pPr>
            <w:r w:rsidRPr="000E3106">
              <w:t>Drugs (how often and drug of choice)</w:t>
            </w:r>
          </w:p>
          <w:p w14:paraId="61EF5C56" w14:textId="77777777" w:rsidR="000D454A" w:rsidRPr="000E3106" w:rsidRDefault="000D454A" w:rsidP="00E03B60">
            <w:pPr>
              <w:spacing w:after="0" w:line="240" w:lineRule="auto"/>
            </w:pPr>
          </w:p>
        </w:tc>
        <w:tc>
          <w:tcPr>
            <w:tcW w:w="769" w:type="pct"/>
          </w:tcPr>
          <w:p w14:paraId="36B62B2E" w14:textId="28309F8A" w:rsidR="000D454A" w:rsidRPr="000E3106" w:rsidRDefault="000D454A" w:rsidP="0082038F">
            <w:pPr>
              <w:jc w:val="center"/>
            </w:pPr>
            <w:r w:rsidRPr="000E3106">
              <w:t xml:space="preserve">Includes each section completed correctly with a detailed list of pertinent medical history, surgical history, family history and social history.  If </w:t>
            </w:r>
            <w:r w:rsidR="00BE2A44">
              <w:t>client</w:t>
            </w:r>
            <w:r w:rsidRPr="000E3106">
              <w:t xml:space="preserve"> is unable to give a detailed history, look in the EMR and chart</w:t>
            </w:r>
            <w:r w:rsidR="006664B6" w:rsidRPr="000E3106">
              <w:t>.</w:t>
            </w:r>
          </w:p>
          <w:p w14:paraId="05A358AF" w14:textId="77777777" w:rsidR="006664B6" w:rsidRPr="000E3106" w:rsidRDefault="006664B6" w:rsidP="0082038F">
            <w:pPr>
              <w:jc w:val="center"/>
            </w:pPr>
          </w:p>
        </w:tc>
        <w:tc>
          <w:tcPr>
            <w:tcW w:w="769" w:type="pct"/>
          </w:tcPr>
          <w:p w14:paraId="668DE44C" w14:textId="567CCEF5" w:rsidR="000D454A" w:rsidRPr="000E3106" w:rsidRDefault="000D454A" w:rsidP="00022774">
            <w:pPr>
              <w:jc w:val="center"/>
            </w:pPr>
            <w:r w:rsidRPr="000E3106">
              <w:t>1</w:t>
            </w:r>
            <w:r w:rsidR="00022774" w:rsidRPr="000E3106">
              <w:t>-2</w:t>
            </w:r>
            <w:r w:rsidRPr="000E3106">
              <w:rPr>
                <w:b/>
              </w:rPr>
              <w:t xml:space="preserve"> </w:t>
            </w:r>
            <w:r w:rsidRPr="000E3106">
              <w:t>of the key components is missing detailed information.</w:t>
            </w:r>
          </w:p>
        </w:tc>
        <w:tc>
          <w:tcPr>
            <w:tcW w:w="769" w:type="pct"/>
          </w:tcPr>
          <w:p w14:paraId="6C7C36AF" w14:textId="7D4E38DA" w:rsidR="000D454A" w:rsidRPr="000E3106" w:rsidRDefault="00022774" w:rsidP="0082038F">
            <w:pPr>
              <w:jc w:val="center"/>
            </w:pPr>
            <w:r w:rsidRPr="000E3106">
              <w:t>3 or more</w:t>
            </w:r>
            <w:r w:rsidR="000D454A" w:rsidRPr="000E3106">
              <w:t xml:space="preserve"> of the key components are not filled in correctly</w:t>
            </w:r>
            <w:r w:rsidR="00AA6499" w:rsidRPr="000E3106">
              <w:t>.</w:t>
            </w:r>
          </w:p>
        </w:tc>
        <w:tc>
          <w:tcPr>
            <w:tcW w:w="1122" w:type="pct"/>
          </w:tcPr>
          <w:p w14:paraId="744ADA2C" w14:textId="014DF539" w:rsidR="000D454A" w:rsidRPr="000E3106" w:rsidRDefault="008A0421" w:rsidP="0082038F">
            <w:pPr>
              <w:jc w:val="center"/>
            </w:pPr>
            <w:r>
              <w:t>5</w:t>
            </w:r>
          </w:p>
        </w:tc>
      </w:tr>
    </w:tbl>
    <w:p w14:paraId="0F2EFF92" w14:textId="77777777" w:rsidR="000D454A" w:rsidRPr="000E3106" w:rsidRDefault="000D454A" w:rsidP="000D454A"/>
    <w:tbl>
      <w:tblPr>
        <w:tblStyle w:val="TableGrid"/>
        <w:tblW w:w="5000" w:type="pct"/>
        <w:tblLook w:val="04A0" w:firstRow="1" w:lastRow="0" w:firstColumn="1" w:lastColumn="0" w:noHBand="0" w:noVBand="1"/>
      </w:tblPr>
      <w:tblGrid>
        <w:gridCol w:w="3916"/>
        <w:gridCol w:w="1919"/>
        <w:gridCol w:w="1920"/>
        <w:gridCol w:w="1920"/>
        <w:gridCol w:w="1920"/>
        <w:gridCol w:w="2795"/>
      </w:tblGrid>
      <w:tr w:rsidR="00456EBC" w:rsidRPr="000E3106" w14:paraId="5CC933FB" w14:textId="77777777" w:rsidTr="00456EBC">
        <w:trPr>
          <w:trHeight w:val="296"/>
        </w:trPr>
        <w:tc>
          <w:tcPr>
            <w:tcW w:w="1361" w:type="pct"/>
            <w:shd w:val="clear" w:color="auto" w:fill="FFC000"/>
            <w:vAlign w:val="center"/>
          </w:tcPr>
          <w:p w14:paraId="190F3AD0" w14:textId="77777777" w:rsidR="00456EBC" w:rsidRPr="000E3106" w:rsidRDefault="00456EBC" w:rsidP="00431EEF">
            <w:pPr>
              <w:jc w:val="center"/>
              <w:rPr>
                <w:b/>
              </w:rPr>
            </w:pPr>
            <w:r w:rsidRPr="000E3106">
              <w:rPr>
                <w:b/>
              </w:rPr>
              <w:lastRenderedPageBreak/>
              <w:t>Chief Complaint</w:t>
            </w:r>
          </w:p>
        </w:tc>
        <w:tc>
          <w:tcPr>
            <w:tcW w:w="667" w:type="pct"/>
            <w:shd w:val="clear" w:color="auto" w:fill="FFC000"/>
            <w:vAlign w:val="center"/>
          </w:tcPr>
          <w:p w14:paraId="78500EEE" w14:textId="77777777" w:rsidR="00456EBC" w:rsidRPr="000E3106" w:rsidRDefault="00456EBC" w:rsidP="00431EEF">
            <w:pPr>
              <w:jc w:val="center"/>
              <w:rPr>
                <w:b/>
              </w:rPr>
            </w:pPr>
            <w:r w:rsidRPr="000E3106">
              <w:rPr>
                <w:b/>
              </w:rPr>
              <w:t>2 points</w:t>
            </w:r>
          </w:p>
        </w:tc>
        <w:tc>
          <w:tcPr>
            <w:tcW w:w="667" w:type="pct"/>
            <w:shd w:val="clear" w:color="auto" w:fill="FFC000"/>
            <w:vAlign w:val="center"/>
          </w:tcPr>
          <w:p w14:paraId="3259CAB4" w14:textId="77777777" w:rsidR="00456EBC" w:rsidRPr="000E3106" w:rsidRDefault="00456EBC" w:rsidP="00431EEF">
            <w:pPr>
              <w:jc w:val="center"/>
              <w:rPr>
                <w:b/>
              </w:rPr>
            </w:pPr>
            <w:r w:rsidRPr="000E3106">
              <w:rPr>
                <w:b/>
              </w:rPr>
              <w:t>1 point</w:t>
            </w:r>
          </w:p>
        </w:tc>
        <w:tc>
          <w:tcPr>
            <w:tcW w:w="667" w:type="pct"/>
            <w:shd w:val="clear" w:color="auto" w:fill="FFC000"/>
          </w:tcPr>
          <w:p w14:paraId="0E8DF4D9" w14:textId="2833F933" w:rsidR="00456EBC" w:rsidRPr="000E3106" w:rsidRDefault="00456EBC" w:rsidP="00431EEF">
            <w:pPr>
              <w:jc w:val="center"/>
              <w:rPr>
                <w:b/>
              </w:rPr>
            </w:pPr>
            <w:r w:rsidRPr="000E3106">
              <w:rPr>
                <w:b/>
              </w:rPr>
              <w:t>0 points</w:t>
            </w:r>
          </w:p>
        </w:tc>
        <w:tc>
          <w:tcPr>
            <w:tcW w:w="1638" w:type="pct"/>
            <w:gridSpan w:val="2"/>
            <w:shd w:val="clear" w:color="auto" w:fill="FFC000"/>
            <w:vAlign w:val="center"/>
          </w:tcPr>
          <w:p w14:paraId="6B3EA191" w14:textId="77777777" w:rsidR="00456EBC" w:rsidRPr="000E3106" w:rsidRDefault="00456EBC" w:rsidP="00431EEF">
            <w:pPr>
              <w:jc w:val="center"/>
              <w:rPr>
                <w:b/>
              </w:rPr>
            </w:pPr>
            <w:r w:rsidRPr="000E3106">
              <w:rPr>
                <w:b/>
              </w:rPr>
              <w:t>Points</w:t>
            </w:r>
          </w:p>
        </w:tc>
      </w:tr>
      <w:tr w:rsidR="00456EBC" w:rsidRPr="000E3106" w14:paraId="1ACA779B" w14:textId="77777777" w:rsidTr="00456EBC">
        <w:trPr>
          <w:trHeight w:val="296"/>
        </w:trPr>
        <w:tc>
          <w:tcPr>
            <w:tcW w:w="1361" w:type="pct"/>
            <w:shd w:val="clear" w:color="auto" w:fill="FFFFFF" w:themeFill="background1"/>
          </w:tcPr>
          <w:p w14:paraId="2DDC0B36" w14:textId="77777777" w:rsidR="00456EBC" w:rsidRPr="000E3106" w:rsidRDefault="00456EBC" w:rsidP="0082038F">
            <w:pPr>
              <w:spacing w:after="0"/>
              <w:rPr>
                <w:b/>
              </w:rPr>
            </w:pPr>
            <w:r w:rsidRPr="000E3106">
              <w:rPr>
                <w:b/>
              </w:rPr>
              <w:t>Chief complaint</w:t>
            </w:r>
          </w:p>
          <w:p w14:paraId="6DA6E716" w14:textId="2095145E" w:rsidR="00456EBC" w:rsidRPr="000E3106" w:rsidRDefault="00456EBC" w:rsidP="0082038F">
            <w:pPr>
              <w:pStyle w:val="ListParagraph"/>
              <w:numPr>
                <w:ilvl w:val="0"/>
                <w:numId w:val="19"/>
              </w:numPr>
              <w:spacing w:after="0" w:line="240" w:lineRule="auto"/>
            </w:pPr>
            <w:r w:rsidRPr="000E3106">
              <w:t xml:space="preserve">Identifiable with a couple words of what the </w:t>
            </w:r>
            <w:r w:rsidR="00BE2A44">
              <w:t>client</w:t>
            </w:r>
            <w:r w:rsidRPr="000E3106">
              <w:t xml:space="preserve"> came in complaining of</w:t>
            </w:r>
          </w:p>
          <w:p w14:paraId="36FC3A58" w14:textId="77777777" w:rsidR="00456EBC" w:rsidRPr="000E3106" w:rsidRDefault="00456EBC" w:rsidP="006D1338">
            <w:pPr>
              <w:spacing w:after="0" w:line="240" w:lineRule="auto"/>
            </w:pPr>
          </w:p>
        </w:tc>
        <w:tc>
          <w:tcPr>
            <w:tcW w:w="667" w:type="pct"/>
            <w:shd w:val="clear" w:color="auto" w:fill="FFFFFF" w:themeFill="background1"/>
          </w:tcPr>
          <w:p w14:paraId="0557057C" w14:textId="77777777" w:rsidR="00456EBC" w:rsidRPr="000E3106" w:rsidRDefault="00456EBC" w:rsidP="0082038F">
            <w:pPr>
              <w:jc w:val="center"/>
            </w:pPr>
            <w:r w:rsidRPr="000E3106">
              <w:t>Chief complaint is correctly identified.</w:t>
            </w:r>
          </w:p>
        </w:tc>
        <w:tc>
          <w:tcPr>
            <w:tcW w:w="667" w:type="pct"/>
            <w:shd w:val="clear" w:color="auto" w:fill="FFFFFF" w:themeFill="background1"/>
          </w:tcPr>
          <w:p w14:paraId="767A0C68" w14:textId="77777777" w:rsidR="00456EBC" w:rsidRPr="000E3106" w:rsidRDefault="00456EBC" w:rsidP="0082038F">
            <w:pPr>
              <w:jc w:val="center"/>
            </w:pPr>
            <w:r w:rsidRPr="000E3106">
              <w:t>Chief complaint not completely understood.</w:t>
            </w:r>
          </w:p>
        </w:tc>
        <w:tc>
          <w:tcPr>
            <w:tcW w:w="667" w:type="pct"/>
            <w:shd w:val="clear" w:color="auto" w:fill="FFFFFF" w:themeFill="background1"/>
          </w:tcPr>
          <w:p w14:paraId="7B038B1D" w14:textId="5E55B779" w:rsidR="00456EBC" w:rsidRPr="000E3106" w:rsidRDefault="00456EBC" w:rsidP="0082038F">
            <w:pPr>
              <w:jc w:val="center"/>
            </w:pPr>
            <w:r w:rsidRPr="000E3106">
              <w:t>No chief complaint listed.</w:t>
            </w:r>
          </w:p>
        </w:tc>
        <w:tc>
          <w:tcPr>
            <w:tcW w:w="1638" w:type="pct"/>
            <w:gridSpan w:val="2"/>
            <w:shd w:val="clear" w:color="auto" w:fill="FFFFFF" w:themeFill="background1"/>
          </w:tcPr>
          <w:p w14:paraId="4762224B" w14:textId="526D1221" w:rsidR="00456EBC" w:rsidRPr="000E3106" w:rsidRDefault="008A0421" w:rsidP="0082038F">
            <w:pPr>
              <w:jc w:val="center"/>
              <w:rPr>
                <w:b/>
              </w:rPr>
            </w:pPr>
            <w:r>
              <w:rPr>
                <w:b/>
              </w:rPr>
              <w:t>2</w:t>
            </w:r>
          </w:p>
        </w:tc>
      </w:tr>
      <w:tr w:rsidR="00456EBC" w:rsidRPr="000E3106" w14:paraId="61F540E8" w14:textId="77777777" w:rsidTr="00456EBC">
        <w:trPr>
          <w:trHeight w:val="296"/>
        </w:trPr>
        <w:tc>
          <w:tcPr>
            <w:tcW w:w="1361" w:type="pct"/>
            <w:shd w:val="clear" w:color="auto" w:fill="FFC000"/>
            <w:vAlign w:val="center"/>
          </w:tcPr>
          <w:p w14:paraId="645B3F69" w14:textId="77777777" w:rsidR="00456EBC" w:rsidRPr="000E3106" w:rsidRDefault="00456EBC" w:rsidP="00431EEF">
            <w:pPr>
              <w:jc w:val="center"/>
              <w:rPr>
                <w:b/>
              </w:rPr>
            </w:pPr>
            <w:r w:rsidRPr="000E3106">
              <w:rPr>
                <w:b/>
              </w:rPr>
              <w:t>Admission History</w:t>
            </w:r>
          </w:p>
        </w:tc>
        <w:tc>
          <w:tcPr>
            <w:tcW w:w="667" w:type="pct"/>
            <w:shd w:val="clear" w:color="auto" w:fill="FFC000"/>
            <w:vAlign w:val="center"/>
          </w:tcPr>
          <w:p w14:paraId="1B9C91A3" w14:textId="77777777" w:rsidR="00456EBC" w:rsidRPr="000E3106" w:rsidRDefault="00456EBC" w:rsidP="00431EEF">
            <w:pPr>
              <w:jc w:val="center"/>
              <w:rPr>
                <w:b/>
              </w:rPr>
            </w:pPr>
            <w:r w:rsidRPr="000E3106">
              <w:rPr>
                <w:b/>
              </w:rPr>
              <w:t>10 points</w:t>
            </w:r>
          </w:p>
        </w:tc>
        <w:tc>
          <w:tcPr>
            <w:tcW w:w="667" w:type="pct"/>
            <w:shd w:val="clear" w:color="auto" w:fill="FFC000"/>
            <w:vAlign w:val="center"/>
          </w:tcPr>
          <w:p w14:paraId="608BE2AB" w14:textId="6EEE1677" w:rsidR="00456EBC" w:rsidRPr="000E3106" w:rsidRDefault="00456EBC" w:rsidP="00431EEF">
            <w:pPr>
              <w:jc w:val="center"/>
              <w:rPr>
                <w:b/>
              </w:rPr>
            </w:pPr>
            <w:r w:rsidRPr="000E3106">
              <w:rPr>
                <w:b/>
              </w:rPr>
              <w:t>7.5 points</w:t>
            </w:r>
          </w:p>
        </w:tc>
        <w:tc>
          <w:tcPr>
            <w:tcW w:w="667" w:type="pct"/>
            <w:shd w:val="clear" w:color="auto" w:fill="FFC000"/>
          </w:tcPr>
          <w:p w14:paraId="6A5511C5" w14:textId="29BFC28E" w:rsidR="00456EBC" w:rsidRPr="000E3106" w:rsidRDefault="00456EBC" w:rsidP="00431EEF">
            <w:pPr>
              <w:jc w:val="center"/>
              <w:rPr>
                <w:b/>
              </w:rPr>
            </w:pPr>
            <w:r w:rsidRPr="000E3106">
              <w:rPr>
                <w:b/>
              </w:rPr>
              <w:t>5 points</w:t>
            </w:r>
          </w:p>
        </w:tc>
        <w:tc>
          <w:tcPr>
            <w:tcW w:w="667" w:type="pct"/>
            <w:shd w:val="clear" w:color="auto" w:fill="FFC000"/>
            <w:vAlign w:val="center"/>
          </w:tcPr>
          <w:p w14:paraId="7183ACC2" w14:textId="51FCCD19" w:rsidR="00456EBC" w:rsidRPr="000E3106" w:rsidRDefault="00456EBC" w:rsidP="00431EEF">
            <w:pPr>
              <w:jc w:val="center"/>
              <w:rPr>
                <w:b/>
              </w:rPr>
            </w:pPr>
            <w:r w:rsidRPr="000E3106">
              <w:rPr>
                <w:b/>
              </w:rPr>
              <w:t>0 points</w:t>
            </w:r>
          </w:p>
        </w:tc>
        <w:tc>
          <w:tcPr>
            <w:tcW w:w="971" w:type="pct"/>
            <w:shd w:val="clear" w:color="auto" w:fill="FFC000"/>
            <w:vAlign w:val="center"/>
          </w:tcPr>
          <w:p w14:paraId="63878B3B" w14:textId="77777777" w:rsidR="00456EBC" w:rsidRPr="000E3106" w:rsidRDefault="00456EBC" w:rsidP="00431EEF">
            <w:pPr>
              <w:jc w:val="center"/>
              <w:rPr>
                <w:b/>
              </w:rPr>
            </w:pPr>
            <w:r w:rsidRPr="000E3106">
              <w:rPr>
                <w:b/>
              </w:rPr>
              <w:t>Points</w:t>
            </w:r>
          </w:p>
        </w:tc>
      </w:tr>
      <w:tr w:rsidR="00456EBC" w:rsidRPr="000E3106" w14:paraId="0783470C" w14:textId="77777777" w:rsidTr="00456EBC">
        <w:trPr>
          <w:trHeight w:val="296"/>
        </w:trPr>
        <w:tc>
          <w:tcPr>
            <w:tcW w:w="1361" w:type="pct"/>
          </w:tcPr>
          <w:p w14:paraId="18C7E265" w14:textId="77777777" w:rsidR="00456EBC" w:rsidRPr="000E3106" w:rsidRDefault="00456EBC" w:rsidP="00EE42C0">
            <w:pPr>
              <w:spacing w:after="0"/>
              <w:rPr>
                <w:b/>
              </w:rPr>
            </w:pPr>
            <w:r w:rsidRPr="000E3106">
              <w:rPr>
                <w:b/>
              </w:rPr>
              <w:t>History of present illness</w:t>
            </w:r>
          </w:p>
          <w:p w14:paraId="5B19B8A8" w14:textId="77777777" w:rsidR="00456EBC" w:rsidRPr="000E3106" w:rsidRDefault="00456EBC" w:rsidP="002E22A3">
            <w:pPr>
              <w:pStyle w:val="ListParagraph"/>
              <w:numPr>
                <w:ilvl w:val="0"/>
                <w:numId w:val="19"/>
              </w:numPr>
              <w:spacing w:after="0" w:line="240" w:lineRule="auto"/>
            </w:pPr>
            <w:r w:rsidRPr="000E3106">
              <w:t>Information is identified using OLD CARTS</w:t>
            </w:r>
          </w:p>
          <w:p w14:paraId="04CDE34C" w14:textId="77777777" w:rsidR="00456EBC" w:rsidRPr="000E3106" w:rsidRDefault="00456EBC" w:rsidP="002E22A3">
            <w:pPr>
              <w:pStyle w:val="ListParagraph"/>
              <w:numPr>
                <w:ilvl w:val="1"/>
                <w:numId w:val="19"/>
              </w:numPr>
              <w:spacing w:after="0" w:line="240" w:lineRule="auto"/>
            </w:pPr>
            <w:r w:rsidRPr="000E3106">
              <w:t>Onset</w:t>
            </w:r>
          </w:p>
          <w:p w14:paraId="69957B0D" w14:textId="77777777" w:rsidR="00456EBC" w:rsidRPr="000E3106" w:rsidRDefault="00456EBC" w:rsidP="002E22A3">
            <w:pPr>
              <w:pStyle w:val="ListParagraph"/>
              <w:numPr>
                <w:ilvl w:val="1"/>
                <w:numId w:val="19"/>
              </w:numPr>
              <w:spacing w:after="0" w:line="240" w:lineRule="auto"/>
            </w:pPr>
            <w:r w:rsidRPr="000E3106">
              <w:t>Location</w:t>
            </w:r>
          </w:p>
          <w:p w14:paraId="269E9484" w14:textId="77777777" w:rsidR="00456EBC" w:rsidRPr="000E3106" w:rsidRDefault="00456EBC" w:rsidP="002E22A3">
            <w:pPr>
              <w:pStyle w:val="ListParagraph"/>
              <w:numPr>
                <w:ilvl w:val="1"/>
                <w:numId w:val="19"/>
              </w:numPr>
              <w:spacing w:after="0" w:line="240" w:lineRule="auto"/>
            </w:pPr>
            <w:r w:rsidRPr="000E3106">
              <w:t>Duration</w:t>
            </w:r>
          </w:p>
          <w:p w14:paraId="2CB449EC" w14:textId="77777777" w:rsidR="00456EBC" w:rsidRPr="000E3106" w:rsidRDefault="00456EBC" w:rsidP="002E22A3">
            <w:pPr>
              <w:pStyle w:val="ListParagraph"/>
              <w:numPr>
                <w:ilvl w:val="1"/>
                <w:numId w:val="19"/>
              </w:numPr>
              <w:spacing w:after="0" w:line="240" w:lineRule="auto"/>
            </w:pPr>
            <w:r w:rsidRPr="000E3106">
              <w:t>Characteristics</w:t>
            </w:r>
          </w:p>
          <w:p w14:paraId="1B849E88" w14:textId="443DC056" w:rsidR="00456EBC" w:rsidRPr="000E3106" w:rsidRDefault="00456EBC" w:rsidP="002E22A3">
            <w:pPr>
              <w:pStyle w:val="ListParagraph"/>
              <w:numPr>
                <w:ilvl w:val="1"/>
                <w:numId w:val="19"/>
              </w:numPr>
              <w:spacing w:after="0" w:line="240" w:lineRule="auto"/>
            </w:pPr>
            <w:r w:rsidRPr="000E3106">
              <w:t xml:space="preserve">Associated </w:t>
            </w:r>
            <w:r w:rsidRPr="000E3106">
              <w:rPr>
                <w:b/>
                <w:u w:val="single"/>
              </w:rPr>
              <w:t xml:space="preserve">and </w:t>
            </w:r>
            <w:r w:rsidRPr="000E3106">
              <w:t>Aggravating Factors</w:t>
            </w:r>
          </w:p>
          <w:p w14:paraId="49C278EF" w14:textId="77777777" w:rsidR="00456EBC" w:rsidRPr="000E3106" w:rsidRDefault="00456EBC" w:rsidP="002E22A3">
            <w:pPr>
              <w:pStyle w:val="ListParagraph"/>
              <w:numPr>
                <w:ilvl w:val="1"/>
                <w:numId w:val="19"/>
              </w:numPr>
              <w:spacing w:after="0" w:line="240" w:lineRule="auto"/>
            </w:pPr>
            <w:r w:rsidRPr="000E3106">
              <w:t>Relieving</w:t>
            </w:r>
          </w:p>
          <w:p w14:paraId="44A64523" w14:textId="77777777" w:rsidR="00456EBC" w:rsidRPr="000E3106" w:rsidRDefault="00456EBC" w:rsidP="002E22A3">
            <w:pPr>
              <w:pStyle w:val="ListParagraph"/>
              <w:numPr>
                <w:ilvl w:val="1"/>
                <w:numId w:val="19"/>
              </w:numPr>
              <w:spacing w:after="0" w:line="240" w:lineRule="auto"/>
            </w:pPr>
            <w:r w:rsidRPr="000E3106">
              <w:t xml:space="preserve">Treatment </w:t>
            </w:r>
            <w:r w:rsidRPr="000E3106">
              <w:rPr>
                <w:b/>
                <w:u w:val="single"/>
              </w:rPr>
              <w:t>and</w:t>
            </w:r>
            <w:r w:rsidRPr="000E3106">
              <w:t xml:space="preserve"> Timing</w:t>
            </w:r>
          </w:p>
          <w:p w14:paraId="14E2C7DA" w14:textId="5ADDC2DC" w:rsidR="00456EBC" w:rsidRPr="000E3106" w:rsidRDefault="00456EBC" w:rsidP="002E22A3">
            <w:pPr>
              <w:pStyle w:val="ListParagraph"/>
              <w:numPr>
                <w:ilvl w:val="1"/>
                <w:numId w:val="19"/>
              </w:numPr>
              <w:spacing w:after="0" w:line="240" w:lineRule="auto"/>
            </w:pPr>
            <w:r w:rsidRPr="000E3106">
              <w:t>Severity</w:t>
            </w:r>
          </w:p>
          <w:p w14:paraId="4744F590" w14:textId="6C6C616F" w:rsidR="00456EBC" w:rsidRPr="000E3106" w:rsidRDefault="00456EBC" w:rsidP="0082038F">
            <w:pPr>
              <w:pStyle w:val="ListParagraph"/>
              <w:numPr>
                <w:ilvl w:val="0"/>
                <w:numId w:val="19"/>
              </w:numPr>
              <w:spacing w:after="0" w:line="240" w:lineRule="auto"/>
            </w:pPr>
            <w:r w:rsidRPr="000E3106">
              <w:t>Written in a paragraph form with no less than 5 sentences</w:t>
            </w:r>
          </w:p>
          <w:p w14:paraId="3B8D69FB" w14:textId="77777777" w:rsidR="00456EBC" w:rsidRPr="000E3106" w:rsidRDefault="00456EBC" w:rsidP="0082038F">
            <w:pPr>
              <w:pStyle w:val="ListParagraph"/>
              <w:numPr>
                <w:ilvl w:val="0"/>
                <w:numId w:val="19"/>
              </w:numPr>
              <w:spacing w:after="0" w:line="240" w:lineRule="auto"/>
            </w:pPr>
            <w:r w:rsidRPr="000E3106">
              <w:t>Information was not copied directly from the chart and no evidence of plagiarism</w:t>
            </w:r>
          </w:p>
          <w:p w14:paraId="3B27A5C4" w14:textId="103EB8D1" w:rsidR="00456EBC" w:rsidRPr="000E3106" w:rsidRDefault="00456EBC" w:rsidP="0082038F">
            <w:pPr>
              <w:pStyle w:val="ListParagraph"/>
              <w:numPr>
                <w:ilvl w:val="0"/>
                <w:numId w:val="19"/>
              </w:numPr>
              <w:spacing w:after="0" w:line="240" w:lineRule="auto"/>
            </w:pPr>
            <w:r w:rsidRPr="000E3106">
              <w:t xml:space="preserve">Information specifically stated by the </w:t>
            </w:r>
            <w:r w:rsidR="00BE2A44">
              <w:t>client</w:t>
            </w:r>
            <w:r w:rsidRPr="000E3106">
              <w:t xml:space="preserve"> using their own words is in quotations</w:t>
            </w:r>
          </w:p>
          <w:p w14:paraId="0C5A4160" w14:textId="47FDA4B3" w:rsidR="00456EBC" w:rsidRPr="000E3106" w:rsidRDefault="00456EBC" w:rsidP="0082038F">
            <w:pPr>
              <w:pStyle w:val="ListParagraph"/>
              <w:numPr>
                <w:ilvl w:val="0"/>
                <w:numId w:val="19"/>
              </w:numPr>
              <w:spacing w:after="0" w:line="240" w:lineRule="auto"/>
            </w:pPr>
            <w:r w:rsidRPr="000E3106">
              <w:t>Plagiarism will receive a zero (0)</w:t>
            </w:r>
          </w:p>
        </w:tc>
        <w:tc>
          <w:tcPr>
            <w:tcW w:w="667" w:type="pct"/>
          </w:tcPr>
          <w:p w14:paraId="2D52A0BB" w14:textId="77777777" w:rsidR="00456EBC" w:rsidRPr="000E3106" w:rsidRDefault="00456EBC" w:rsidP="0082038F">
            <w:pPr>
              <w:jc w:val="center"/>
            </w:pPr>
            <w:r w:rsidRPr="000E3106">
              <w:t xml:space="preserve">Every key component of the HPI is filled in correctly with information such as those identified with (OLD CARTS).  </w:t>
            </w:r>
          </w:p>
          <w:p w14:paraId="000EC141" w14:textId="77777777" w:rsidR="00456EBC" w:rsidRPr="000E3106" w:rsidRDefault="00456EBC" w:rsidP="0082038F">
            <w:pPr>
              <w:jc w:val="center"/>
            </w:pPr>
            <w:r w:rsidRPr="000E3106">
              <w:t xml:space="preserve">It is written in a paragraph form, in the student’s own words. </w:t>
            </w:r>
          </w:p>
          <w:p w14:paraId="33555975" w14:textId="77777777" w:rsidR="00456EBC" w:rsidRPr="000E3106" w:rsidRDefault="00456EBC" w:rsidP="0082038F">
            <w:pPr>
              <w:jc w:val="center"/>
            </w:pPr>
            <w:r w:rsidRPr="000E3106">
              <w:t xml:space="preserve">There is no evidence of plagiarism identified. </w:t>
            </w:r>
          </w:p>
          <w:p w14:paraId="7D8AB226" w14:textId="51187BE1" w:rsidR="00456EBC" w:rsidRPr="000E3106" w:rsidRDefault="00456EBC" w:rsidP="0082038F">
            <w:pPr>
              <w:jc w:val="center"/>
            </w:pPr>
            <w:r w:rsidRPr="000E3106">
              <w:t xml:space="preserve">This is developed in a paragraph format with no less than 5 sentences. </w:t>
            </w:r>
          </w:p>
          <w:p w14:paraId="4CE15770" w14:textId="77777777" w:rsidR="00456EBC" w:rsidRPr="000E3106" w:rsidRDefault="00456EBC" w:rsidP="0082038F">
            <w:pPr>
              <w:jc w:val="center"/>
            </w:pPr>
          </w:p>
          <w:p w14:paraId="33E0490B" w14:textId="4130B20C" w:rsidR="00456EBC" w:rsidRPr="000E3106" w:rsidRDefault="00456EBC" w:rsidP="00456EBC"/>
        </w:tc>
        <w:tc>
          <w:tcPr>
            <w:tcW w:w="667" w:type="pct"/>
          </w:tcPr>
          <w:p w14:paraId="2C3A013E" w14:textId="5B0E9E81" w:rsidR="00456EBC" w:rsidRPr="000E3106" w:rsidRDefault="00456EBC" w:rsidP="0082038F">
            <w:pPr>
              <w:jc w:val="center"/>
            </w:pPr>
            <w:r w:rsidRPr="000E3106">
              <w:t xml:space="preserve">1-2 of the key components are missing in the HPI. </w:t>
            </w:r>
          </w:p>
          <w:p w14:paraId="3E5F0BF4" w14:textId="3D694EA8" w:rsidR="00456EBC" w:rsidRPr="000E3106" w:rsidRDefault="00456EBC" w:rsidP="00BE2A44">
            <w:pPr>
              <w:jc w:val="center"/>
            </w:pPr>
            <w:r w:rsidRPr="000E3106">
              <w:t xml:space="preserve"> The HPI is lacking important information to help determine what has happened to the </w:t>
            </w:r>
            <w:r w:rsidR="00BE2A44">
              <w:t>client</w:t>
            </w:r>
            <w:r w:rsidRPr="000E3106">
              <w:t>.</w:t>
            </w:r>
          </w:p>
        </w:tc>
        <w:tc>
          <w:tcPr>
            <w:tcW w:w="667" w:type="pct"/>
          </w:tcPr>
          <w:p w14:paraId="121CA543" w14:textId="77777777" w:rsidR="00456EBC" w:rsidRPr="000E3106" w:rsidRDefault="00456EBC" w:rsidP="0082038F">
            <w:pPr>
              <w:jc w:val="center"/>
            </w:pPr>
            <w:r w:rsidRPr="000E3106">
              <w:t>3-4 of the key components are missing in the HPI.</w:t>
            </w:r>
          </w:p>
          <w:p w14:paraId="3F620764" w14:textId="1DA0895C" w:rsidR="00456EBC" w:rsidRPr="000E3106" w:rsidRDefault="00456EBC" w:rsidP="0082038F">
            <w:pPr>
              <w:jc w:val="center"/>
            </w:pPr>
            <w:r w:rsidRPr="000E3106">
              <w:t>Paragraph is not well developed, and it is difficult to understand what the client is seeking care for.</w:t>
            </w:r>
          </w:p>
        </w:tc>
        <w:tc>
          <w:tcPr>
            <w:tcW w:w="667" w:type="pct"/>
          </w:tcPr>
          <w:p w14:paraId="0344C6D0" w14:textId="647FC662" w:rsidR="00456EBC" w:rsidRPr="000E3106" w:rsidRDefault="00456EBC" w:rsidP="0082038F">
            <w:pPr>
              <w:jc w:val="center"/>
            </w:pPr>
            <w:r w:rsidRPr="000E3106">
              <w:t xml:space="preserve">5 or more components are missing in the HPI. </w:t>
            </w:r>
          </w:p>
          <w:p w14:paraId="0B6BAB29" w14:textId="4AB0A7BC" w:rsidR="00456EBC" w:rsidRPr="000E3106" w:rsidRDefault="00456EBC" w:rsidP="0082038F">
            <w:pPr>
              <w:jc w:val="center"/>
            </w:pPr>
            <w:r w:rsidRPr="000E3106">
              <w:t xml:space="preserve">Paragraph is poorly developed, and it is difficult to understand what the </w:t>
            </w:r>
            <w:r w:rsidR="00BE2A44">
              <w:t>client</w:t>
            </w:r>
            <w:r w:rsidRPr="000E3106">
              <w:t xml:space="preserve"> is seeking care for.  </w:t>
            </w:r>
          </w:p>
          <w:p w14:paraId="5F5A6B20" w14:textId="008BBA03" w:rsidR="00456EBC" w:rsidRPr="000E3106" w:rsidRDefault="00456EBC" w:rsidP="0082038F">
            <w:pPr>
              <w:jc w:val="center"/>
            </w:pPr>
            <w:r w:rsidRPr="000E3106">
              <w:t>There is evidence of plagiarism noted in the HPI.</w:t>
            </w:r>
          </w:p>
        </w:tc>
        <w:tc>
          <w:tcPr>
            <w:tcW w:w="971" w:type="pct"/>
          </w:tcPr>
          <w:p w14:paraId="2ACCA283" w14:textId="4A4BFB6F" w:rsidR="00456EBC" w:rsidRPr="000E3106" w:rsidRDefault="008A0421" w:rsidP="0082038F">
            <w:pPr>
              <w:jc w:val="center"/>
            </w:pPr>
            <w:r>
              <w:t>10</w:t>
            </w:r>
          </w:p>
        </w:tc>
      </w:tr>
      <w:tr w:rsidR="00456EBC" w:rsidRPr="000E3106" w14:paraId="57A5A255" w14:textId="77777777" w:rsidTr="00456EBC">
        <w:trPr>
          <w:trHeight w:val="296"/>
        </w:trPr>
        <w:tc>
          <w:tcPr>
            <w:tcW w:w="1361" w:type="pct"/>
            <w:shd w:val="clear" w:color="auto" w:fill="FFC000"/>
            <w:vAlign w:val="center"/>
          </w:tcPr>
          <w:p w14:paraId="52494776" w14:textId="77777777" w:rsidR="00456EBC" w:rsidRPr="000E3106" w:rsidRDefault="00456EBC" w:rsidP="00431EEF">
            <w:pPr>
              <w:jc w:val="center"/>
              <w:rPr>
                <w:b/>
              </w:rPr>
            </w:pPr>
            <w:r w:rsidRPr="000E3106">
              <w:rPr>
                <w:b/>
              </w:rPr>
              <w:lastRenderedPageBreak/>
              <w:t>Primary Diagnosis</w:t>
            </w:r>
          </w:p>
        </w:tc>
        <w:tc>
          <w:tcPr>
            <w:tcW w:w="667" w:type="pct"/>
            <w:shd w:val="clear" w:color="auto" w:fill="FFC000"/>
            <w:vAlign w:val="center"/>
          </w:tcPr>
          <w:p w14:paraId="60476B3B" w14:textId="77777777" w:rsidR="00456EBC" w:rsidRPr="000E3106" w:rsidRDefault="00456EBC" w:rsidP="00431EEF">
            <w:pPr>
              <w:jc w:val="center"/>
              <w:rPr>
                <w:b/>
              </w:rPr>
            </w:pPr>
            <w:r w:rsidRPr="000E3106">
              <w:rPr>
                <w:b/>
              </w:rPr>
              <w:t>3 points</w:t>
            </w:r>
          </w:p>
        </w:tc>
        <w:tc>
          <w:tcPr>
            <w:tcW w:w="667" w:type="pct"/>
            <w:shd w:val="clear" w:color="auto" w:fill="FFC000"/>
            <w:vAlign w:val="center"/>
          </w:tcPr>
          <w:p w14:paraId="2EE9AFD2" w14:textId="77777777" w:rsidR="00456EBC" w:rsidRPr="000E3106" w:rsidRDefault="00456EBC" w:rsidP="00431EEF">
            <w:pPr>
              <w:jc w:val="center"/>
              <w:rPr>
                <w:b/>
              </w:rPr>
            </w:pPr>
            <w:r w:rsidRPr="000E3106">
              <w:rPr>
                <w:b/>
              </w:rPr>
              <w:t>1.5 points</w:t>
            </w:r>
          </w:p>
        </w:tc>
        <w:tc>
          <w:tcPr>
            <w:tcW w:w="667" w:type="pct"/>
            <w:shd w:val="clear" w:color="auto" w:fill="FFC000"/>
          </w:tcPr>
          <w:p w14:paraId="703C35A1" w14:textId="4B7C3CEE" w:rsidR="00456EBC" w:rsidRPr="000E3106" w:rsidRDefault="00456EBC" w:rsidP="00431EEF">
            <w:pPr>
              <w:jc w:val="center"/>
              <w:rPr>
                <w:b/>
              </w:rPr>
            </w:pPr>
            <w:r w:rsidRPr="000E3106">
              <w:rPr>
                <w:b/>
              </w:rPr>
              <w:t>0 points</w:t>
            </w:r>
          </w:p>
        </w:tc>
        <w:tc>
          <w:tcPr>
            <w:tcW w:w="1638" w:type="pct"/>
            <w:gridSpan w:val="2"/>
            <w:shd w:val="clear" w:color="auto" w:fill="FFC000"/>
            <w:vAlign w:val="center"/>
          </w:tcPr>
          <w:p w14:paraId="76C0A5CD" w14:textId="77777777" w:rsidR="00456EBC" w:rsidRPr="000E3106" w:rsidRDefault="00456EBC" w:rsidP="00431EEF">
            <w:pPr>
              <w:jc w:val="center"/>
              <w:rPr>
                <w:b/>
              </w:rPr>
            </w:pPr>
            <w:r w:rsidRPr="000E3106">
              <w:rPr>
                <w:b/>
              </w:rPr>
              <w:t>Points</w:t>
            </w:r>
          </w:p>
        </w:tc>
      </w:tr>
      <w:tr w:rsidR="00456EBC" w:rsidRPr="000E3106" w14:paraId="4ACC7E98" w14:textId="77777777" w:rsidTr="00456EBC">
        <w:trPr>
          <w:trHeight w:val="296"/>
        </w:trPr>
        <w:tc>
          <w:tcPr>
            <w:tcW w:w="1361" w:type="pct"/>
            <w:shd w:val="clear" w:color="auto" w:fill="FFFFFF" w:themeFill="background1"/>
          </w:tcPr>
          <w:p w14:paraId="08517046" w14:textId="77777777" w:rsidR="00456EBC" w:rsidRPr="000E3106" w:rsidRDefault="00456EBC" w:rsidP="0082038F">
            <w:pPr>
              <w:spacing w:after="0"/>
              <w:rPr>
                <w:b/>
              </w:rPr>
            </w:pPr>
            <w:r w:rsidRPr="000E3106">
              <w:rPr>
                <w:b/>
              </w:rPr>
              <w:t>Primary Diagnosis</w:t>
            </w:r>
          </w:p>
          <w:p w14:paraId="374CD54B" w14:textId="76140169" w:rsidR="00456EBC" w:rsidRPr="000E3106" w:rsidRDefault="00456EBC" w:rsidP="0082038F">
            <w:pPr>
              <w:pStyle w:val="ListParagraph"/>
              <w:numPr>
                <w:ilvl w:val="0"/>
                <w:numId w:val="20"/>
              </w:numPr>
              <w:spacing w:after="0" w:line="240" w:lineRule="auto"/>
            </w:pPr>
            <w:r w:rsidRPr="000E3106">
              <w:t xml:space="preserve">The main reason the </w:t>
            </w:r>
            <w:r w:rsidR="00BE2A44">
              <w:t>client</w:t>
            </w:r>
            <w:r w:rsidRPr="000E3106">
              <w:t xml:space="preserve"> was admitted</w:t>
            </w:r>
          </w:p>
          <w:p w14:paraId="199F6A00" w14:textId="77777777" w:rsidR="00456EBC" w:rsidRPr="000E3106" w:rsidRDefault="00456EBC" w:rsidP="0082038F">
            <w:pPr>
              <w:spacing w:after="0"/>
              <w:rPr>
                <w:b/>
              </w:rPr>
            </w:pPr>
            <w:r w:rsidRPr="000E3106">
              <w:rPr>
                <w:b/>
              </w:rPr>
              <w:t>Secondary Diagnosis</w:t>
            </w:r>
          </w:p>
          <w:p w14:paraId="13B24DFB" w14:textId="6FE8CCD0" w:rsidR="00456EBC" w:rsidRPr="000E3106" w:rsidRDefault="00456EBC" w:rsidP="0082038F">
            <w:pPr>
              <w:pStyle w:val="ListParagraph"/>
              <w:numPr>
                <w:ilvl w:val="0"/>
                <w:numId w:val="20"/>
              </w:numPr>
              <w:spacing w:after="0" w:line="240" w:lineRule="auto"/>
            </w:pPr>
            <w:r w:rsidRPr="000E3106">
              <w:t xml:space="preserve">If the </w:t>
            </w:r>
            <w:r w:rsidR="00BE2A44">
              <w:t>client</w:t>
            </w:r>
            <w:r w:rsidRPr="000E3106">
              <w:t xml:space="preserve"> has more than one reason they are being admitted</w:t>
            </w:r>
          </w:p>
          <w:p w14:paraId="3A6650B4" w14:textId="77777777" w:rsidR="00456EBC" w:rsidRPr="000E3106" w:rsidRDefault="00456EBC" w:rsidP="0082038F">
            <w:pPr>
              <w:rPr>
                <w:b/>
              </w:rPr>
            </w:pPr>
          </w:p>
          <w:p w14:paraId="0232DDEA" w14:textId="77777777" w:rsidR="00456EBC" w:rsidRPr="000E3106" w:rsidRDefault="00456EBC" w:rsidP="0082038F"/>
        </w:tc>
        <w:tc>
          <w:tcPr>
            <w:tcW w:w="667" w:type="pct"/>
          </w:tcPr>
          <w:p w14:paraId="0545FA19" w14:textId="77777777" w:rsidR="00456EBC" w:rsidRPr="000E3106" w:rsidRDefault="00456EBC" w:rsidP="0082038F">
            <w:pPr>
              <w:jc w:val="center"/>
            </w:pPr>
            <w:r w:rsidRPr="000E3106">
              <w:t xml:space="preserve">All key components are filled in correctly. </w:t>
            </w:r>
          </w:p>
          <w:p w14:paraId="74780949" w14:textId="4F22CE02" w:rsidR="00456EBC" w:rsidRPr="000E3106" w:rsidRDefault="00456EBC" w:rsidP="0082038F">
            <w:pPr>
              <w:jc w:val="center"/>
            </w:pPr>
            <w:r w:rsidRPr="000E3106">
              <w:t>The student was able to identify the correct primary diagnosis and listed the appropriate secondary diagnosis if applicable.</w:t>
            </w:r>
          </w:p>
        </w:tc>
        <w:tc>
          <w:tcPr>
            <w:tcW w:w="667" w:type="pct"/>
          </w:tcPr>
          <w:p w14:paraId="3C0926F7" w14:textId="77777777" w:rsidR="00456EBC" w:rsidRPr="000E3106" w:rsidRDefault="00456EBC" w:rsidP="0082038F">
            <w:pPr>
              <w:jc w:val="center"/>
            </w:pPr>
            <w:r w:rsidRPr="000E3106">
              <w:t>One of the key components is missing or not understood correctly.</w:t>
            </w:r>
          </w:p>
        </w:tc>
        <w:tc>
          <w:tcPr>
            <w:tcW w:w="667" w:type="pct"/>
          </w:tcPr>
          <w:p w14:paraId="162407FD" w14:textId="031C4D2F" w:rsidR="00456EBC" w:rsidRPr="000E3106" w:rsidRDefault="00456EBC" w:rsidP="0082038F">
            <w:pPr>
              <w:jc w:val="center"/>
            </w:pPr>
            <w:r w:rsidRPr="000E3106">
              <w:t>Student did not complete this section and there is concern for lack of understanding the diagnosis.</w:t>
            </w:r>
          </w:p>
        </w:tc>
        <w:tc>
          <w:tcPr>
            <w:tcW w:w="1638" w:type="pct"/>
            <w:gridSpan w:val="2"/>
          </w:tcPr>
          <w:p w14:paraId="1F062BD6" w14:textId="669518F5" w:rsidR="00456EBC" w:rsidRPr="000E3106" w:rsidRDefault="008A0421" w:rsidP="0082038F">
            <w:pPr>
              <w:jc w:val="center"/>
            </w:pPr>
            <w:r>
              <w:t>3</w:t>
            </w:r>
          </w:p>
        </w:tc>
      </w:tr>
    </w:tbl>
    <w:p w14:paraId="22215C7F" w14:textId="0C50E7CC" w:rsidR="0082038F" w:rsidRPr="000E3106" w:rsidRDefault="0082038F" w:rsidP="000D454A">
      <w:pPr>
        <w:rPr>
          <w:sz w:val="2"/>
        </w:rPr>
      </w:pPr>
    </w:p>
    <w:p w14:paraId="16D930BD" w14:textId="252F7BE8" w:rsidR="001F0382" w:rsidRPr="000E3106" w:rsidRDefault="001F0382" w:rsidP="000D454A">
      <w:pPr>
        <w:rPr>
          <w:sz w:val="2"/>
        </w:rPr>
      </w:pPr>
    </w:p>
    <w:p w14:paraId="29B1446E" w14:textId="109AFEF0" w:rsidR="001F0382" w:rsidRPr="000E3106" w:rsidRDefault="001F0382" w:rsidP="000D454A">
      <w:pPr>
        <w:rPr>
          <w:sz w:val="2"/>
        </w:rPr>
      </w:pPr>
    </w:p>
    <w:p w14:paraId="253301E6" w14:textId="30DC9DB0" w:rsidR="001F0382" w:rsidRPr="000E3106" w:rsidRDefault="001F0382" w:rsidP="000D454A">
      <w:pPr>
        <w:rPr>
          <w:sz w:val="2"/>
        </w:rPr>
      </w:pPr>
    </w:p>
    <w:p w14:paraId="1A9A2735" w14:textId="26DECD8F" w:rsidR="001F0382" w:rsidRPr="000E3106" w:rsidRDefault="001F0382" w:rsidP="000D454A">
      <w:pPr>
        <w:rPr>
          <w:sz w:val="2"/>
        </w:rPr>
      </w:pPr>
    </w:p>
    <w:p w14:paraId="4C80AE5B" w14:textId="7FADB6DE" w:rsidR="001F0382" w:rsidRPr="000E3106" w:rsidRDefault="001F0382" w:rsidP="000D454A">
      <w:pPr>
        <w:rPr>
          <w:sz w:val="2"/>
        </w:rPr>
      </w:pPr>
    </w:p>
    <w:p w14:paraId="464D4C5F" w14:textId="1E77BDBE" w:rsidR="001F0382" w:rsidRPr="000E3106" w:rsidRDefault="001F0382" w:rsidP="000D454A">
      <w:pPr>
        <w:rPr>
          <w:sz w:val="2"/>
        </w:rPr>
      </w:pPr>
    </w:p>
    <w:p w14:paraId="72B6E4B5" w14:textId="6D70E6EB" w:rsidR="001F0382" w:rsidRPr="000E3106" w:rsidRDefault="001F0382" w:rsidP="000D454A">
      <w:pPr>
        <w:rPr>
          <w:sz w:val="2"/>
        </w:rPr>
      </w:pPr>
    </w:p>
    <w:p w14:paraId="1F57A641" w14:textId="0091E036" w:rsidR="001F0382" w:rsidRPr="000E3106" w:rsidRDefault="001F0382" w:rsidP="000D454A">
      <w:pPr>
        <w:rPr>
          <w:sz w:val="2"/>
        </w:rPr>
      </w:pPr>
    </w:p>
    <w:p w14:paraId="77532DDD" w14:textId="4D13649B" w:rsidR="001F0382" w:rsidRPr="000E3106" w:rsidRDefault="001F0382" w:rsidP="000D454A">
      <w:pPr>
        <w:rPr>
          <w:sz w:val="2"/>
        </w:rPr>
      </w:pPr>
    </w:p>
    <w:p w14:paraId="7C077448" w14:textId="4504F687" w:rsidR="001F0382" w:rsidRPr="000E3106" w:rsidRDefault="001F0382" w:rsidP="000D454A">
      <w:pPr>
        <w:rPr>
          <w:sz w:val="2"/>
        </w:rPr>
      </w:pPr>
    </w:p>
    <w:p w14:paraId="6A7262FF" w14:textId="414CB531" w:rsidR="001F0382" w:rsidRPr="000E3106" w:rsidRDefault="001F0382" w:rsidP="000D454A">
      <w:pPr>
        <w:rPr>
          <w:sz w:val="2"/>
        </w:rPr>
      </w:pPr>
    </w:p>
    <w:p w14:paraId="36CFE980" w14:textId="613D9F07" w:rsidR="001F0382" w:rsidRPr="000E3106" w:rsidRDefault="001F0382" w:rsidP="000D454A">
      <w:pPr>
        <w:rPr>
          <w:sz w:val="2"/>
        </w:rPr>
      </w:pPr>
    </w:p>
    <w:p w14:paraId="140AACFB" w14:textId="789AE010" w:rsidR="001F0382" w:rsidRPr="000E3106" w:rsidRDefault="001F0382" w:rsidP="000D454A">
      <w:pPr>
        <w:rPr>
          <w:sz w:val="2"/>
        </w:rPr>
      </w:pPr>
    </w:p>
    <w:p w14:paraId="6892BF92" w14:textId="60CC2452" w:rsidR="001F0382" w:rsidRPr="000E3106" w:rsidRDefault="001F0382" w:rsidP="000D454A">
      <w:pPr>
        <w:rPr>
          <w:sz w:val="2"/>
        </w:rPr>
      </w:pPr>
    </w:p>
    <w:p w14:paraId="129A474B" w14:textId="43ADB222" w:rsidR="001F0382" w:rsidRPr="000E3106" w:rsidRDefault="001F0382" w:rsidP="000D454A">
      <w:pPr>
        <w:rPr>
          <w:sz w:val="2"/>
        </w:rPr>
      </w:pPr>
    </w:p>
    <w:p w14:paraId="79978A6E" w14:textId="45A6941F" w:rsidR="001F0382" w:rsidRPr="000E3106" w:rsidRDefault="001F0382" w:rsidP="000D454A">
      <w:pPr>
        <w:rPr>
          <w:sz w:val="2"/>
        </w:rPr>
      </w:pPr>
    </w:p>
    <w:p w14:paraId="228D5456" w14:textId="22E93060" w:rsidR="001F0382" w:rsidRPr="000E3106" w:rsidRDefault="001F0382" w:rsidP="000D454A">
      <w:pPr>
        <w:rPr>
          <w:sz w:val="2"/>
        </w:rPr>
      </w:pPr>
    </w:p>
    <w:p w14:paraId="66F19123" w14:textId="5C59E9BE" w:rsidR="001F0382" w:rsidRPr="000E3106" w:rsidRDefault="001F0382" w:rsidP="000D454A">
      <w:pPr>
        <w:rPr>
          <w:sz w:val="2"/>
        </w:rPr>
      </w:pPr>
    </w:p>
    <w:p w14:paraId="00690BCC" w14:textId="58F6488E" w:rsidR="001F0382" w:rsidRPr="000E3106" w:rsidRDefault="001F0382" w:rsidP="000D454A">
      <w:pPr>
        <w:rPr>
          <w:sz w:val="2"/>
        </w:rPr>
      </w:pPr>
    </w:p>
    <w:p w14:paraId="7B4A594F" w14:textId="6E511F3C" w:rsidR="001F0382" w:rsidRPr="000E3106" w:rsidRDefault="001F0382" w:rsidP="000D454A">
      <w:pPr>
        <w:rPr>
          <w:sz w:val="2"/>
        </w:rPr>
      </w:pPr>
    </w:p>
    <w:p w14:paraId="39284499" w14:textId="58DC688A" w:rsidR="001F0382" w:rsidRPr="000E3106" w:rsidRDefault="001F0382" w:rsidP="000D454A">
      <w:pPr>
        <w:rPr>
          <w:sz w:val="2"/>
        </w:rPr>
      </w:pPr>
    </w:p>
    <w:p w14:paraId="1AA35080" w14:textId="0653F43A" w:rsidR="001F0382" w:rsidRPr="000E3106" w:rsidRDefault="001F0382" w:rsidP="000D454A">
      <w:pPr>
        <w:rPr>
          <w:sz w:val="2"/>
        </w:rPr>
      </w:pPr>
    </w:p>
    <w:p w14:paraId="5DCD119C" w14:textId="1F2984E3" w:rsidR="001F0382" w:rsidRPr="000E3106" w:rsidRDefault="001F0382" w:rsidP="000D454A">
      <w:pPr>
        <w:rPr>
          <w:sz w:val="2"/>
        </w:rPr>
      </w:pPr>
    </w:p>
    <w:p w14:paraId="16DBAB92" w14:textId="0451AEE0" w:rsidR="001F0382" w:rsidRPr="000E3106" w:rsidRDefault="001F0382" w:rsidP="000D454A">
      <w:pPr>
        <w:rPr>
          <w:sz w:val="2"/>
        </w:rPr>
      </w:pPr>
    </w:p>
    <w:p w14:paraId="5B09D6A7" w14:textId="4278CC72" w:rsidR="001F0382" w:rsidRPr="000E3106" w:rsidRDefault="001F0382" w:rsidP="000D454A">
      <w:pPr>
        <w:rPr>
          <w:sz w:val="2"/>
        </w:rPr>
      </w:pPr>
    </w:p>
    <w:tbl>
      <w:tblPr>
        <w:tblStyle w:val="TableGrid"/>
        <w:tblW w:w="5000" w:type="pct"/>
        <w:tblLook w:val="04A0" w:firstRow="1" w:lastRow="0" w:firstColumn="1" w:lastColumn="0" w:noHBand="0" w:noVBand="1"/>
      </w:tblPr>
      <w:tblGrid>
        <w:gridCol w:w="3815"/>
        <w:gridCol w:w="1871"/>
        <w:gridCol w:w="1871"/>
        <w:gridCol w:w="1871"/>
        <w:gridCol w:w="1871"/>
        <w:gridCol w:w="1790"/>
        <w:gridCol w:w="1301"/>
      </w:tblGrid>
      <w:tr w:rsidR="00CD0285" w:rsidRPr="000E3106" w14:paraId="68E5D868" w14:textId="77777777" w:rsidTr="00CD0285">
        <w:trPr>
          <w:trHeight w:val="296"/>
        </w:trPr>
        <w:tc>
          <w:tcPr>
            <w:tcW w:w="1326" w:type="pct"/>
            <w:shd w:val="clear" w:color="auto" w:fill="FFC000"/>
            <w:vAlign w:val="center"/>
          </w:tcPr>
          <w:p w14:paraId="74E62E5A" w14:textId="77777777" w:rsidR="00CD0285" w:rsidRPr="000E3106" w:rsidRDefault="00CD0285" w:rsidP="00431EEF">
            <w:pPr>
              <w:jc w:val="center"/>
              <w:rPr>
                <w:b/>
              </w:rPr>
            </w:pPr>
            <w:r w:rsidRPr="000E3106">
              <w:rPr>
                <w:b/>
              </w:rPr>
              <w:lastRenderedPageBreak/>
              <w:t>Pathophysiology</w:t>
            </w:r>
          </w:p>
        </w:tc>
        <w:tc>
          <w:tcPr>
            <w:tcW w:w="650" w:type="pct"/>
            <w:shd w:val="clear" w:color="auto" w:fill="FFC000"/>
            <w:vAlign w:val="center"/>
          </w:tcPr>
          <w:p w14:paraId="3D8D3811" w14:textId="77777777" w:rsidR="00CD0285" w:rsidRPr="000E3106" w:rsidRDefault="00CD0285" w:rsidP="00431EEF">
            <w:pPr>
              <w:jc w:val="center"/>
              <w:rPr>
                <w:b/>
              </w:rPr>
            </w:pPr>
            <w:r w:rsidRPr="000E3106">
              <w:rPr>
                <w:b/>
              </w:rPr>
              <w:t>20 points</w:t>
            </w:r>
          </w:p>
        </w:tc>
        <w:tc>
          <w:tcPr>
            <w:tcW w:w="650" w:type="pct"/>
            <w:shd w:val="clear" w:color="auto" w:fill="FFC000"/>
            <w:vAlign w:val="center"/>
          </w:tcPr>
          <w:p w14:paraId="6DACCA4D" w14:textId="547C4131" w:rsidR="00CD0285" w:rsidRPr="000E3106" w:rsidRDefault="00CD0285" w:rsidP="00431EEF">
            <w:pPr>
              <w:jc w:val="center"/>
              <w:rPr>
                <w:b/>
              </w:rPr>
            </w:pPr>
            <w:r w:rsidRPr="000E3106">
              <w:rPr>
                <w:b/>
              </w:rPr>
              <w:t>15 points</w:t>
            </w:r>
          </w:p>
        </w:tc>
        <w:tc>
          <w:tcPr>
            <w:tcW w:w="650" w:type="pct"/>
            <w:shd w:val="clear" w:color="auto" w:fill="FFC000"/>
          </w:tcPr>
          <w:p w14:paraId="44935DC4" w14:textId="719A5900" w:rsidR="00CD0285" w:rsidRPr="000E3106" w:rsidRDefault="00CD0285" w:rsidP="00431EEF">
            <w:pPr>
              <w:jc w:val="center"/>
              <w:rPr>
                <w:b/>
              </w:rPr>
            </w:pPr>
            <w:r w:rsidRPr="000E3106">
              <w:rPr>
                <w:b/>
              </w:rPr>
              <w:t>10 points</w:t>
            </w:r>
          </w:p>
        </w:tc>
        <w:tc>
          <w:tcPr>
            <w:tcW w:w="650" w:type="pct"/>
            <w:shd w:val="clear" w:color="auto" w:fill="FFC000"/>
            <w:vAlign w:val="center"/>
          </w:tcPr>
          <w:p w14:paraId="18D9DBEB" w14:textId="3FB2AC93" w:rsidR="00CD0285" w:rsidRPr="000E3106" w:rsidRDefault="00CD0285" w:rsidP="00431EEF">
            <w:pPr>
              <w:jc w:val="center"/>
              <w:rPr>
                <w:b/>
              </w:rPr>
            </w:pPr>
            <w:r w:rsidRPr="000E3106">
              <w:rPr>
                <w:b/>
              </w:rPr>
              <w:t>5 points</w:t>
            </w:r>
          </w:p>
        </w:tc>
        <w:tc>
          <w:tcPr>
            <w:tcW w:w="622" w:type="pct"/>
            <w:shd w:val="clear" w:color="auto" w:fill="FFC000"/>
            <w:vAlign w:val="center"/>
          </w:tcPr>
          <w:p w14:paraId="78D6883B" w14:textId="3E642A13" w:rsidR="00CD0285" w:rsidRPr="000E3106" w:rsidRDefault="00CD0285" w:rsidP="00431EEF">
            <w:pPr>
              <w:jc w:val="center"/>
              <w:rPr>
                <w:b/>
              </w:rPr>
            </w:pPr>
            <w:r w:rsidRPr="000E3106">
              <w:rPr>
                <w:b/>
              </w:rPr>
              <w:t>0 points</w:t>
            </w:r>
          </w:p>
        </w:tc>
        <w:tc>
          <w:tcPr>
            <w:tcW w:w="453" w:type="pct"/>
            <w:shd w:val="clear" w:color="auto" w:fill="FFC000"/>
            <w:vAlign w:val="center"/>
          </w:tcPr>
          <w:p w14:paraId="593532AC" w14:textId="77777777" w:rsidR="00CD0285" w:rsidRPr="000E3106" w:rsidRDefault="00CD0285" w:rsidP="00431EEF">
            <w:pPr>
              <w:jc w:val="center"/>
              <w:rPr>
                <w:b/>
              </w:rPr>
            </w:pPr>
            <w:r w:rsidRPr="000E3106">
              <w:rPr>
                <w:b/>
              </w:rPr>
              <w:t>Points</w:t>
            </w:r>
          </w:p>
        </w:tc>
      </w:tr>
      <w:tr w:rsidR="00CD0285" w:rsidRPr="000E3106" w14:paraId="6AEAED08" w14:textId="77777777" w:rsidTr="00CD0285">
        <w:trPr>
          <w:trHeight w:val="296"/>
        </w:trPr>
        <w:tc>
          <w:tcPr>
            <w:tcW w:w="1326" w:type="pct"/>
            <w:shd w:val="clear" w:color="auto" w:fill="FFFFFF" w:themeFill="background1"/>
          </w:tcPr>
          <w:p w14:paraId="54AC0B83" w14:textId="77777777" w:rsidR="00CD0285" w:rsidRPr="000E3106" w:rsidRDefault="00CD0285" w:rsidP="0082038F">
            <w:pPr>
              <w:spacing w:after="0"/>
              <w:rPr>
                <w:b/>
              </w:rPr>
            </w:pPr>
            <w:r w:rsidRPr="000E3106">
              <w:rPr>
                <w:b/>
              </w:rPr>
              <w:t>Pathophysiology</w:t>
            </w:r>
          </w:p>
          <w:p w14:paraId="6742727C" w14:textId="7A2341A6" w:rsidR="00CD0285" w:rsidRPr="000E3106" w:rsidRDefault="00CD0285" w:rsidP="00CD0285">
            <w:pPr>
              <w:pStyle w:val="ListParagraph"/>
              <w:numPr>
                <w:ilvl w:val="0"/>
                <w:numId w:val="3"/>
              </w:numPr>
              <w:spacing w:after="0" w:line="240" w:lineRule="auto"/>
            </w:pPr>
            <w:r w:rsidRPr="000E3106">
              <w:t>Professionally written 1-page essay in correct APA format outlining all aspects of the disease process that is listed as the primary diagnosis</w:t>
            </w:r>
          </w:p>
          <w:p w14:paraId="359A7557" w14:textId="1975E9F9" w:rsidR="00CD0285" w:rsidRPr="000E3106" w:rsidRDefault="00CD0285" w:rsidP="00CD0285">
            <w:pPr>
              <w:pStyle w:val="ListParagraph"/>
              <w:numPr>
                <w:ilvl w:val="1"/>
                <w:numId w:val="3"/>
              </w:numPr>
              <w:spacing w:after="0" w:line="240" w:lineRule="auto"/>
              <w:rPr>
                <w:u w:val="single"/>
              </w:rPr>
            </w:pPr>
            <w:r w:rsidRPr="000E3106">
              <w:rPr>
                <w:b/>
                <w:u w:val="single"/>
              </w:rPr>
              <w:t>(*APA format is graded in “Overall APA Format” section*)</w:t>
            </w:r>
          </w:p>
          <w:p w14:paraId="52540AD4" w14:textId="77777777" w:rsidR="00CD0285" w:rsidRPr="000E3106" w:rsidRDefault="00CD0285" w:rsidP="00CD0285">
            <w:pPr>
              <w:pStyle w:val="ListParagraph"/>
              <w:numPr>
                <w:ilvl w:val="0"/>
                <w:numId w:val="3"/>
              </w:numPr>
              <w:spacing w:after="0" w:line="240" w:lineRule="auto"/>
            </w:pPr>
            <w:r w:rsidRPr="000E3106">
              <w:t>Disease process pathophysiology is thoroughly explained from cellular level to how it affects each system and the body overall</w:t>
            </w:r>
          </w:p>
          <w:p w14:paraId="7D305A54" w14:textId="77777777" w:rsidR="00CD0285" w:rsidRPr="000E3106" w:rsidRDefault="00CD0285" w:rsidP="00CD0285">
            <w:pPr>
              <w:pStyle w:val="ListParagraph"/>
              <w:numPr>
                <w:ilvl w:val="0"/>
                <w:numId w:val="3"/>
              </w:numPr>
              <w:spacing w:after="0" w:line="240" w:lineRule="auto"/>
            </w:pPr>
            <w:r w:rsidRPr="000E3106">
              <w:t>Signs/symptoms of the disease</w:t>
            </w:r>
          </w:p>
          <w:p w14:paraId="43063743" w14:textId="77777777" w:rsidR="00CD0285" w:rsidRPr="000E3106" w:rsidRDefault="00CD0285" w:rsidP="00CD0285">
            <w:pPr>
              <w:pStyle w:val="ListParagraph"/>
              <w:numPr>
                <w:ilvl w:val="0"/>
                <w:numId w:val="3"/>
              </w:numPr>
              <w:spacing w:after="0" w:line="240" w:lineRule="auto"/>
            </w:pPr>
            <w:r w:rsidRPr="000E3106">
              <w:t>Diagnostic testing used to identify the disease</w:t>
            </w:r>
          </w:p>
          <w:p w14:paraId="6082CACC" w14:textId="48028C78" w:rsidR="00CD0285" w:rsidRPr="000E3106" w:rsidRDefault="00CD0285" w:rsidP="00CD0285">
            <w:pPr>
              <w:pStyle w:val="ListParagraph"/>
              <w:numPr>
                <w:ilvl w:val="0"/>
                <w:numId w:val="3"/>
              </w:numPr>
              <w:spacing w:after="0" w:line="240" w:lineRule="auto"/>
            </w:pPr>
            <w:r w:rsidRPr="000E3106">
              <w:t xml:space="preserve">Particular tests or labs performed on the </w:t>
            </w:r>
            <w:r w:rsidR="00BE2A44">
              <w:t>client</w:t>
            </w:r>
            <w:r w:rsidRPr="000E3106">
              <w:t xml:space="preserve"> to help support the diagnosis of the findings</w:t>
            </w:r>
          </w:p>
          <w:p w14:paraId="14AADC90" w14:textId="09553AF2" w:rsidR="00CD0285" w:rsidRPr="000E3106" w:rsidRDefault="00CD0285" w:rsidP="00CD0285">
            <w:pPr>
              <w:pStyle w:val="ListParagraph"/>
              <w:numPr>
                <w:ilvl w:val="0"/>
                <w:numId w:val="3"/>
              </w:numPr>
              <w:spacing w:after="0" w:line="240" w:lineRule="auto"/>
            </w:pPr>
            <w:r w:rsidRPr="000E3106">
              <w:t xml:space="preserve">Treatment of the disease and the treatment being used with this particular </w:t>
            </w:r>
            <w:r w:rsidR="00BE2A44">
              <w:t>client</w:t>
            </w:r>
          </w:p>
          <w:p w14:paraId="79DC3BBA" w14:textId="4009B4B1" w:rsidR="00CD0285" w:rsidRPr="000E3106" w:rsidRDefault="00CD0285" w:rsidP="00CD0285">
            <w:pPr>
              <w:pStyle w:val="ListParagraph"/>
              <w:numPr>
                <w:ilvl w:val="0"/>
                <w:numId w:val="3"/>
              </w:numPr>
              <w:spacing w:after="0" w:line="240" w:lineRule="auto"/>
            </w:pPr>
            <w:r w:rsidRPr="000E3106">
              <w:t>Plagiarism results in a zero (0) in this section</w:t>
            </w:r>
          </w:p>
          <w:p w14:paraId="20E10DF0" w14:textId="30AD3E26" w:rsidR="00CD0285" w:rsidRPr="000E3106" w:rsidRDefault="00CD0285" w:rsidP="00CD0285">
            <w:pPr>
              <w:pStyle w:val="ListParagraph"/>
              <w:numPr>
                <w:ilvl w:val="0"/>
                <w:numId w:val="3"/>
              </w:numPr>
              <w:spacing w:after="0" w:line="240" w:lineRule="auto"/>
            </w:pPr>
            <w:r w:rsidRPr="000E3106">
              <w:t>2 scholarly sources must be utilized in APA format</w:t>
            </w:r>
          </w:p>
          <w:p w14:paraId="223ADCA2" w14:textId="157E9CD4" w:rsidR="00CD0285" w:rsidRPr="000E3106" w:rsidRDefault="00CD0285" w:rsidP="00CD0285">
            <w:pPr>
              <w:pStyle w:val="ListParagraph"/>
              <w:numPr>
                <w:ilvl w:val="1"/>
                <w:numId w:val="3"/>
              </w:numPr>
              <w:spacing w:after="0" w:line="240" w:lineRule="auto"/>
            </w:pPr>
            <w:r w:rsidRPr="000E3106">
              <w:t>Sources should be 5 or less years old</w:t>
            </w:r>
          </w:p>
          <w:p w14:paraId="683C5FA3" w14:textId="77777777" w:rsidR="00CD0285" w:rsidRPr="000E3106" w:rsidRDefault="00CD0285" w:rsidP="00CD0285">
            <w:pPr>
              <w:pStyle w:val="ListParagraph"/>
              <w:numPr>
                <w:ilvl w:val="1"/>
                <w:numId w:val="3"/>
              </w:numPr>
              <w:spacing w:after="0" w:line="240" w:lineRule="auto"/>
            </w:pPr>
            <w:r w:rsidRPr="000E3106">
              <w:t>Sources greater than 5 years old will not be accepted</w:t>
            </w:r>
          </w:p>
          <w:p w14:paraId="10EC5059" w14:textId="1575F564" w:rsidR="00CD0285" w:rsidRPr="000E3106" w:rsidRDefault="00CD0285" w:rsidP="00CD0285">
            <w:pPr>
              <w:pStyle w:val="ListParagraph"/>
              <w:numPr>
                <w:ilvl w:val="1"/>
                <w:numId w:val="3"/>
              </w:numPr>
              <w:spacing w:after="0" w:line="240" w:lineRule="auto"/>
              <w:rPr>
                <w:u w:val="single"/>
              </w:rPr>
            </w:pPr>
            <w:r w:rsidRPr="000E3106">
              <w:rPr>
                <w:b/>
                <w:u w:val="single"/>
              </w:rPr>
              <w:t>(*APA format is graded in “Overall APA Format” section*)</w:t>
            </w:r>
          </w:p>
        </w:tc>
        <w:tc>
          <w:tcPr>
            <w:tcW w:w="650" w:type="pct"/>
            <w:shd w:val="clear" w:color="auto" w:fill="FFFFFF" w:themeFill="background1"/>
          </w:tcPr>
          <w:p w14:paraId="335A4155" w14:textId="77777777" w:rsidR="00CD0285" w:rsidRPr="000E3106" w:rsidRDefault="00CD0285" w:rsidP="0082038F">
            <w:pPr>
              <w:jc w:val="center"/>
            </w:pPr>
            <w:r w:rsidRPr="000E3106">
              <w:t xml:space="preserve">All key components were addressed, and student had a good understanding of the expectations listed.  </w:t>
            </w:r>
          </w:p>
          <w:p w14:paraId="54D330E2" w14:textId="4682A3E0" w:rsidR="00CD0285" w:rsidRPr="000E3106" w:rsidRDefault="00CD0285" w:rsidP="00BE2A44">
            <w:pPr>
              <w:jc w:val="center"/>
            </w:pPr>
            <w:r w:rsidRPr="000E3106">
              <w:t xml:space="preserve">Disease process was thorough with a direct correlation of how this related to the </w:t>
            </w:r>
            <w:r w:rsidR="00BE2A44">
              <w:t>client</w:t>
            </w:r>
            <w:r w:rsidRPr="000E3106">
              <w:t xml:space="preserve"> and their diagnostic testing that was performed.</w:t>
            </w:r>
          </w:p>
        </w:tc>
        <w:tc>
          <w:tcPr>
            <w:tcW w:w="650" w:type="pct"/>
            <w:shd w:val="clear" w:color="auto" w:fill="FFFFFF" w:themeFill="background1"/>
          </w:tcPr>
          <w:p w14:paraId="72D575FF" w14:textId="77777777" w:rsidR="00CD0285" w:rsidRPr="000E3106" w:rsidRDefault="00CD0285" w:rsidP="00AA6499">
            <w:pPr>
              <w:jc w:val="center"/>
            </w:pPr>
            <w:r w:rsidRPr="000E3106">
              <w:t xml:space="preserve">1-2 key components were missing such as signs and symptoms, expected findings, correlation and treatment. </w:t>
            </w:r>
          </w:p>
          <w:p w14:paraId="4507440A" w14:textId="493C95AA" w:rsidR="00CD0285" w:rsidRPr="000E3106" w:rsidRDefault="00CD0285" w:rsidP="00AA6499">
            <w:pPr>
              <w:jc w:val="center"/>
            </w:pPr>
            <w:r w:rsidRPr="000E3106">
              <w:t>Student was able to moderately describe the pathophysiology of the disease process.</w:t>
            </w:r>
          </w:p>
        </w:tc>
        <w:tc>
          <w:tcPr>
            <w:tcW w:w="650" w:type="pct"/>
            <w:shd w:val="clear" w:color="auto" w:fill="FFFFFF" w:themeFill="background1"/>
          </w:tcPr>
          <w:p w14:paraId="5BFEDEFB" w14:textId="77777777" w:rsidR="00CD0285" w:rsidRPr="000E3106" w:rsidRDefault="00CD0285" w:rsidP="0082038F">
            <w:pPr>
              <w:jc w:val="center"/>
            </w:pPr>
            <w:r w:rsidRPr="000E3106">
              <w:t>3-4 key components were missing throughout the paper.</w:t>
            </w:r>
          </w:p>
          <w:p w14:paraId="448E6DCA" w14:textId="3FF1BAA5" w:rsidR="00CD0285" w:rsidRPr="000E3106" w:rsidRDefault="00CD0285" w:rsidP="0082038F">
            <w:pPr>
              <w:jc w:val="center"/>
            </w:pPr>
            <w:r w:rsidRPr="000E3106">
              <w:t>Student was able to briefly describe the pathophysiology of the disease process.</w:t>
            </w:r>
          </w:p>
        </w:tc>
        <w:tc>
          <w:tcPr>
            <w:tcW w:w="650" w:type="pct"/>
            <w:shd w:val="clear" w:color="auto" w:fill="FFFFFF" w:themeFill="background1"/>
          </w:tcPr>
          <w:p w14:paraId="1E9B14C2" w14:textId="778D95D2" w:rsidR="00CD0285" w:rsidRPr="000E3106" w:rsidRDefault="00CD0285" w:rsidP="0082038F">
            <w:pPr>
              <w:jc w:val="center"/>
            </w:pPr>
            <w:r w:rsidRPr="000E3106">
              <w:t xml:space="preserve">5-6 key components were missing throughout the paper.  </w:t>
            </w:r>
          </w:p>
          <w:p w14:paraId="42CA09BA" w14:textId="27102C1A" w:rsidR="00CD0285" w:rsidRPr="000E3106" w:rsidRDefault="00CD0285" w:rsidP="00BE2A44">
            <w:pPr>
              <w:jc w:val="center"/>
            </w:pPr>
            <w:r w:rsidRPr="000E3106">
              <w:t xml:space="preserve">Unable to determine if the student had a good understanding of the disease process and the direct correlation to the </w:t>
            </w:r>
            <w:r w:rsidR="00BE2A44">
              <w:t>client</w:t>
            </w:r>
            <w:r w:rsidRPr="000E3106">
              <w:t>.</w:t>
            </w:r>
          </w:p>
        </w:tc>
        <w:tc>
          <w:tcPr>
            <w:tcW w:w="622" w:type="pct"/>
            <w:shd w:val="clear" w:color="auto" w:fill="FFFFFF" w:themeFill="background1"/>
          </w:tcPr>
          <w:p w14:paraId="22F9A694" w14:textId="3F550198" w:rsidR="00CD0285" w:rsidRPr="000E3106" w:rsidRDefault="00CD0285" w:rsidP="0082038F">
            <w:pPr>
              <w:jc w:val="center"/>
            </w:pPr>
            <w:r w:rsidRPr="000E3106">
              <w:t xml:space="preserve">Section is incomplete with 7 or more key components missing.  </w:t>
            </w:r>
          </w:p>
          <w:p w14:paraId="5BE3F318" w14:textId="397EC31B" w:rsidR="00CD0285" w:rsidRPr="000E3106" w:rsidRDefault="00CD0285" w:rsidP="0082038F">
            <w:pPr>
              <w:jc w:val="center"/>
            </w:pPr>
            <w:r w:rsidRPr="000E3106">
              <w:t xml:space="preserve">Student did not have a good understanding of the disease process and how it correlated to the </w:t>
            </w:r>
            <w:r w:rsidR="00BE2A44">
              <w:t>client</w:t>
            </w:r>
            <w:r w:rsidRPr="000E3106">
              <w:t>.</w:t>
            </w:r>
          </w:p>
          <w:p w14:paraId="697A1D03" w14:textId="50643D56" w:rsidR="00CD0285" w:rsidRPr="000E3106" w:rsidRDefault="00CD0285" w:rsidP="0082038F">
            <w:pPr>
              <w:jc w:val="center"/>
            </w:pPr>
            <w:r w:rsidRPr="000E3106">
              <w:t>Student did not utilize at least 2 scholarly source(s).</w:t>
            </w:r>
          </w:p>
          <w:p w14:paraId="52F1C758" w14:textId="65F4B4F7" w:rsidR="00CD0285" w:rsidRPr="000E3106" w:rsidRDefault="00CD0285" w:rsidP="00CD0285">
            <w:pPr>
              <w:jc w:val="center"/>
            </w:pPr>
            <w:r w:rsidRPr="000E3106">
              <w:t>Source(s) utilized were greater than 5 years old.</w:t>
            </w:r>
          </w:p>
        </w:tc>
        <w:tc>
          <w:tcPr>
            <w:tcW w:w="453" w:type="pct"/>
            <w:shd w:val="clear" w:color="auto" w:fill="FFFFFF" w:themeFill="background1"/>
          </w:tcPr>
          <w:p w14:paraId="20795CD4" w14:textId="22DEB07C" w:rsidR="00CD0285" w:rsidRPr="000E3106" w:rsidRDefault="00813EDA" w:rsidP="0082038F">
            <w:pPr>
              <w:jc w:val="center"/>
              <w:rPr>
                <w:b/>
              </w:rPr>
            </w:pPr>
            <w:r>
              <w:rPr>
                <w:b/>
              </w:rPr>
              <w:t>20</w:t>
            </w:r>
          </w:p>
        </w:tc>
      </w:tr>
    </w:tbl>
    <w:p w14:paraId="704FCE42" w14:textId="2F47FDFE" w:rsidR="001F0382" w:rsidRPr="00E7128D" w:rsidRDefault="001F0382" w:rsidP="000D454A">
      <w:pPr>
        <w:rPr>
          <w:sz w:val="2"/>
        </w:rPr>
      </w:pPr>
    </w:p>
    <w:tbl>
      <w:tblPr>
        <w:tblStyle w:val="TableGrid"/>
        <w:tblW w:w="5000" w:type="pct"/>
        <w:tblLook w:val="04A0" w:firstRow="1" w:lastRow="0" w:firstColumn="1" w:lastColumn="0" w:noHBand="0" w:noVBand="1"/>
      </w:tblPr>
      <w:tblGrid>
        <w:gridCol w:w="3961"/>
        <w:gridCol w:w="1941"/>
        <w:gridCol w:w="1940"/>
        <w:gridCol w:w="1940"/>
        <w:gridCol w:w="1940"/>
        <w:gridCol w:w="2668"/>
      </w:tblGrid>
      <w:tr w:rsidR="000E3106" w:rsidRPr="000E3106" w14:paraId="75B2CEF9" w14:textId="77777777" w:rsidTr="000E3106">
        <w:trPr>
          <w:trHeight w:val="296"/>
        </w:trPr>
        <w:tc>
          <w:tcPr>
            <w:tcW w:w="1376" w:type="pct"/>
            <w:shd w:val="clear" w:color="auto" w:fill="FFC000"/>
            <w:vAlign w:val="center"/>
          </w:tcPr>
          <w:p w14:paraId="3E502157" w14:textId="77777777" w:rsidR="000E3106" w:rsidRPr="000E3106" w:rsidRDefault="000E3106" w:rsidP="00431EEF">
            <w:pPr>
              <w:jc w:val="center"/>
              <w:rPr>
                <w:b/>
              </w:rPr>
            </w:pPr>
            <w:r w:rsidRPr="000E3106">
              <w:rPr>
                <w:b/>
              </w:rPr>
              <w:lastRenderedPageBreak/>
              <w:t>Laboratory Data</w:t>
            </w:r>
          </w:p>
        </w:tc>
        <w:tc>
          <w:tcPr>
            <w:tcW w:w="674" w:type="pct"/>
            <w:shd w:val="clear" w:color="auto" w:fill="FFC000"/>
            <w:vAlign w:val="center"/>
          </w:tcPr>
          <w:p w14:paraId="231BD92E" w14:textId="77777777" w:rsidR="000E3106" w:rsidRPr="000E3106" w:rsidRDefault="000E3106" w:rsidP="00431EEF">
            <w:pPr>
              <w:jc w:val="center"/>
              <w:rPr>
                <w:b/>
              </w:rPr>
            </w:pPr>
            <w:r w:rsidRPr="000E3106">
              <w:rPr>
                <w:b/>
              </w:rPr>
              <w:t>20 points</w:t>
            </w:r>
          </w:p>
        </w:tc>
        <w:tc>
          <w:tcPr>
            <w:tcW w:w="674" w:type="pct"/>
            <w:shd w:val="clear" w:color="auto" w:fill="FFC000"/>
            <w:vAlign w:val="center"/>
          </w:tcPr>
          <w:p w14:paraId="7E6773A1" w14:textId="4217BD74" w:rsidR="000E3106" w:rsidRPr="000E3106" w:rsidRDefault="000E3106" w:rsidP="00431EEF">
            <w:pPr>
              <w:jc w:val="center"/>
              <w:rPr>
                <w:b/>
              </w:rPr>
            </w:pPr>
            <w:r w:rsidRPr="000E3106">
              <w:rPr>
                <w:b/>
              </w:rPr>
              <w:t>15 points</w:t>
            </w:r>
          </w:p>
        </w:tc>
        <w:tc>
          <w:tcPr>
            <w:tcW w:w="674" w:type="pct"/>
            <w:shd w:val="clear" w:color="auto" w:fill="FFC000"/>
          </w:tcPr>
          <w:p w14:paraId="307BF246" w14:textId="28700DC2" w:rsidR="000E3106" w:rsidRPr="000E3106" w:rsidRDefault="000E3106" w:rsidP="00431EEF">
            <w:pPr>
              <w:jc w:val="center"/>
              <w:rPr>
                <w:b/>
              </w:rPr>
            </w:pPr>
            <w:r w:rsidRPr="000E3106">
              <w:rPr>
                <w:b/>
              </w:rPr>
              <w:t>7.5 points</w:t>
            </w:r>
          </w:p>
        </w:tc>
        <w:tc>
          <w:tcPr>
            <w:tcW w:w="674" w:type="pct"/>
            <w:shd w:val="clear" w:color="auto" w:fill="FFC000"/>
            <w:vAlign w:val="center"/>
          </w:tcPr>
          <w:p w14:paraId="61CBD0FC" w14:textId="4CD207A4" w:rsidR="000E3106" w:rsidRPr="000E3106" w:rsidRDefault="000E3106" w:rsidP="00431EEF">
            <w:pPr>
              <w:jc w:val="center"/>
              <w:rPr>
                <w:b/>
              </w:rPr>
            </w:pPr>
            <w:r w:rsidRPr="000E3106">
              <w:rPr>
                <w:b/>
              </w:rPr>
              <w:t>0 points</w:t>
            </w:r>
          </w:p>
        </w:tc>
        <w:tc>
          <w:tcPr>
            <w:tcW w:w="927" w:type="pct"/>
            <w:shd w:val="clear" w:color="auto" w:fill="FFC000"/>
            <w:vAlign w:val="center"/>
          </w:tcPr>
          <w:p w14:paraId="631D4A28" w14:textId="77777777" w:rsidR="000E3106" w:rsidRPr="000E3106" w:rsidRDefault="000E3106" w:rsidP="00431EEF">
            <w:pPr>
              <w:jc w:val="center"/>
              <w:rPr>
                <w:b/>
              </w:rPr>
            </w:pPr>
            <w:r w:rsidRPr="000E3106">
              <w:rPr>
                <w:b/>
              </w:rPr>
              <w:t>Points</w:t>
            </w:r>
          </w:p>
        </w:tc>
      </w:tr>
      <w:tr w:rsidR="000E3106" w:rsidRPr="000E3106" w14:paraId="0C24724B" w14:textId="77777777" w:rsidTr="000E3106">
        <w:trPr>
          <w:trHeight w:val="296"/>
        </w:trPr>
        <w:tc>
          <w:tcPr>
            <w:tcW w:w="1376" w:type="pct"/>
          </w:tcPr>
          <w:p w14:paraId="67BB1C9E" w14:textId="77777777" w:rsidR="000E3106" w:rsidRPr="000E3106" w:rsidRDefault="000E3106" w:rsidP="0082038F">
            <w:pPr>
              <w:spacing w:after="0"/>
              <w:rPr>
                <w:b/>
              </w:rPr>
            </w:pPr>
            <w:r w:rsidRPr="000E3106">
              <w:rPr>
                <w:b/>
              </w:rPr>
              <w:t>Normal Values</w:t>
            </w:r>
          </w:p>
          <w:p w14:paraId="1045C479" w14:textId="7846BD88" w:rsidR="000E3106" w:rsidRPr="000E3106" w:rsidRDefault="000E3106" w:rsidP="000E3106">
            <w:pPr>
              <w:pStyle w:val="ListParagraph"/>
              <w:numPr>
                <w:ilvl w:val="0"/>
                <w:numId w:val="6"/>
              </w:numPr>
              <w:spacing w:after="0" w:line="240" w:lineRule="auto"/>
            </w:pPr>
            <w:r w:rsidRPr="000E3106">
              <w:t>Should be obtained from the chart when possible as some labs may vary. If not possible, use recommended laboratory guide.</w:t>
            </w:r>
          </w:p>
          <w:p w14:paraId="5F8F1F16" w14:textId="77777777" w:rsidR="000E3106" w:rsidRPr="00813EDA" w:rsidRDefault="000E3106" w:rsidP="000E3106">
            <w:pPr>
              <w:pStyle w:val="ListParagraph"/>
              <w:numPr>
                <w:ilvl w:val="0"/>
                <w:numId w:val="6"/>
              </w:numPr>
              <w:spacing w:after="0" w:line="240" w:lineRule="auto"/>
              <w:rPr>
                <w:highlight w:val="yellow"/>
              </w:rPr>
            </w:pPr>
            <w:r w:rsidRPr="00813EDA">
              <w:rPr>
                <w:highlight w:val="yellow"/>
              </w:rPr>
              <w:t>Normal values should be listed for all laboratory data.</w:t>
            </w:r>
          </w:p>
          <w:p w14:paraId="10A873A0" w14:textId="77777777" w:rsidR="000E3106" w:rsidRPr="000E3106" w:rsidRDefault="000E3106" w:rsidP="0082038F">
            <w:pPr>
              <w:spacing w:after="0"/>
              <w:rPr>
                <w:b/>
              </w:rPr>
            </w:pPr>
            <w:r w:rsidRPr="000E3106">
              <w:rPr>
                <w:b/>
              </w:rPr>
              <w:t>Laboratory Data</w:t>
            </w:r>
          </w:p>
          <w:p w14:paraId="2968726E" w14:textId="77777777" w:rsidR="000E3106" w:rsidRPr="000E3106" w:rsidRDefault="000E3106" w:rsidP="000E3106">
            <w:pPr>
              <w:pStyle w:val="ListParagraph"/>
              <w:numPr>
                <w:ilvl w:val="0"/>
                <w:numId w:val="6"/>
              </w:numPr>
              <w:spacing w:after="0" w:line="240" w:lineRule="auto"/>
            </w:pPr>
            <w:r w:rsidRPr="000E3106">
              <w:t>Admission Values</w:t>
            </w:r>
          </w:p>
          <w:p w14:paraId="26FAAD5F" w14:textId="158057B3" w:rsidR="000E3106" w:rsidRPr="000E3106" w:rsidRDefault="000E3106" w:rsidP="000E3106">
            <w:pPr>
              <w:pStyle w:val="ListParagraph"/>
              <w:numPr>
                <w:ilvl w:val="0"/>
                <w:numId w:val="6"/>
              </w:numPr>
              <w:spacing w:after="0" w:line="240" w:lineRule="auto"/>
            </w:pPr>
            <w:r w:rsidRPr="000E3106">
              <w:t xml:space="preserve">Most recent Values (the day you saw the </w:t>
            </w:r>
            <w:r w:rsidR="00BE2A44">
              <w:t>client</w:t>
            </w:r>
            <w:r w:rsidRPr="000E3106">
              <w:t>)</w:t>
            </w:r>
          </w:p>
          <w:p w14:paraId="2DA9BA5A" w14:textId="144D5517" w:rsidR="000E3106" w:rsidRPr="000E3106" w:rsidRDefault="000E3106" w:rsidP="000E3106">
            <w:pPr>
              <w:pStyle w:val="ListParagraph"/>
              <w:numPr>
                <w:ilvl w:val="0"/>
                <w:numId w:val="6"/>
              </w:numPr>
              <w:spacing w:after="0" w:line="240" w:lineRule="auto"/>
            </w:pPr>
            <w:r w:rsidRPr="000E3106">
              <w:t xml:space="preserve">If lab value is unavailable or lab was not completed for this </w:t>
            </w:r>
            <w:r w:rsidR="00BE2A44">
              <w:t>client</w:t>
            </w:r>
            <w:r w:rsidRPr="000E3106">
              <w:t>, please place “N/A” in the chart for that lab value</w:t>
            </w:r>
          </w:p>
          <w:p w14:paraId="3398BCBB" w14:textId="62C1B29C" w:rsidR="000E3106" w:rsidRPr="000E3106" w:rsidRDefault="000E3106" w:rsidP="0082038F">
            <w:pPr>
              <w:spacing w:after="0"/>
              <w:rPr>
                <w:b/>
                <w:color w:val="FF0000"/>
              </w:rPr>
            </w:pPr>
            <w:r w:rsidRPr="000E3106">
              <w:rPr>
                <w:b/>
              </w:rPr>
              <w:t>Rationale for abnormal values</w:t>
            </w:r>
          </w:p>
          <w:p w14:paraId="058D10CD" w14:textId="5F5D5DDA" w:rsidR="000E3106" w:rsidRDefault="000E3106" w:rsidP="000E3106">
            <w:pPr>
              <w:pStyle w:val="ListParagraph"/>
              <w:numPr>
                <w:ilvl w:val="0"/>
                <w:numId w:val="6"/>
              </w:numPr>
              <w:spacing w:after="0" w:line="240" w:lineRule="auto"/>
            </w:pPr>
            <w:r w:rsidRPr="000E3106">
              <w:t>Written in complete sentences with APA in-text citations</w:t>
            </w:r>
          </w:p>
          <w:p w14:paraId="1BE667AA" w14:textId="299258A7" w:rsidR="000E3106" w:rsidRPr="000E3106" w:rsidRDefault="000E3106" w:rsidP="000E3106">
            <w:pPr>
              <w:pStyle w:val="ListParagraph"/>
              <w:numPr>
                <w:ilvl w:val="1"/>
                <w:numId w:val="6"/>
              </w:numPr>
              <w:spacing w:after="0" w:line="240" w:lineRule="auto"/>
              <w:rPr>
                <w:u w:val="single"/>
              </w:rPr>
            </w:pPr>
            <w:r w:rsidRPr="00CD0285">
              <w:rPr>
                <w:b/>
                <w:u w:val="single"/>
              </w:rPr>
              <w:t>(*APA format is graded in “Overall APA Format” section*)</w:t>
            </w:r>
          </w:p>
          <w:p w14:paraId="0FCA4B29" w14:textId="2B89F45C" w:rsidR="000E3106" w:rsidRPr="000E3106" w:rsidRDefault="000E3106" w:rsidP="000E3106">
            <w:pPr>
              <w:pStyle w:val="ListParagraph"/>
              <w:numPr>
                <w:ilvl w:val="0"/>
                <w:numId w:val="6"/>
              </w:numPr>
              <w:spacing w:after="0" w:line="240" w:lineRule="auto"/>
            </w:pPr>
            <w:r w:rsidRPr="000E3106">
              <w:t xml:space="preserve">Explanation of the laboratory abnormality in this </w:t>
            </w:r>
            <w:r w:rsidR="00BE2A44">
              <w:t>client</w:t>
            </w:r>
          </w:p>
          <w:p w14:paraId="65F32495" w14:textId="7309B0B8" w:rsidR="000E3106" w:rsidRPr="000E3106" w:rsidRDefault="000E3106" w:rsidP="000E3106">
            <w:pPr>
              <w:pStyle w:val="ListParagraph"/>
              <w:numPr>
                <w:ilvl w:val="1"/>
                <w:numId w:val="6"/>
              </w:numPr>
              <w:spacing w:after="0" w:line="240" w:lineRule="auto"/>
            </w:pPr>
            <w:r w:rsidRPr="000E3106">
              <w:t xml:space="preserve">Explain WHY the lab results are abnormal for THIS specific </w:t>
            </w:r>
            <w:r w:rsidR="00BE2A44">
              <w:t>client</w:t>
            </w:r>
          </w:p>
          <w:p w14:paraId="5EB230B2" w14:textId="011D5ABA" w:rsidR="000E3106" w:rsidRPr="000E3106" w:rsidRDefault="000E3106" w:rsidP="000E3106">
            <w:pPr>
              <w:pStyle w:val="ListParagraph"/>
              <w:numPr>
                <w:ilvl w:val="0"/>
                <w:numId w:val="6"/>
              </w:numPr>
              <w:spacing w:after="0" w:line="240" w:lineRule="auto"/>
            </w:pPr>
            <w:r w:rsidRPr="000E3106">
              <w:t xml:space="preserve">For example, elevated WBC in </w:t>
            </w:r>
            <w:r w:rsidR="00BE2A44">
              <w:t>client</w:t>
            </w:r>
            <w:r w:rsidRPr="000E3106">
              <w:t xml:space="preserve"> with pneumonia is on antibiotics.</w:t>
            </w:r>
          </w:p>
          <w:p w14:paraId="7502FD78" w14:textId="5269634E" w:rsidR="000E3106" w:rsidRPr="000E3106" w:rsidRDefault="000E3106" w:rsidP="000E3106">
            <w:pPr>
              <w:pStyle w:val="ListParagraph"/>
              <w:numPr>
                <w:ilvl w:val="0"/>
                <w:numId w:val="6"/>
              </w:numPr>
              <w:spacing w:after="0" w:line="240" w:lineRule="auto"/>
            </w:pPr>
            <w:r w:rsidRPr="000E3106">
              <w:t xml:space="preserve">Minimum of 1 </w:t>
            </w:r>
            <w:r>
              <w:t>scholarly source in APA format must be utilized</w:t>
            </w:r>
            <w:r w:rsidRPr="000E3106">
              <w:t>, no reference</w:t>
            </w:r>
            <w:r>
              <w:t>(s)</w:t>
            </w:r>
            <w:r w:rsidRPr="000E3106">
              <w:t xml:space="preserve"> will result in zero points for this section</w:t>
            </w:r>
          </w:p>
          <w:p w14:paraId="6042514F" w14:textId="7CFD6062" w:rsidR="000E3106" w:rsidRPr="000E3106" w:rsidRDefault="000E3106" w:rsidP="000E3106">
            <w:pPr>
              <w:pStyle w:val="ListParagraph"/>
              <w:numPr>
                <w:ilvl w:val="1"/>
                <w:numId w:val="6"/>
              </w:numPr>
              <w:spacing w:after="0" w:line="240" w:lineRule="auto"/>
            </w:pPr>
            <w:r w:rsidRPr="000E3106">
              <w:t>Source(s) should be 5 or less years old</w:t>
            </w:r>
          </w:p>
          <w:p w14:paraId="5786A356" w14:textId="30139136" w:rsidR="000E3106" w:rsidRDefault="000E3106" w:rsidP="000E3106">
            <w:pPr>
              <w:pStyle w:val="ListParagraph"/>
              <w:numPr>
                <w:ilvl w:val="1"/>
                <w:numId w:val="6"/>
              </w:numPr>
              <w:spacing w:after="0" w:line="240" w:lineRule="auto"/>
            </w:pPr>
            <w:r w:rsidRPr="000E3106">
              <w:lastRenderedPageBreak/>
              <w:t>Source(s) greater than 5 years old will not be accepted</w:t>
            </w:r>
          </w:p>
          <w:p w14:paraId="4450E241" w14:textId="77777777" w:rsidR="000E3106" w:rsidRPr="00E7128D" w:rsidRDefault="000E3106" w:rsidP="00A84076">
            <w:pPr>
              <w:pStyle w:val="ListParagraph"/>
              <w:numPr>
                <w:ilvl w:val="1"/>
                <w:numId w:val="6"/>
              </w:numPr>
              <w:spacing w:after="0" w:line="240" w:lineRule="auto"/>
              <w:rPr>
                <w:u w:val="single"/>
              </w:rPr>
            </w:pPr>
            <w:r w:rsidRPr="00CD0285">
              <w:rPr>
                <w:b/>
                <w:u w:val="single"/>
              </w:rPr>
              <w:t>(*APA format is graded in “Overall APA Format” section*)</w:t>
            </w:r>
          </w:p>
          <w:p w14:paraId="4235C20D" w14:textId="77777777" w:rsidR="00E7128D" w:rsidRDefault="00E7128D" w:rsidP="00E7128D">
            <w:pPr>
              <w:pStyle w:val="ListParagraph"/>
              <w:spacing w:after="0" w:line="240" w:lineRule="auto"/>
              <w:ind w:left="1440"/>
              <w:rPr>
                <w:b/>
                <w:u w:val="single"/>
              </w:rPr>
            </w:pPr>
          </w:p>
          <w:p w14:paraId="09E9AEA1" w14:textId="77777777" w:rsidR="00E7128D" w:rsidRDefault="00E7128D" w:rsidP="00E7128D">
            <w:pPr>
              <w:pStyle w:val="ListParagraph"/>
              <w:spacing w:after="0" w:line="240" w:lineRule="auto"/>
              <w:ind w:left="1440"/>
              <w:rPr>
                <w:b/>
                <w:u w:val="single"/>
              </w:rPr>
            </w:pPr>
          </w:p>
          <w:p w14:paraId="0F8092A5" w14:textId="77777777" w:rsidR="00E7128D" w:rsidRDefault="00E7128D" w:rsidP="00E7128D">
            <w:pPr>
              <w:pStyle w:val="ListParagraph"/>
              <w:spacing w:after="0" w:line="240" w:lineRule="auto"/>
              <w:ind w:left="1440"/>
              <w:rPr>
                <w:b/>
                <w:u w:val="single"/>
              </w:rPr>
            </w:pPr>
          </w:p>
          <w:p w14:paraId="0EBF3198" w14:textId="77777777" w:rsidR="00E7128D" w:rsidRDefault="00E7128D" w:rsidP="00E7128D">
            <w:pPr>
              <w:pStyle w:val="ListParagraph"/>
              <w:spacing w:after="0" w:line="240" w:lineRule="auto"/>
              <w:ind w:left="1440"/>
              <w:rPr>
                <w:b/>
                <w:u w:val="single"/>
              </w:rPr>
            </w:pPr>
          </w:p>
          <w:p w14:paraId="06294110" w14:textId="77777777" w:rsidR="00E7128D" w:rsidRDefault="00E7128D" w:rsidP="00E7128D">
            <w:pPr>
              <w:pStyle w:val="ListParagraph"/>
              <w:spacing w:after="0" w:line="240" w:lineRule="auto"/>
              <w:ind w:left="1440"/>
              <w:rPr>
                <w:b/>
                <w:u w:val="single"/>
              </w:rPr>
            </w:pPr>
          </w:p>
          <w:p w14:paraId="7851BF0D" w14:textId="77777777" w:rsidR="00E7128D" w:rsidRDefault="00E7128D" w:rsidP="00E7128D">
            <w:pPr>
              <w:pStyle w:val="ListParagraph"/>
              <w:spacing w:after="0" w:line="240" w:lineRule="auto"/>
              <w:ind w:left="1440"/>
              <w:rPr>
                <w:b/>
                <w:u w:val="single"/>
              </w:rPr>
            </w:pPr>
          </w:p>
          <w:p w14:paraId="7957C6E1" w14:textId="77777777" w:rsidR="00E7128D" w:rsidRDefault="00E7128D" w:rsidP="00E7128D">
            <w:pPr>
              <w:pStyle w:val="ListParagraph"/>
              <w:spacing w:after="0" w:line="240" w:lineRule="auto"/>
              <w:ind w:left="1440"/>
              <w:rPr>
                <w:b/>
                <w:u w:val="single"/>
              </w:rPr>
            </w:pPr>
          </w:p>
          <w:p w14:paraId="348081EC" w14:textId="77777777" w:rsidR="00E7128D" w:rsidRDefault="00E7128D" w:rsidP="00E7128D">
            <w:pPr>
              <w:pStyle w:val="ListParagraph"/>
              <w:spacing w:after="0" w:line="240" w:lineRule="auto"/>
              <w:ind w:left="1440"/>
              <w:rPr>
                <w:b/>
                <w:u w:val="single"/>
              </w:rPr>
            </w:pPr>
          </w:p>
          <w:p w14:paraId="7B85B67A" w14:textId="77777777" w:rsidR="00E7128D" w:rsidRDefault="00E7128D" w:rsidP="00E7128D">
            <w:pPr>
              <w:pStyle w:val="ListParagraph"/>
              <w:spacing w:after="0" w:line="240" w:lineRule="auto"/>
              <w:ind w:left="1440"/>
              <w:rPr>
                <w:b/>
                <w:u w:val="single"/>
              </w:rPr>
            </w:pPr>
          </w:p>
          <w:p w14:paraId="14B674D1" w14:textId="77777777" w:rsidR="00E7128D" w:rsidRDefault="00E7128D" w:rsidP="00E7128D">
            <w:pPr>
              <w:pStyle w:val="ListParagraph"/>
              <w:spacing w:after="0" w:line="240" w:lineRule="auto"/>
              <w:ind w:left="1440"/>
              <w:rPr>
                <w:b/>
                <w:u w:val="single"/>
              </w:rPr>
            </w:pPr>
          </w:p>
          <w:p w14:paraId="05754954" w14:textId="77777777" w:rsidR="00E7128D" w:rsidRDefault="00E7128D" w:rsidP="00E7128D">
            <w:pPr>
              <w:pStyle w:val="ListParagraph"/>
              <w:spacing w:after="0" w:line="240" w:lineRule="auto"/>
              <w:ind w:left="1440"/>
              <w:rPr>
                <w:b/>
                <w:u w:val="single"/>
              </w:rPr>
            </w:pPr>
          </w:p>
          <w:p w14:paraId="0953AD8C" w14:textId="77777777" w:rsidR="00E7128D" w:rsidRDefault="00E7128D" w:rsidP="00E7128D">
            <w:pPr>
              <w:pStyle w:val="ListParagraph"/>
              <w:spacing w:after="0" w:line="240" w:lineRule="auto"/>
              <w:ind w:left="1440"/>
              <w:rPr>
                <w:b/>
                <w:u w:val="single"/>
              </w:rPr>
            </w:pPr>
          </w:p>
          <w:p w14:paraId="222E4492" w14:textId="77777777" w:rsidR="00E7128D" w:rsidRDefault="00E7128D" w:rsidP="00E7128D">
            <w:pPr>
              <w:pStyle w:val="ListParagraph"/>
              <w:spacing w:after="0" w:line="240" w:lineRule="auto"/>
              <w:ind w:left="1440"/>
              <w:rPr>
                <w:b/>
                <w:u w:val="single"/>
              </w:rPr>
            </w:pPr>
          </w:p>
          <w:p w14:paraId="581AC8FB" w14:textId="77777777" w:rsidR="00E7128D" w:rsidRDefault="00E7128D" w:rsidP="00E7128D">
            <w:pPr>
              <w:pStyle w:val="ListParagraph"/>
              <w:spacing w:after="0" w:line="240" w:lineRule="auto"/>
              <w:ind w:left="1440"/>
              <w:rPr>
                <w:b/>
                <w:u w:val="single"/>
              </w:rPr>
            </w:pPr>
          </w:p>
          <w:p w14:paraId="245FFEFE" w14:textId="77777777" w:rsidR="00E7128D" w:rsidRDefault="00E7128D" w:rsidP="00E7128D">
            <w:pPr>
              <w:pStyle w:val="ListParagraph"/>
              <w:spacing w:after="0" w:line="240" w:lineRule="auto"/>
              <w:ind w:left="1440"/>
              <w:rPr>
                <w:b/>
                <w:u w:val="single"/>
              </w:rPr>
            </w:pPr>
          </w:p>
          <w:p w14:paraId="77E3803A" w14:textId="77777777" w:rsidR="00E7128D" w:rsidRDefault="00E7128D" w:rsidP="00E7128D">
            <w:pPr>
              <w:pStyle w:val="ListParagraph"/>
              <w:spacing w:after="0" w:line="240" w:lineRule="auto"/>
              <w:ind w:left="1440"/>
              <w:rPr>
                <w:b/>
                <w:u w:val="single"/>
              </w:rPr>
            </w:pPr>
          </w:p>
          <w:p w14:paraId="3EE5B8A1" w14:textId="77777777" w:rsidR="00E7128D" w:rsidRDefault="00E7128D" w:rsidP="00E7128D">
            <w:pPr>
              <w:pStyle w:val="ListParagraph"/>
              <w:spacing w:after="0" w:line="240" w:lineRule="auto"/>
              <w:ind w:left="1440"/>
              <w:rPr>
                <w:b/>
                <w:u w:val="single"/>
              </w:rPr>
            </w:pPr>
          </w:p>
          <w:p w14:paraId="36BA3F1F" w14:textId="77777777" w:rsidR="00E7128D" w:rsidRDefault="00E7128D" w:rsidP="00E7128D">
            <w:pPr>
              <w:pStyle w:val="ListParagraph"/>
              <w:spacing w:after="0" w:line="240" w:lineRule="auto"/>
              <w:ind w:left="1440"/>
              <w:rPr>
                <w:b/>
                <w:u w:val="single"/>
              </w:rPr>
            </w:pPr>
          </w:p>
          <w:p w14:paraId="0177A2F8" w14:textId="77777777" w:rsidR="00E7128D" w:rsidRDefault="00E7128D" w:rsidP="00E7128D">
            <w:pPr>
              <w:pStyle w:val="ListParagraph"/>
              <w:spacing w:after="0" w:line="240" w:lineRule="auto"/>
              <w:ind w:left="1440"/>
              <w:rPr>
                <w:b/>
                <w:u w:val="single"/>
              </w:rPr>
            </w:pPr>
          </w:p>
          <w:p w14:paraId="39823A21" w14:textId="77777777" w:rsidR="00E7128D" w:rsidRDefault="00E7128D" w:rsidP="00E7128D">
            <w:pPr>
              <w:pStyle w:val="ListParagraph"/>
              <w:spacing w:after="0" w:line="240" w:lineRule="auto"/>
              <w:ind w:left="1440"/>
              <w:rPr>
                <w:b/>
                <w:u w:val="single"/>
              </w:rPr>
            </w:pPr>
          </w:p>
          <w:p w14:paraId="24899A34" w14:textId="77777777" w:rsidR="00E7128D" w:rsidRDefault="00E7128D" w:rsidP="00E7128D">
            <w:pPr>
              <w:pStyle w:val="ListParagraph"/>
              <w:spacing w:after="0" w:line="240" w:lineRule="auto"/>
              <w:ind w:left="1440"/>
              <w:rPr>
                <w:b/>
                <w:u w:val="single"/>
              </w:rPr>
            </w:pPr>
          </w:p>
          <w:p w14:paraId="290AF72D" w14:textId="77777777" w:rsidR="00E7128D" w:rsidRDefault="00E7128D" w:rsidP="00E7128D">
            <w:pPr>
              <w:pStyle w:val="ListParagraph"/>
              <w:spacing w:after="0" w:line="240" w:lineRule="auto"/>
              <w:ind w:left="1440"/>
              <w:rPr>
                <w:b/>
                <w:u w:val="single"/>
              </w:rPr>
            </w:pPr>
          </w:p>
          <w:p w14:paraId="71916E72" w14:textId="77777777" w:rsidR="00E7128D" w:rsidRDefault="00E7128D" w:rsidP="00E7128D">
            <w:pPr>
              <w:pStyle w:val="ListParagraph"/>
              <w:spacing w:after="0" w:line="240" w:lineRule="auto"/>
              <w:ind w:left="1440"/>
              <w:rPr>
                <w:b/>
                <w:u w:val="single"/>
              </w:rPr>
            </w:pPr>
          </w:p>
          <w:p w14:paraId="08955290" w14:textId="77777777" w:rsidR="00E7128D" w:rsidRDefault="00E7128D" w:rsidP="00E7128D">
            <w:pPr>
              <w:pStyle w:val="ListParagraph"/>
              <w:spacing w:after="0" w:line="240" w:lineRule="auto"/>
              <w:ind w:left="1440"/>
              <w:rPr>
                <w:b/>
                <w:u w:val="single"/>
              </w:rPr>
            </w:pPr>
          </w:p>
          <w:p w14:paraId="3868A79B" w14:textId="77777777" w:rsidR="00E7128D" w:rsidRDefault="00E7128D" w:rsidP="00E7128D">
            <w:pPr>
              <w:pStyle w:val="ListParagraph"/>
              <w:spacing w:after="0" w:line="240" w:lineRule="auto"/>
              <w:ind w:left="1440"/>
              <w:rPr>
                <w:b/>
                <w:u w:val="single"/>
              </w:rPr>
            </w:pPr>
          </w:p>
          <w:p w14:paraId="74E75127" w14:textId="77777777" w:rsidR="00E7128D" w:rsidRDefault="00E7128D" w:rsidP="00E7128D">
            <w:pPr>
              <w:pStyle w:val="ListParagraph"/>
              <w:spacing w:after="0" w:line="240" w:lineRule="auto"/>
              <w:ind w:left="1440"/>
              <w:rPr>
                <w:b/>
                <w:u w:val="single"/>
              </w:rPr>
            </w:pPr>
          </w:p>
          <w:p w14:paraId="39334481" w14:textId="77777777" w:rsidR="00E7128D" w:rsidRDefault="00E7128D" w:rsidP="00E7128D">
            <w:pPr>
              <w:pStyle w:val="ListParagraph"/>
              <w:spacing w:after="0" w:line="240" w:lineRule="auto"/>
              <w:ind w:left="1440"/>
              <w:rPr>
                <w:b/>
                <w:u w:val="single"/>
              </w:rPr>
            </w:pPr>
          </w:p>
          <w:p w14:paraId="3BBEFDF3" w14:textId="77777777" w:rsidR="00E7128D" w:rsidRDefault="00E7128D" w:rsidP="00E7128D">
            <w:pPr>
              <w:pStyle w:val="ListParagraph"/>
              <w:spacing w:after="0" w:line="240" w:lineRule="auto"/>
              <w:ind w:left="1440"/>
              <w:rPr>
                <w:b/>
                <w:u w:val="single"/>
              </w:rPr>
            </w:pPr>
          </w:p>
          <w:p w14:paraId="79456423" w14:textId="77777777" w:rsidR="00E7128D" w:rsidRDefault="00E7128D" w:rsidP="00E7128D">
            <w:pPr>
              <w:pStyle w:val="ListParagraph"/>
              <w:spacing w:after="0" w:line="240" w:lineRule="auto"/>
              <w:ind w:left="1440"/>
              <w:rPr>
                <w:b/>
                <w:u w:val="single"/>
              </w:rPr>
            </w:pPr>
          </w:p>
          <w:p w14:paraId="3151B5C7" w14:textId="77777777" w:rsidR="00E7128D" w:rsidRDefault="00E7128D" w:rsidP="00E7128D">
            <w:pPr>
              <w:pStyle w:val="ListParagraph"/>
              <w:spacing w:after="0" w:line="240" w:lineRule="auto"/>
              <w:ind w:left="1440"/>
              <w:rPr>
                <w:b/>
                <w:u w:val="single"/>
              </w:rPr>
            </w:pPr>
          </w:p>
          <w:p w14:paraId="65A9059C" w14:textId="77777777" w:rsidR="00E7128D" w:rsidRDefault="00E7128D" w:rsidP="00E7128D">
            <w:pPr>
              <w:pStyle w:val="ListParagraph"/>
              <w:spacing w:after="0" w:line="240" w:lineRule="auto"/>
              <w:ind w:left="1440"/>
              <w:rPr>
                <w:b/>
                <w:u w:val="single"/>
              </w:rPr>
            </w:pPr>
          </w:p>
          <w:p w14:paraId="2E14A936" w14:textId="77777777" w:rsidR="00E7128D" w:rsidRDefault="00E7128D" w:rsidP="00E7128D">
            <w:pPr>
              <w:pStyle w:val="ListParagraph"/>
              <w:spacing w:after="0" w:line="240" w:lineRule="auto"/>
              <w:ind w:left="1440"/>
              <w:rPr>
                <w:b/>
                <w:u w:val="single"/>
              </w:rPr>
            </w:pPr>
          </w:p>
          <w:p w14:paraId="106FBB5B" w14:textId="77777777" w:rsidR="00E7128D" w:rsidRDefault="00E7128D" w:rsidP="00E7128D">
            <w:pPr>
              <w:pStyle w:val="ListParagraph"/>
              <w:spacing w:after="0" w:line="240" w:lineRule="auto"/>
              <w:ind w:left="1440"/>
              <w:rPr>
                <w:b/>
                <w:u w:val="single"/>
              </w:rPr>
            </w:pPr>
          </w:p>
          <w:p w14:paraId="6A227A1A" w14:textId="69AC4213" w:rsidR="00E7128D" w:rsidRPr="000E3106" w:rsidRDefault="00E7128D" w:rsidP="00E7128D">
            <w:pPr>
              <w:pStyle w:val="ListParagraph"/>
              <w:spacing w:after="0" w:line="240" w:lineRule="auto"/>
              <w:ind w:left="1440"/>
              <w:rPr>
                <w:u w:val="single"/>
              </w:rPr>
            </w:pPr>
          </w:p>
        </w:tc>
        <w:tc>
          <w:tcPr>
            <w:tcW w:w="674" w:type="pct"/>
          </w:tcPr>
          <w:p w14:paraId="720A2346" w14:textId="77777777" w:rsidR="000E3106" w:rsidRPr="000E3106" w:rsidRDefault="000E3106" w:rsidP="0082038F">
            <w:pPr>
              <w:jc w:val="center"/>
            </w:pPr>
            <w:r w:rsidRPr="000E3106">
              <w:lastRenderedPageBreak/>
              <w:t xml:space="preserve">All key components have been addressed and the student shows an understanding of the laboratory norms and abnormalities.  </w:t>
            </w:r>
          </w:p>
          <w:p w14:paraId="0D9B6F8E" w14:textId="0CFE97C8" w:rsidR="000E3106" w:rsidRPr="000E3106" w:rsidRDefault="000E3106" w:rsidP="0082038F">
            <w:pPr>
              <w:jc w:val="center"/>
            </w:pPr>
            <w:r w:rsidRPr="000E3106">
              <w:t xml:space="preserve">Student had 1 reference listed and is able to correlate abnormal laboratory findings to the </w:t>
            </w:r>
            <w:r w:rsidR="00BE2A44">
              <w:t>client’s</w:t>
            </w:r>
            <w:r w:rsidRPr="000E3106">
              <w:t xml:space="preserve"> particular disease process.</w:t>
            </w:r>
          </w:p>
          <w:p w14:paraId="47B32BE2" w14:textId="1AC33F29" w:rsidR="000E3106" w:rsidRPr="000E3106" w:rsidRDefault="000E3106" w:rsidP="0082038F">
            <w:pPr>
              <w:jc w:val="center"/>
            </w:pPr>
          </w:p>
        </w:tc>
        <w:tc>
          <w:tcPr>
            <w:tcW w:w="674" w:type="pct"/>
          </w:tcPr>
          <w:p w14:paraId="4E7FF94C" w14:textId="7FF59460" w:rsidR="000E3106" w:rsidRPr="000E3106" w:rsidRDefault="000E3106" w:rsidP="0082038F">
            <w:pPr>
              <w:jc w:val="center"/>
            </w:pPr>
            <w:r w:rsidRPr="000E3106">
              <w:t xml:space="preserve">1-2 of the </w:t>
            </w:r>
            <w:r w:rsidR="00BE2A44">
              <w:t>client’s</w:t>
            </w:r>
            <w:r w:rsidRPr="000E3106">
              <w:t xml:space="preserve"> labs were not reported completely with normal values or </w:t>
            </w:r>
            <w:r w:rsidR="00BE2A44">
              <w:t>client</w:t>
            </w:r>
            <w:r w:rsidRPr="000E3106">
              <w:t xml:space="preserve"> results. </w:t>
            </w:r>
          </w:p>
          <w:p w14:paraId="3FA76148" w14:textId="7F904FDC" w:rsidR="000E3106" w:rsidRPr="000E3106" w:rsidRDefault="000E3106" w:rsidP="000E3106">
            <w:pPr>
              <w:jc w:val="center"/>
            </w:pPr>
            <w:r w:rsidRPr="000E3106">
              <w:t xml:space="preserve">Lab correlation did not thoroughly demonstrate student’s understanding of correlation. </w:t>
            </w:r>
          </w:p>
        </w:tc>
        <w:tc>
          <w:tcPr>
            <w:tcW w:w="674" w:type="pct"/>
          </w:tcPr>
          <w:p w14:paraId="569C981A" w14:textId="77777777" w:rsidR="000E3106" w:rsidRPr="000E3106" w:rsidRDefault="000E3106" w:rsidP="0082038F">
            <w:pPr>
              <w:jc w:val="center"/>
            </w:pPr>
            <w:r w:rsidRPr="000E3106">
              <w:t>3-4 of the client’s labs were not reported completely with normal values or client results.</w:t>
            </w:r>
          </w:p>
          <w:p w14:paraId="09D8ACDB" w14:textId="73C70D29" w:rsidR="000E3106" w:rsidRPr="000E3106" w:rsidRDefault="000E3106" w:rsidP="0082038F">
            <w:pPr>
              <w:jc w:val="center"/>
            </w:pPr>
            <w:r w:rsidRPr="000E3106">
              <w:t>Lab correlation did not completely demonstrate student’s understanding of correlation.</w:t>
            </w:r>
          </w:p>
        </w:tc>
        <w:tc>
          <w:tcPr>
            <w:tcW w:w="674" w:type="pct"/>
          </w:tcPr>
          <w:p w14:paraId="662F248E" w14:textId="1E0A3D26" w:rsidR="000E3106" w:rsidRPr="000E3106" w:rsidRDefault="000E3106" w:rsidP="0082038F">
            <w:pPr>
              <w:jc w:val="center"/>
            </w:pPr>
            <w:r w:rsidRPr="000E3106">
              <w:t xml:space="preserve">Student did not have an understanding of laboratory values and the abnormalities. </w:t>
            </w:r>
          </w:p>
          <w:p w14:paraId="48AE7B89" w14:textId="2DCE8238" w:rsidR="000E3106" w:rsidRPr="000E3106" w:rsidRDefault="000E3106" w:rsidP="00B90DD9">
            <w:pPr>
              <w:jc w:val="center"/>
            </w:pPr>
            <w:r w:rsidRPr="000E3106">
              <w:t xml:space="preserve">5 or more labs were excluded.  </w:t>
            </w:r>
          </w:p>
          <w:p w14:paraId="6516C407" w14:textId="5EB19664" w:rsidR="000E3106" w:rsidRPr="000E3106" w:rsidRDefault="000E3106" w:rsidP="00B90DD9">
            <w:pPr>
              <w:jc w:val="center"/>
            </w:pPr>
            <w:r w:rsidRPr="000E3106">
              <w:t>Student did not utilize at least 1 scholarly source.</w:t>
            </w:r>
          </w:p>
          <w:p w14:paraId="134BDB61" w14:textId="32AC74CF" w:rsidR="000E3106" w:rsidRPr="000E3106" w:rsidRDefault="000E3106" w:rsidP="0082038F">
            <w:pPr>
              <w:jc w:val="center"/>
            </w:pPr>
            <w:r w:rsidRPr="000E3106">
              <w:t>Source(s) utilized were greater than 5 years old.</w:t>
            </w:r>
          </w:p>
        </w:tc>
        <w:tc>
          <w:tcPr>
            <w:tcW w:w="927" w:type="pct"/>
          </w:tcPr>
          <w:p w14:paraId="602BD202" w14:textId="35E75C78" w:rsidR="000E3106" w:rsidRPr="000E3106" w:rsidRDefault="00813EDA" w:rsidP="0082038F">
            <w:pPr>
              <w:jc w:val="center"/>
            </w:pPr>
            <w:r>
              <w:t>15</w:t>
            </w:r>
          </w:p>
        </w:tc>
      </w:tr>
      <w:tr w:rsidR="000E3106" w:rsidRPr="000E3106" w14:paraId="7B5083D8" w14:textId="77777777" w:rsidTr="000E3106">
        <w:trPr>
          <w:trHeight w:val="296"/>
        </w:trPr>
        <w:tc>
          <w:tcPr>
            <w:tcW w:w="1376" w:type="pct"/>
            <w:shd w:val="clear" w:color="auto" w:fill="FFC000"/>
            <w:vAlign w:val="center"/>
          </w:tcPr>
          <w:p w14:paraId="6D41595F" w14:textId="77777777" w:rsidR="000E3106" w:rsidRPr="000E3106" w:rsidRDefault="000E3106" w:rsidP="00431EEF">
            <w:pPr>
              <w:jc w:val="center"/>
              <w:rPr>
                <w:b/>
              </w:rPr>
            </w:pPr>
            <w:r w:rsidRPr="000E3106">
              <w:rPr>
                <w:b/>
              </w:rPr>
              <w:lastRenderedPageBreak/>
              <w:t>Diagnostic Imaging</w:t>
            </w:r>
          </w:p>
        </w:tc>
        <w:tc>
          <w:tcPr>
            <w:tcW w:w="674" w:type="pct"/>
            <w:shd w:val="clear" w:color="auto" w:fill="FFC000"/>
            <w:vAlign w:val="center"/>
          </w:tcPr>
          <w:p w14:paraId="7F0E7F34" w14:textId="77777777" w:rsidR="000E3106" w:rsidRPr="000E3106" w:rsidRDefault="000E3106" w:rsidP="00431EEF">
            <w:pPr>
              <w:jc w:val="center"/>
              <w:rPr>
                <w:b/>
              </w:rPr>
            </w:pPr>
            <w:r w:rsidRPr="000E3106">
              <w:rPr>
                <w:b/>
              </w:rPr>
              <w:t>10 points</w:t>
            </w:r>
          </w:p>
        </w:tc>
        <w:tc>
          <w:tcPr>
            <w:tcW w:w="674" w:type="pct"/>
            <w:shd w:val="clear" w:color="auto" w:fill="FFC000"/>
            <w:vAlign w:val="center"/>
          </w:tcPr>
          <w:p w14:paraId="6A32EB18" w14:textId="14DC7524" w:rsidR="000E3106" w:rsidRPr="000E3106" w:rsidRDefault="00663054" w:rsidP="00431EEF">
            <w:pPr>
              <w:jc w:val="center"/>
              <w:rPr>
                <w:b/>
              </w:rPr>
            </w:pPr>
            <w:r>
              <w:rPr>
                <w:b/>
              </w:rPr>
              <w:t>7.</w:t>
            </w:r>
            <w:r w:rsidR="000E3106" w:rsidRPr="000E3106">
              <w:rPr>
                <w:b/>
              </w:rPr>
              <w:t>5 points</w:t>
            </w:r>
          </w:p>
        </w:tc>
        <w:tc>
          <w:tcPr>
            <w:tcW w:w="674" w:type="pct"/>
            <w:shd w:val="clear" w:color="auto" w:fill="FFC000"/>
          </w:tcPr>
          <w:p w14:paraId="41D82ECC" w14:textId="502F7598" w:rsidR="000E3106" w:rsidRPr="000E3106" w:rsidRDefault="00663054" w:rsidP="00431EEF">
            <w:pPr>
              <w:jc w:val="center"/>
              <w:rPr>
                <w:b/>
              </w:rPr>
            </w:pPr>
            <w:r>
              <w:rPr>
                <w:b/>
              </w:rPr>
              <w:t>5 points</w:t>
            </w:r>
          </w:p>
        </w:tc>
        <w:tc>
          <w:tcPr>
            <w:tcW w:w="674" w:type="pct"/>
            <w:shd w:val="clear" w:color="auto" w:fill="FFC000"/>
            <w:vAlign w:val="center"/>
          </w:tcPr>
          <w:p w14:paraId="3E71E5A4" w14:textId="586BFD10" w:rsidR="000E3106" w:rsidRPr="000E3106" w:rsidRDefault="000E3106" w:rsidP="00431EEF">
            <w:pPr>
              <w:jc w:val="center"/>
              <w:rPr>
                <w:b/>
              </w:rPr>
            </w:pPr>
            <w:r w:rsidRPr="000E3106">
              <w:rPr>
                <w:b/>
              </w:rPr>
              <w:t>0 points</w:t>
            </w:r>
          </w:p>
        </w:tc>
        <w:tc>
          <w:tcPr>
            <w:tcW w:w="927" w:type="pct"/>
            <w:shd w:val="clear" w:color="auto" w:fill="FFC000"/>
            <w:vAlign w:val="center"/>
          </w:tcPr>
          <w:p w14:paraId="328389F6" w14:textId="77777777" w:rsidR="000E3106" w:rsidRPr="000E3106" w:rsidRDefault="000E3106" w:rsidP="00431EEF">
            <w:pPr>
              <w:jc w:val="center"/>
              <w:rPr>
                <w:b/>
              </w:rPr>
            </w:pPr>
            <w:r w:rsidRPr="000E3106">
              <w:rPr>
                <w:b/>
              </w:rPr>
              <w:t>Points</w:t>
            </w:r>
          </w:p>
        </w:tc>
      </w:tr>
      <w:tr w:rsidR="000E3106" w:rsidRPr="000E3106" w14:paraId="4D9D9EE9" w14:textId="77777777" w:rsidTr="000E3106">
        <w:trPr>
          <w:trHeight w:val="1457"/>
        </w:trPr>
        <w:tc>
          <w:tcPr>
            <w:tcW w:w="1376" w:type="pct"/>
          </w:tcPr>
          <w:p w14:paraId="5ADF01BC" w14:textId="77777777" w:rsidR="000E3106" w:rsidRPr="000E3106" w:rsidRDefault="000E3106" w:rsidP="0082038F">
            <w:pPr>
              <w:spacing w:after="0"/>
              <w:rPr>
                <w:b/>
              </w:rPr>
            </w:pPr>
            <w:r w:rsidRPr="000E3106">
              <w:rPr>
                <w:b/>
              </w:rPr>
              <w:t>Diagnostic Tests</w:t>
            </w:r>
          </w:p>
          <w:p w14:paraId="4CF496E5" w14:textId="16ED1EFB" w:rsidR="000E3106" w:rsidRDefault="000E3106" w:rsidP="00663054">
            <w:pPr>
              <w:pStyle w:val="ListParagraph"/>
              <w:numPr>
                <w:ilvl w:val="0"/>
                <w:numId w:val="7"/>
              </w:numPr>
              <w:spacing w:after="0" w:line="240" w:lineRule="auto"/>
            </w:pPr>
            <w:r w:rsidRPr="000E3106">
              <w:t xml:space="preserve">Any other tests performed not previously addressed such as EKG, CT scans, X-rays, MRI, EEG, etc. This may include a test essential to the </w:t>
            </w:r>
            <w:r w:rsidR="00BE2A44">
              <w:t>client’s</w:t>
            </w:r>
            <w:r w:rsidRPr="000E3106">
              <w:t xml:space="preserve"> diagnosis (i.e. CT of the Abdomen diagnosing the </w:t>
            </w:r>
            <w:r w:rsidR="00BE2A44">
              <w:t>client</w:t>
            </w:r>
            <w:r w:rsidRPr="000E3106">
              <w:t xml:space="preserve"> with an appendicitis)</w:t>
            </w:r>
          </w:p>
          <w:p w14:paraId="096B1AD0" w14:textId="1087B7D0" w:rsidR="00663054" w:rsidRPr="000E3106" w:rsidRDefault="00663054" w:rsidP="00663054">
            <w:pPr>
              <w:pStyle w:val="ListParagraph"/>
              <w:numPr>
                <w:ilvl w:val="0"/>
                <w:numId w:val="7"/>
              </w:numPr>
              <w:spacing w:after="0" w:line="240" w:lineRule="auto"/>
            </w:pPr>
            <w:r>
              <w:t xml:space="preserve">All diagnostic testing from client’s </w:t>
            </w:r>
            <w:r w:rsidRPr="00663054">
              <w:rPr>
                <w:b/>
                <w:i/>
                <w:u w:val="single"/>
              </w:rPr>
              <w:t>current admission</w:t>
            </w:r>
            <w:r>
              <w:t xml:space="preserve"> should be included</w:t>
            </w:r>
          </w:p>
          <w:p w14:paraId="7ED3C08A" w14:textId="6897934F" w:rsidR="000E3106" w:rsidRPr="000E3106" w:rsidRDefault="000E3106" w:rsidP="00663054">
            <w:pPr>
              <w:pStyle w:val="ListParagraph"/>
              <w:numPr>
                <w:ilvl w:val="0"/>
                <w:numId w:val="7"/>
              </w:numPr>
              <w:spacing w:after="0" w:line="240" w:lineRule="auto"/>
            </w:pPr>
            <w:r w:rsidRPr="000E3106">
              <w:t xml:space="preserve">Explain what each test is going to allow us to visualize and why it is pertinent to this </w:t>
            </w:r>
            <w:r w:rsidR="00BE2A44">
              <w:t>client</w:t>
            </w:r>
          </w:p>
          <w:p w14:paraId="4BD9D52B" w14:textId="020246D9" w:rsidR="000E3106" w:rsidRPr="000E3106" w:rsidRDefault="000E3106" w:rsidP="00663054">
            <w:pPr>
              <w:pStyle w:val="ListParagraph"/>
              <w:numPr>
                <w:ilvl w:val="1"/>
                <w:numId w:val="7"/>
              </w:numPr>
              <w:spacing w:after="0" w:line="240" w:lineRule="auto"/>
            </w:pPr>
            <w:r w:rsidRPr="000E3106">
              <w:t xml:space="preserve">For example, a </w:t>
            </w:r>
            <w:r w:rsidR="00BE2A44">
              <w:t>client</w:t>
            </w:r>
            <w:r w:rsidRPr="000E3106">
              <w:t xml:space="preserve"> with chest pain will have an EKG performed to visualize the electrical activity of the heart</w:t>
            </w:r>
          </w:p>
          <w:p w14:paraId="1138A378" w14:textId="75E80192" w:rsidR="000E3106" w:rsidRPr="000E3106" w:rsidRDefault="000E3106" w:rsidP="00663054">
            <w:pPr>
              <w:pStyle w:val="ListParagraph"/>
              <w:numPr>
                <w:ilvl w:val="0"/>
                <w:numId w:val="7"/>
              </w:numPr>
              <w:spacing w:after="0" w:line="240" w:lineRule="auto"/>
            </w:pPr>
            <w:r w:rsidRPr="000E3106">
              <w:t xml:space="preserve">Minimum of 1 </w:t>
            </w:r>
            <w:r w:rsidR="00663054">
              <w:t>scholarly source in APA format must be utilized</w:t>
            </w:r>
            <w:r w:rsidRPr="000E3106">
              <w:t>, no reference</w:t>
            </w:r>
            <w:r w:rsidR="00663054">
              <w:t>(s)</w:t>
            </w:r>
            <w:r w:rsidRPr="000E3106">
              <w:t xml:space="preserve"> will result in zero points for this section</w:t>
            </w:r>
          </w:p>
          <w:p w14:paraId="641751C0" w14:textId="77777777" w:rsidR="000E3106" w:rsidRPr="000E3106" w:rsidRDefault="000E3106" w:rsidP="00663054">
            <w:pPr>
              <w:pStyle w:val="ListParagraph"/>
              <w:numPr>
                <w:ilvl w:val="1"/>
                <w:numId w:val="7"/>
              </w:numPr>
              <w:spacing w:after="0" w:line="240" w:lineRule="auto"/>
            </w:pPr>
            <w:r w:rsidRPr="000E3106">
              <w:t>Source(s) should be 5 or less years old</w:t>
            </w:r>
          </w:p>
          <w:p w14:paraId="3BA9A041" w14:textId="77777777" w:rsidR="000E3106" w:rsidRDefault="000E3106" w:rsidP="00663054">
            <w:pPr>
              <w:pStyle w:val="ListParagraph"/>
              <w:numPr>
                <w:ilvl w:val="1"/>
                <w:numId w:val="7"/>
              </w:numPr>
              <w:spacing w:after="0" w:line="240" w:lineRule="auto"/>
            </w:pPr>
            <w:r w:rsidRPr="000E3106">
              <w:t>Source(s) greater than 5 years old will not be accepted</w:t>
            </w:r>
          </w:p>
          <w:p w14:paraId="38526456" w14:textId="2720E0A2" w:rsidR="00663054" w:rsidRPr="00663054" w:rsidRDefault="00663054" w:rsidP="00663054">
            <w:pPr>
              <w:pStyle w:val="ListParagraph"/>
              <w:numPr>
                <w:ilvl w:val="1"/>
                <w:numId w:val="7"/>
              </w:numPr>
              <w:spacing w:after="0" w:line="240" w:lineRule="auto"/>
              <w:rPr>
                <w:u w:val="single"/>
              </w:rPr>
            </w:pPr>
            <w:r w:rsidRPr="00CD0285">
              <w:rPr>
                <w:b/>
                <w:u w:val="single"/>
              </w:rPr>
              <w:t>(*APA format is graded in “Overall APA Format” section*)</w:t>
            </w:r>
          </w:p>
        </w:tc>
        <w:tc>
          <w:tcPr>
            <w:tcW w:w="674" w:type="pct"/>
          </w:tcPr>
          <w:p w14:paraId="272E3C3D" w14:textId="77777777" w:rsidR="000E3106" w:rsidRPr="000E3106" w:rsidRDefault="000E3106" w:rsidP="0082038F">
            <w:pPr>
              <w:jc w:val="center"/>
            </w:pPr>
            <w:r w:rsidRPr="000E3106">
              <w:t xml:space="preserve">All key components have been addressed and the student shows an understanding of the norms and abnormalities.  </w:t>
            </w:r>
          </w:p>
          <w:p w14:paraId="4BE00551" w14:textId="146C2C82" w:rsidR="000E3106" w:rsidRPr="000E3106" w:rsidRDefault="000E3106" w:rsidP="00BE2A44">
            <w:pPr>
              <w:jc w:val="center"/>
            </w:pPr>
            <w:r w:rsidRPr="000E3106">
              <w:t xml:space="preserve">Student had 1 reference listed and is able to correlate abnormal findings to the </w:t>
            </w:r>
            <w:r w:rsidR="00BE2A44">
              <w:t>client’s</w:t>
            </w:r>
            <w:r w:rsidRPr="000E3106">
              <w:t xml:space="preserve"> particular disease process.</w:t>
            </w:r>
          </w:p>
        </w:tc>
        <w:tc>
          <w:tcPr>
            <w:tcW w:w="674" w:type="pct"/>
          </w:tcPr>
          <w:p w14:paraId="6C38D89A" w14:textId="68156F98" w:rsidR="000E3106" w:rsidRPr="000E3106" w:rsidRDefault="000E3106" w:rsidP="0082038F">
            <w:pPr>
              <w:jc w:val="center"/>
            </w:pPr>
            <w:r w:rsidRPr="000E3106">
              <w:t>1-2 of the key components is missing, yet the student is able to demonstrate an understanding of the diagnostic testing and is able to correlate the abnormal findings to the disease process.</w:t>
            </w:r>
          </w:p>
        </w:tc>
        <w:tc>
          <w:tcPr>
            <w:tcW w:w="674" w:type="pct"/>
          </w:tcPr>
          <w:p w14:paraId="315A209F" w14:textId="77777777" w:rsidR="000E3106" w:rsidRDefault="00663054" w:rsidP="0082038F">
            <w:pPr>
              <w:jc w:val="center"/>
            </w:pPr>
            <w:r>
              <w:t>3-4 of the key components are missing.</w:t>
            </w:r>
          </w:p>
          <w:p w14:paraId="08B6AE08" w14:textId="238465A8" w:rsidR="00663054" w:rsidRPr="000E3106" w:rsidRDefault="00663054" w:rsidP="0082038F">
            <w:pPr>
              <w:jc w:val="center"/>
            </w:pPr>
            <w:r>
              <w:t>Student did not display a complete understanding of the diagnostics testing and/or the correlation of the abnormal findings to the disease process.</w:t>
            </w:r>
          </w:p>
        </w:tc>
        <w:tc>
          <w:tcPr>
            <w:tcW w:w="674" w:type="pct"/>
          </w:tcPr>
          <w:p w14:paraId="5EECD875" w14:textId="79E1F7F6" w:rsidR="000E3106" w:rsidRPr="000E3106" w:rsidRDefault="00663054" w:rsidP="0082038F">
            <w:pPr>
              <w:jc w:val="center"/>
            </w:pPr>
            <w:r>
              <w:t>5</w:t>
            </w:r>
            <w:r w:rsidR="000E3106" w:rsidRPr="000E3106">
              <w:t xml:space="preserve"> or more of the key components are missing. </w:t>
            </w:r>
          </w:p>
          <w:p w14:paraId="02E6961A" w14:textId="77777777" w:rsidR="000E3106" w:rsidRPr="000E3106" w:rsidRDefault="000E3106" w:rsidP="0082038F">
            <w:pPr>
              <w:jc w:val="center"/>
            </w:pPr>
            <w:r w:rsidRPr="000E3106">
              <w:t xml:space="preserve">Student did not have an understanding of diagnostic test and the abnormalities. </w:t>
            </w:r>
          </w:p>
          <w:p w14:paraId="5D9B8DE4" w14:textId="20BFA085" w:rsidR="000E3106" w:rsidRPr="000E3106" w:rsidRDefault="000E3106" w:rsidP="009E0F1B">
            <w:pPr>
              <w:jc w:val="center"/>
            </w:pPr>
            <w:r w:rsidRPr="000E3106">
              <w:t xml:space="preserve">Student did not include a test essential to the diagnosis of the </w:t>
            </w:r>
            <w:r w:rsidR="00BE2A44">
              <w:t>client</w:t>
            </w:r>
            <w:r w:rsidRPr="000E3106">
              <w:t xml:space="preserve">.  </w:t>
            </w:r>
          </w:p>
          <w:p w14:paraId="7F89353A" w14:textId="1C34CCEA" w:rsidR="000E3106" w:rsidRPr="000E3106" w:rsidRDefault="00663054" w:rsidP="009E0F1B">
            <w:pPr>
              <w:jc w:val="center"/>
            </w:pPr>
            <w:r>
              <w:t>Student did not utilize at least 1 scholarly source.</w:t>
            </w:r>
          </w:p>
          <w:p w14:paraId="5BDA8687" w14:textId="2C53ECE0" w:rsidR="000E3106" w:rsidRPr="000E3106" w:rsidRDefault="000E3106" w:rsidP="009E0F1B">
            <w:pPr>
              <w:jc w:val="center"/>
            </w:pPr>
            <w:r w:rsidRPr="000E3106">
              <w:t>Source(s) utilized were greater than 5 years old.</w:t>
            </w:r>
          </w:p>
        </w:tc>
        <w:tc>
          <w:tcPr>
            <w:tcW w:w="927" w:type="pct"/>
          </w:tcPr>
          <w:p w14:paraId="6967C92C" w14:textId="4D9C1B57" w:rsidR="000E3106" w:rsidRPr="000E3106" w:rsidRDefault="00813EDA" w:rsidP="0082038F">
            <w:pPr>
              <w:jc w:val="center"/>
            </w:pPr>
            <w:r>
              <w:t>10</w:t>
            </w:r>
          </w:p>
        </w:tc>
      </w:tr>
    </w:tbl>
    <w:p w14:paraId="32E62923" w14:textId="29734D7A" w:rsidR="000D454A" w:rsidRDefault="000D454A" w:rsidP="000D454A"/>
    <w:p w14:paraId="47701CBC" w14:textId="330B22DA" w:rsidR="00E7128D" w:rsidRDefault="00E7128D" w:rsidP="000D454A"/>
    <w:p w14:paraId="4D44D4C5" w14:textId="77777777" w:rsidR="00E7128D" w:rsidRPr="000E3106" w:rsidRDefault="00E7128D" w:rsidP="000D454A"/>
    <w:tbl>
      <w:tblPr>
        <w:tblStyle w:val="TableGrid"/>
        <w:tblW w:w="5000" w:type="pct"/>
        <w:tblLook w:val="04A0" w:firstRow="1" w:lastRow="0" w:firstColumn="1" w:lastColumn="0" w:noHBand="0" w:noVBand="1"/>
      </w:tblPr>
      <w:tblGrid>
        <w:gridCol w:w="3941"/>
        <w:gridCol w:w="1928"/>
        <w:gridCol w:w="1931"/>
        <w:gridCol w:w="1928"/>
        <w:gridCol w:w="1928"/>
        <w:gridCol w:w="1770"/>
        <w:gridCol w:w="964"/>
      </w:tblGrid>
      <w:tr w:rsidR="00A415E9" w:rsidRPr="000E3106" w14:paraId="61C86B93" w14:textId="77777777" w:rsidTr="00E7128D">
        <w:trPr>
          <w:gridAfter w:val="1"/>
          <w:wAfter w:w="335" w:type="pct"/>
          <w:trHeight w:val="296"/>
        </w:trPr>
        <w:tc>
          <w:tcPr>
            <w:tcW w:w="1369" w:type="pct"/>
            <w:shd w:val="clear" w:color="auto" w:fill="FFC000"/>
            <w:vAlign w:val="center"/>
          </w:tcPr>
          <w:p w14:paraId="42C4EB0C" w14:textId="77777777" w:rsidR="00A415E9" w:rsidRPr="000E3106" w:rsidRDefault="00A415E9" w:rsidP="00431EEF">
            <w:pPr>
              <w:jc w:val="center"/>
              <w:rPr>
                <w:b/>
              </w:rPr>
            </w:pPr>
            <w:r w:rsidRPr="000E3106">
              <w:rPr>
                <w:b/>
              </w:rPr>
              <w:lastRenderedPageBreak/>
              <w:t>Current Medications</w:t>
            </w:r>
          </w:p>
        </w:tc>
        <w:tc>
          <w:tcPr>
            <w:tcW w:w="670" w:type="pct"/>
            <w:shd w:val="clear" w:color="auto" w:fill="FFC000"/>
            <w:vAlign w:val="center"/>
          </w:tcPr>
          <w:p w14:paraId="177A0234" w14:textId="77777777" w:rsidR="00A415E9" w:rsidRPr="000E3106" w:rsidRDefault="00A415E9" w:rsidP="00431EEF">
            <w:pPr>
              <w:jc w:val="center"/>
              <w:rPr>
                <w:b/>
              </w:rPr>
            </w:pPr>
            <w:r w:rsidRPr="000E3106">
              <w:rPr>
                <w:b/>
              </w:rPr>
              <w:t>10 points</w:t>
            </w:r>
          </w:p>
        </w:tc>
        <w:tc>
          <w:tcPr>
            <w:tcW w:w="671" w:type="pct"/>
            <w:shd w:val="clear" w:color="auto" w:fill="FFC000"/>
            <w:vAlign w:val="center"/>
          </w:tcPr>
          <w:p w14:paraId="3EB34C5F" w14:textId="77777777" w:rsidR="00A415E9" w:rsidRPr="000E3106" w:rsidRDefault="00A415E9" w:rsidP="00431EEF">
            <w:pPr>
              <w:jc w:val="center"/>
              <w:rPr>
                <w:b/>
              </w:rPr>
            </w:pPr>
            <w:r w:rsidRPr="000E3106">
              <w:rPr>
                <w:b/>
              </w:rPr>
              <w:t>1-9 points</w:t>
            </w:r>
          </w:p>
        </w:tc>
        <w:tc>
          <w:tcPr>
            <w:tcW w:w="1340" w:type="pct"/>
            <w:gridSpan w:val="2"/>
            <w:shd w:val="clear" w:color="auto" w:fill="FFC000"/>
          </w:tcPr>
          <w:p w14:paraId="7F85BD49" w14:textId="4C25F8DE" w:rsidR="00A415E9" w:rsidRPr="000E3106" w:rsidRDefault="00A415E9" w:rsidP="00431EEF">
            <w:pPr>
              <w:jc w:val="center"/>
              <w:rPr>
                <w:b/>
              </w:rPr>
            </w:pPr>
            <w:r w:rsidRPr="000E3106">
              <w:rPr>
                <w:b/>
              </w:rPr>
              <w:t>0 points</w:t>
            </w:r>
          </w:p>
        </w:tc>
        <w:tc>
          <w:tcPr>
            <w:tcW w:w="615" w:type="pct"/>
            <w:shd w:val="clear" w:color="auto" w:fill="FFC000"/>
            <w:vAlign w:val="center"/>
          </w:tcPr>
          <w:p w14:paraId="48BBA57C" w14:textId="77777777" w:rsidR="00A415E9" w:rsidRPr="000E3106" w:rsidRDefault="00A415E9" w:rsidP="00431EEF">
            <w:pPr>
              <w:jc w:val="center"/>
              <w:rPr>
                <w:b/>
              </w:rPr>
            </w:pPr>
            <w:r w:rsidRPr="000E3106">
              <w:rPr>
                <w:b/>
              </w:rPr>
              <w:t>Points</w:t>
            </w:r>
          </w:p>
        </w:tc>
      </w:tr>
      <w:tr w:rsidR="00A415E9" w:rsidRPr="000E3106" w14:paraId="5DE470E5" w14:textId="77777777" w:rsidTr="00E7128D">
        <w:trPr>
          <w:gridAfter w:val="1"/>
          <w:wAfter w:w="335" w:type="pct"/>
          <w:trHeight w:val="296"/>
        </w:trPr>
        <w:tc>
          <w:tcPr>
            <w:tcW w:w="1369" w:type="pct"/>
          </w:tcPr>
          <w:p w14:paraId="60D3C4F6" w14:textId="77777777" w:rsidR="00A415E9" w:rsidRPr="000E3106" w:rsidRDefault="00A415E9" w:rsidP="0082038F">
            <w:pPr>
              <w:spacing w:after="0"/>
              <w:rPr>
                <w:b/>
              </w:rPr>
            </w:pPr>
            <w:r w:rsidRPr="000E3106">
              <w:rPr>
                <w:b/>
              </w:rPr>
              <w:t>Current Medications</w:t>
            </w:r>
          </w:p>
          <w:p w14:paraId="3737F40C" w14:textId="77777777" w:rsidR="00A415E9" w:rsidRPr="000E3106" w:rsidRDefault="00A415E9" w:rsidP="00EC2A27">
            <w:pPr>
              <w:pStyle w:val="ListParagraph"/>
              <w:numPr>
                <w:ilvl w:val="0"/>
                <w:numId w:val="8"/>
              </w:numPr>
              <w:spacing w:after="0" w:line="240" w:lineRule="auto"/>
            </w:pPr>
            <w:r w:rsidRPr="000E3106">
              <w:t>Requirements of 5 medications—these must be 5 DIFFERENT medications</w:t>
            </w:r>
          </w:p>
          <w:p w14:paraId="789A52AA" w14:textId="77777777" w:rsidR="00A415E9" w:rsidRPr="000E3106" w:rsidRDefault="00A415E9" w:rsidP="00EC2A27">
            <w:pPr>
              <w:pStyle w:val="ListParagraph"/>
              <w:numPr>
                <w:ilvl w:val="0"/>
                <w:numId w:val="8"/>
              </w:numPr>
              <w:spacing w:after="0" w:line="240" w:lineRule="auto"/>
            </w:pPr>
            <w:r w:rsidRPr="000E3106">
              <w:t>Each medication must have brand/generic name</w:t>
            </w:r>
          </w:p>
          <w:p w14:paraId="218076D1" w14:textId="77777777" w:rsidR="00A415E9" w:rsidRPr="000E3106" w:rsidRDefault="00A415E9" w:rsidP="00EC2A27">
            <w:pPr>
              <w:pStyle w:val="ListParagraph"/>
              <w:numPr>
                <w:ilvl w:val="0"/>
                <w:numId w:val="8"/>
              </w:numPr>
              <w:spacing w:after="0" w:line="240" w:lineRule="auto"/>
            </w:pPr>
            <w:r w:rsidRPr="000E3106">
              <w:t>Dosage, frequency, route given</w:t>
            </w:r>
          </w:p>
          <w:p w14:paraId="53622996" w14:textId="5BA49673" w:rsidR="00A415E9" w:rsidRPr="00813EDA" w:rsidRDefault="00A415E9" w:rsidP="00EC2A27">
            <w:pPr>
              <w:pStyle w:val="ListParagraph"/>
              <w:numPr>
                <w:ilvl w:val="0"/>
                <w:numId w:val="8"/>
              </w:numPr>
              <w:spacing w:after="0" w:line="240" w:lineRule="auto"/>
              <w:rPr>
                <w:highlight w:val="yellow"/>
              </w:rPr>
            </w:pPr>
            <w:r w:rsidRPr="00813EDA">
              <w:rPr>
                <w:highlight w:val="yellow"/>
              </w:rPr>
              <w:t>Class (pharmacologic and therapeutic) of drug and the action of the drug</w:t>
            </w:r>
          </w:p>
          <w:p w14:paraId="77E233A2" w14:textId="77777777" w:rsidR="00A415E9" w:rsidRPr="000E3106" w:rsidRDefault="00A415E9" w:rsidP="00EC2A27">
            <w:pPr>
              <w:pStyle w:val="ListParagraph"/>
              <w:numPr>
                <w:ilvl w:val="0"/>
                <w:numId w:val="8"/>
              </w:numPr>
              <w:spacing w:after="0" w:line="240" w:lineRule="auto"/>
            </w:pPr>
            <w:r w:rsidRPr="000E3106">
              <w:t>Reason client taking the medication</w:t>
            </w:r>
          </w:p>
          <w:p w14:paraId="3BE3CD61" w14:textId="77777777" w:rsidR="00A415E9" w:rsidRPr="000E3106" w:rsidRDefault="00A415E9" w:rsidP="00EC2A27">
            <w:pPr>
              <w:pStyle w:val="ListParagraph"/>
              <w:numPr>
                <w:ilvl w:val="0"/>
                <w:numId w:val="8"/>
              </w:numPr>
              <w:spacing w:after="0" w:line="240" w:lineRule="auto"/>
            </w:pPr>
            <w:r w:rsidRPr="000E3106">
              <w:t>2 contraindications must be listed</w:t>
            </w:r>
          </w:p>
          <w:p w14:paraId="2D4AE213" w14:textId="3902A658" w:rsidR="00A415E9" w:rsidRPr="000E3106" w:rsidRDefault="00A415E9" w:rsidP="00EC2A27">
            <w:pPr>
              <w:pStyle w:val="ListParagraph"/>
              <w:numPr>
                <w:ilvl w:val="1"/>
                <w:numId w:val="8"/>
              </w:numPr>
              <w:spacing w:after="0" w:line="240" w:lineRule="auto"/>
            </w:pPr>
            <w:r w:rsidRPr="000E3106">
              <w:t xml:space="preserve">Must be pertinent to your </w:t>
            </w:r>
            <w:r w:rsidR="00BE2A44">
              <w:t>client</w:t>
            </w:r>
          </w:p>
          <w:p w14:paraId="2CCFB298" w14:textId="77777777" w:rsidR="00A415E9" w:rsidRPr="000E3106" w:rsidRDefault="00A415E9" w:rsidP="00EC2A27">
            <w:pPr>
              <w:pStyle w:val="ListParagraph"/>
              <w:numPr>
                <w:ilvl w:val="0"/>
                <w:numId w:val="8"/>
              </w:numPr>
              <w:spacing w:after="0" w:line="240" w:lineRule="auto"/>
            </w:pPr>
            <w:r w:rsidRPr="000E3106">
              <w:t>2 side effects or adverse effects</w:t>
            </w:r>
          </w:p>
          <w:p w14:paraId="3F29F1C5" w14:textId="2CCFD680" w:rsidR="00A415E9" w:rsidRPr="000E3106" w:rsidRDefault="00A415E9" w:rsidP="00EC2A27">
            <w:pPr>
              <w:pStyle w:val="ListParagraph"/>
              <w:numPr>
                <w:ilvl w:val="0"/>
                <w:numId w:val="8"/>
              </w:numPr>
              <w:spacing w:after="0" w:line="240" w:lineRule="auto"/>
            </w:pPr>
            <w:r w:rsidRPr="000E3106">
              <w:t xml:space="preserve">Minimum of 1 </w:t>
            </w:r>
            <w:r>
              <w:t>scholarly source in APA format must be utilized</w:t>
            </w:r>
            <w:r w:rsidRPr="000E3106">
              <w:t xml:space="preserve">, no </w:t>
            </w:r>
            <w:r>
              <w:t>reference(s)</w:t>
            </w:r>
            <w:r w:rsidRPr="000E3106">
              <w:t xml:space="preserve"> will result in </w:t>
            </w:r>
            <w:r>
              <w:t>zero points for this section</w:t>
            </w:r>
          </w:p>
          <w:p w14:paraId="24BBC3F9" w14:textId="77777777" w:rsidR="00A415E9" w:rsidRPr="000E3106" w:rsidRDefault="00A415E9" w:rsidP="00EC2A27">
            <w:pPr>
              <w:pStyle w:val="ListParagraph"/>
              <w:numPr>
                <w:ilvl w:val="1"/>
                <w:numId w:val="8"/>
              </w:numPr>
              <w:spacing w:after="0" w:line="240" w:lineRule="auto"/>
            </w:pPr>
            <w:r w:rsidRPr="000E3106">
              <w:t>Source(s) should be 5 or less years old</w:t>
            </w:r>
          </w:p>
          <w:p w14:paraId="7C2BE20C" w14:textId="77777777" w:rsidR="00A415E9" w:rsidRDefault="00A415E9" w:rsidP="00EC2A27">
            <w:pPr>
              <w:pStyle w:val="ListParagraph"/>
              <w:numPr>
                <w:ilvl w:val="1"/>
                <w:numId w:val="8"/>
              </w:numPr>
              <w:spacing w:after="0" w:line="240" w:lineRule="auto"/>
            </w:pPr>
            <w:r w:rsidRPr="000E3106">
              <w:t>Source(s) greater than 5 years old will not be accepted</w:t>
            </w:r>
          </w:p>
          <w:p w14:paraId="64017DC8" w14:textId="77777777" w:rsidR="00A415E9" w:rsidRPr="00EC2A27" w:rsidRDefault="00A415E9" w:rsidP="00EC2A27">
            <w:pPr>
              <w:pStyle w:val="ListParagraph"/>
              <w:numPr>
                <w:ilvl w:val="1"/>
                <w:numId w:val="8"/>
              </w:numPr>
              <w:spacing w:after="0" w:line="240" w:lineRule="auto"/>
              <w:rPr>
                <w:u w:val="single"/>
              </w:rPr>
            </w:pPr>
            <w:r w:rsidRPr="00CD0285">
              <w:rPr>
                <w:b/>
                <w:u w:val="single"/>
              </w:rPr>
              <w:t>(*APA format is graded in “Overall APA Format” section*)</w:t>
            </w:r>
          </w:p>
          <w:p w14:paraId="3781DAF9" w14:textId="77777777" w:rsidR="00A415E9" w:rsidRDefault="00A415E9" w:rsidP="00EC2A27">
            <w:pPr>
              <w:pStyle w:val="ListParagraph"/>
              <w:spacing w:after="0" w:line="240" w:lineRule="auto"/>
              <w:ind w:left="1440"/>
              <w:rPr>
                <w:b/>
                <w:u w:val="single"/>
              </w:rPr>
            </w:pPr>
          </w:p>
          <w:p w14:paraId="048B22C8" w14:textId="77777777" w:rsidR="00A415E9" w:rsidRDefault="00A415E9" w:rsidP="00EC2A27">
            <w:pPr>
              <w:pStyle w:val="ListParagraph"/>
              <w:spacing w:after="0" w:line="240" w:lineRule="auto"/>
              <w:ind w:left="1440"/>
              <w:rPr>
                <w:b/>
                <w:u w:val="single"/>
              </w:rPr>
            </w:pPr>
          </w:p>
          <w:p w14:paraId="755B4491" w14:textId="77777777" w:rsidR="00A415E9" w:rsidRDefault="00A415E9" w:rsidP="00EC2A27">
            <w:pPr>
              <w:pStyle w:val="ListParagraph"/>
              <w:spacing w:after="0" w:line="240" w:lineRule="auto"/>
              <w:ind w:left="1440"/>
              <w:rPr>
                <w:b/>
                <w:u w:val="single"/>
              </w:rPr>
            </w:pPr>
          </w:p>
          <w:p w14:paraId="5CDD8698" w14:textId="77777777" w:rsidR="00A415E9" w:rsidRDefault="00A415E9" w:rsidP="00EC2A27">
            <w:pPr>
              <w:pStyle w:val="ListParagraph"/>
              <w:spacing w:after="0" w:line="240" w:lineRule="auto"/>
              <w:ind w:left="1440"/>
              <w:rPr>
                <w:b/>
                <w:u w:val="single"/>
              </w:rPr>
            </w:pPr>
          </w:p>
          <w:p w14:paraId="33D9408F" w14:textId="77777777" w:rsidR="00A415E9" w:rsidRDefault="00A415E9" w:rsidP="00EC2A27">
            <w:pPr>
              <w:pStyle w:val="ListParagraph"/>
              <w:spacing w:after="0" w:line="240" w:lineRule="auto"/>
              <w:ind w:left="1440"/>
              <w:rPr>
                <w:b/>
                <w:u w:val="single"/>
              </w:rPr>
            </w:pPr>
          </w:p>
          <w:p w14:paraId="63CEA6A7" w14:textId="77777777" w:rsidR="00A415E9" w:rsidRDefault="00A415E9" w:rsidP="00EC2A27">
            <w:pPr>
              <w:pStyle w:val="ListParagraph"/>
              <w:spacing w:after="0" w:line="240" w:lineRule="auto"/>
              <w:ind w:left="1440"/>
              <w:rPr>
                <w:b/>
                <w:u w:val="single"/>
              </w:rPr>
            </w:pPr>
          </w:p>
          <w:p w14:paraId="612D0929" w14:textId="64A35FA8" w:rsidR="00A415E9" w:rsidRDefault="00A415E9" w:rsidP="00EC2A27">
            <w:pPr>
              <w:pStyle w:val="ListParagraph"/>
              <w:spacing w:after="0" w:line="240" w:lineRule="auto"/>
              <w:ind w:left="1440"/>
              <w:rPr>
                <w:b/>
                <w:u w:val="single"/>
              </w:rPr>
            </w:pPr>
          </w:p>
          <w:p w14:paraId="6A99A4EB" w14:textId="77777777" w:rsidR="00E7128D" w:rsidRDefault="00E7128D" w:rsidP="00EC2A27">
            <w:pPr>
              <w:pStyle w:val="ListParagraph"/>
              <w:spacing w:after="0" w:line="240" w:lineRule="auto"/>
              <w:ind w:left="1440"/>
              <w:rPr>
                <w:b/>
                <w:u w:val="single"/>
              </w:rPr>
            </w:pPr>
          </w:p>
          <w:p w14:paraId="370333D5" w14:textId="2803F7DB" w:rsidR="00A415E9" w:rsidRPr="00A415E9" w:rsidRDefault="00A415E9" w:rsidP="00A415E9">
            <w:pPr>
              <w:spacing w:after="0" w:line="240" w:lineRule="auto"/>
              <w:rPr>
                <w:u w:val="single"/>
              </w:rPr>
            </w:pPr>
          </w:p>
        </w:tc>
        <w:tc>
          <w:tcPr>
            <w:tcW w:w="670" w:type="pct"/>
          </w:tcPr>
          <w:p w14:paraId="34BAE8C0" w14:textId="77777777" w:rsidR="00A415E9" w:rsidRPr="000E3106" w:rsidRDefault="00A415E9" w:rsidP="0082038F">
            <w:pPr>
              <w:jc w:val="center"/>
            </w:pPr>
            <w:r w:rsidRPr="000E3106">
              <w:t xml:space="preserve">All key components were listed for each of the 5 medications, along with the most common side effects, contraindications and client teachings.  </w:t>
            </w:r>
          </w:p>
          <w:p w14:paraId="10E83837" w14:textId="5124B81C" w:rsidR="00A415E9" w:rsidRPr="000E3106" w:rsidRDefault="00A415E9" w:rsidP="0082038F">
            <w:pPr>
              <w:jc w:val="center"/>
            </w:pPr>
          </w:p>
        </w:tc>
        <w:tc>
          <w:tcPr>
            <w:tcW w:w="671" w:type="pct"/>
          </w:tcPr>
          <w:p w14:paraId="37C1548C" w14:textId="77777777" w:rsidR="00A415E9" w:rsidRPr="000E3106" w:rsidRDefault="00A415E9" w:rsidP="0082038F">
            <w:pPr>
              <w:jc w:val="center"/>
            </w:pPr>
            <w:r w:rsidRPr="00813EDA">
              <w:rPr>
                <w:highlight w:val="yellow"/>
              </w:rPr>
              <w:t>1 point will be lost for each medication with incomplete information.</w:t>
            </w:r>
          </w:p>
        </w:tc>
        <w:tc>
          <w:tcPr>
            <w:tcW w:w="1340" w:type="pct"/>
            <w:gridSpan w:val="2"/>
          </w:tcPr>
          <w:p w14:paraId="37C9AB74" w14:textId="2BB25CCD" w:rsidR="00A415E9" w:rsidRPr="000E3106" w:rsidRDefault="00A415E9" w:rsidP="0082038F">
            <w:pPr>
              <w:jc w:val="center"/>
            </w:pPr>
            <w:r w:rsidRPr="000E3106">
              <w:t>There was noted lack of effort on the student’s part to complete this section.</w:t>
            </w:r>
          </w:p>
          <w:p w14:paraId="01403154" w14:textId="66C684A9" w:rsidR="00A415E9" w:rsidRPr="000E3106" w:rsidRDefault="00A415E9" w:rsidP="0082038F">
            <w:pPr>
              <w:jc w:val="center"/>
            </w:pPr>
            <w:r>
              <w:t>Student did not utilize at least 1 scholarly source.</w:t>
            </w:r>
          </w:p>
          <w:p w14:paraId="0ED54C0A" w14:textId="16B10DB4" w:rsidR="00A415E9" w:rsidRPr="000E3106" w:rsidRDefault="00A415E9" w:rsidP="0082038F">
            <w:pPr>
              <w:jc w:val="center"/>
            </w:pPr>
            <w:r w:rsidRPr="000E3106">
              <w:t>Source(s) utilized were greater than 5 years old.</w:t>
            </w:r>
          </w:p>
        </w:tc>
        <w:tc>
          <w:tcPr>
            <w:tcW w:w="615" w:type="pct"/>
          </w:tcPr>
          <w:p w14:paraId="27D2D28F" w14:textId="2CC1FEE1" w:rsidR="00A415E9" w:rsidRPr="000E3106" w:rsidRDefault="00813EDA" w:rsidP="0082038F">
            <w:pPr>
              <w:jc w:val="center"/>
            </w:pPr>
            <w:r>
              <w:t>5</w:t>
            </w:r>
          </w:p>
        </w:tc>
      </w:tr>
      <w:tr w:rsidR="00A415E9" w:rsidRPr="000E3106" w14:paraId="213C4B0F" w14:textId="77777777" w:rsidTr="00E7128D">
        <w:trPr>
          <w:gridAfter w:val="1"/>
          <w:wAfter w:w="335" w:type="pct"/>
          <w:trHeight w:val="296"/>
        </w:trPr>
        <w:tc>
          <w:tcPr>
            <w:tcW w:w="1369" w:type="pct"/>
            <w:shd w:val="clear" w:color="auto" w:fill="FFC000"/>
            <w:vAlign w:val="center"/>
          </w:tcPr>
          <w:p w14:paraId="1FCBDCD5" w14:textId="77777777" w:rsidR="00A415E9" w:rsidRPr="000E3106" w:rsidRDefault="00A415E9" w:rsidP="00431EEF">
            <w:pPr>
              <w:jc w:val="center"/>
              <w:rPr>
                <w:b/>
              </w:rPr>
            </w:pPr>
            <w:r w:rsidRPr="000E3106">
              <w:rPr>
                <w:b/>
              </w:rPr>
              <w:lastRenderedPageBreak/>
              <w:t>Physical Exam</w:t>
            </w:r>
          </w:p>
        </w:tc>
        <w:tc>
          <w:tcPr>
            <w:tcW w:w="670" w:type="pct"/>
            <w:shd w:val="clear" w:color="auto" w:fill="FFC000"/>
            <w:vAlign w:val="center"/>
          </w:tcPr>
          <w:p w14:paraId="6AE39079" w14:textId="77777777" w:rsidR="00A415E9" w:rsidRPr="000E3106" w:rsidRDefault="00A415E9" w:rsidP="00431EEF">
            <w:pPr>
              <w:jc w:val="center"/>
              <w:rPr>
                <w:b/>
              </w:rPr>
            </w:pPr>
            <w:r w:rsidRPr="000E3106">
              <w:rPr>
                <w:b/>
              </w:rPr>
              <w:t>18 points</w:t>
            </w:r>
          </w:p>
        </w:tc>
        <w:tc>
          <w:tcPr>
            <w:tcW w:w="671" w:type="pct"/>
            <w:shd w:val="clear" w:color="auto" w:fill="FFC000"/>
            <w:vAlign w:val="center"/>
          </w:tcPr>
          <w:p w14:paraId="372A5B88" w14:textId="003CFC19" w:rsidR="00A415E9" w:rsidRPr="000E3106" w:rsidRDefault="00A415E9" w:rsidP="00431EEF">
            <w:pPr>
              <w:jc w:val="center"/>
              <w:rPr>
                <w:b/>
              </w:rPr>
            </w:pPr>
            <w:r>
              <w:rPr>
                <w:b/>
              </w:rPr>
              <w:t>12</w:t>
            </w:r>
            <w:r w:rsidRPr="000E3106">
              <w:rPr>
                <w:b/>
              </w:rPr>
              <w:t xml:space="preserve"> points</w:t>
            </w:r>
          </w:p>
        </w:tc>
        <w:tc>
          <w:tcPr>
            <w:tcW w:w="670" w:type="pct"/>
            <w:shd w:val="clear" w:color="auto" w:fill="FFC000"/>
          </w:tcPr>
          <w:p w14:paraId="0A92D446" w14:textId="6820FF13" w:rsidR="00A415E9" w:rsidRPr="000E3106" w:rsidRDefault="00A415E9" w:rsidP="00431EEF">
            <w:pPr>
              <w:jc w:val="center"/>
              <w:rPr>
                <w:b/>
              </w:rPr>
            </w:pPr>
            <w:r>
              <w:rPr>
                <w:b/>
              </w:rPr>
              <w:t>6 points</w:t>
            </w:r>
          </w:p>
        </w:tc>
        <w:tc>
          <w:tcPr>
            <w:tcW w:w="670" w:type="pct"/>
            <w:shd w:val="clear" w:color="auto" w:fill="FFC000"/>
            <w:vAlign w:val="center"/>
          </w:tcPr>
          <w:p w14:paraId="6F0647B2" w14:textId="10DD0844" w:rsidR="00A415E9" w:rsidRPr="000E3106" w:rsidRDefault="00A415E9" w:rsidP="00431EEF">
            <w:pPr>
              <w:jc w:val="center"/>
              <w:rPr>
                <w:b/>
              </w:rPr>
            </w:pPr>
            <w:r w:rsidRPr="000E3106">
              <w:rPr>
                <w:b/>
              </w:rPr>
              <w:t>0 points</w:t>
            </w:r>
          </w:p>
        </w:tc>
        <w:tc>
          <w:tcPr>
            <w:tcW w:w="615" w:type="pct"/>
            <w:shd w:val="clear" w:color="auto" w:fill="FFC000"/>
            <w:vAlign w:val="center"/>
          </w:tcPr>
          <w:p w14:paraId="5EF968F4" w14:textId="77777777" w:rsidR="00A415E9" w:rsidRPr="000E3106" w:rsidRDefault="00A415E9" w:rsidP="00431EEF">
            <w:pPr>
              <w:jc w:val="center"/>
              <w:rPr>
                <w:b/>
              </w:rPr>
            </w:pPr>
            <w:r w:rsidRPr="000E3106">
              <w:rPr>
                <w:b/>
              </w:rPr>
              <w:t>Points</w:t>
            </w:r>
          </w:p>
        </w:tc>
      </w:tr>
      <w:tr w:rsidR="00A415E9" w:rsidRPr="000E3106" w14:paraId="282215E4" w14:textId="77777777" w:rsidTr="00E7128D">
        <w:trPr>
          <w:gridAfter w:val="1"/>
          <w:wAfter w:w="335" w:type="pct"/>
          <w:trHeight w:val="296"/>
        </w:trPr>
        <w:tc>
          <w:tcPr>
            <w:tcW w:w="1369" w:type="pct"/>
            <w:shd w:val="clear" w:color="auto" w:fill="FFFFFF" w:themeFill="background1"/>
          </w:tcPr>
          <w:p w14:paraId="21183FF0" w14:textId="54347C92" w:rsidR="00A415E9" w:rsidRDefault="00A415E9" w:rsidP="000D454A">
            <w:pPr>
              <w:pStyle w:val="ListParagraph"/>
              <w:numPr>
                <w:ilvl w:val="0"/>
                <w:numId w:val="21"/>
              </w:numPr>
              <w:spacing w:after="0" w:line="240" w:lineRule="auto"/>
              <w:ind w:left="679" w:hanging="270"/>
            </w:pPr>
            <w:r w:rsidRPr="000E3106">
              <w:t xml:space="preserve">Completion of a head to toe assessment done on the students own and not copied from the </w:t>
            </w:r>
            <w:r w:rsidR="00BE2A44">
              <w:t>client’s</w:t>
            </w:r>
            <w:r w:rsidRPr="000E3106">
              <w:t xml:space="preserve"> chart</w:t>
            </w:r>
          </w:p>
          <w:p w14:paraId="0B94D068" w14:textId="4D33ADEE" w:rsidR="00A415E9" w:rsidRPr="000E3106" w:rsidRDefault="00A415E9" w:rsidP="000D454A">
            <w:pPr>
              <w:pStyle w:val="ListParagraph"/>
              <w:numPr>
                <w:ilvl w:val="0"/>
                <w:numId w:val="21"/>
              </w:numPr>
              <w:spacing w:after="0" w:line="240" w:lineRule="auto"/>
              <w:ind w:left="679" w:hanging="270"/>
            </w:pPr>
            <w:r>
              <w:t>Student highlighted abnormal assessment findings pertinent to the client’s diagnosis</w:t>
            </w:r>
          </w:p>
          <w:p w14:paraId="3A59AA96" w14:textId="77777777" w:rsidR="00A415E9" w:rsidRPr="000E3106" w:rsidRDefault="00A415E9" w:rsidP="000D454A">
            <w:pPr>
              <w:pStyle w:val="ListParagraph"/>
              <w:numPr>
                <w:ilvl w:val="0"/>
                <w:numId w:val="10"/>
              </w:numPr>
              <w:spacing w:after="0" w:line="240" w:lineRule="auto"/>
            </w:pPr>
            <w:r w:rsidRPr="000E3106">
              <w:t>Fall risk assessment</w:t>
            </w:r>
          </w:p>
          <w:p w14:paraId="1CF21283" w14:textId="77777777" w:rsidR="00A415E9" w:rsidRPr="000E3106" w:rsidRDefault="00A415E9" w:rsidP="000D454A">
            <w:pPr>
              <w:pStyle w:val="ListParagraph"/>
              <w:numPr>
                <w:ilvl w:val="0"/>
                <w:numId w:val="10"/>
              </w:numPr>
              <w:spacing w:after="0" w:line="240" w:lineRule="auto"/>
              <w:rPr>
                <w:b/>
              </w:rPr>
            </w:pPr>
            <w:r w:rsidRPr="000E3106">
              <w:t>Braden skin assessment</w:t>
            </w:r>
          </w:p>
          <w:p w14:paraId="0DBCF326" w14:textId="77777777" w:rsidR="00A415E9" w:rsidRPr="000E3106" w:rsidRDefault="00A415E9" w:rsidP="000D454A">
            <w:pPr>
              <w:pStyle w:val="ListParagraph"/>
              <w:numPr>
                <w:ilvl w:val="0"/>
                <w:numId w:val="10"/>
              </w:numPr>
              <w:spacing w:after="0" w:line="240" w:lineRule="auto"/>
              <w:rPr>
                <w:b/>
              </w:rPr>
            </w:pPr>
            <w:r w:rsidRPr="000E3106">
              <w:rPr>
                <w:b/>
              </w:rPr>
              <w:t>No fall risk or Braden scale will result in a zero for the section</w:t>
            </w:r>
          </w:p>
        </w:tc>
        <w:tc>
          <w:tcPr>
            <w:tcW w:w="670" w:type="pct"/>
            <w:shd w:val="clear" w:color="auto" w:fill="FFFFFF" w:themeFill="background1"/>
          </w:tcPr>
          <w:p w14:paraId="2673FB0D" w14:textId="338E74EB" w:rsidR="00A415E9" w:rsidRPr="000E3106" w:rsidRDefault="00A415E9" w:rsidP="00B47F37">
            <w:pPr>
              <w:jc w:val="center"/>
            </w:pPr>
            <w:r w:rsidRPr="000E3106">
              <w:t>All key components are met including a complete head to toe assessment, fall risk and Braden score.</w:t>
            </w:r>
          </w:p>
          <w:p w14:paraId="24C8BE31" w14:textId="50D8C114" w:rsidR="00A415E9" w:rsidRPr="000E3106" w:rsidRDefault="00A415E9" w:rsidP="0082038F">
            <w:pPr>
              <w:jc w:val="center"/>
            </w:pPr>
          </w:p>
        </w:tc>
        <w:tc>
          <w:tcPr>
            <w:tcW w:w="671" w:type="pct"/>
            <w:shd w:val="clear" w:color="auto" w:fill="FFFFFF" w:themeFill="background1"/>
          </w:tcPr>
          <w:p w14:paraId="443518EB" w14:textId="4A475BAA" w:rsidR="00A415E9" w:rsidRPr="000E3106" w:rsidRDefault="00A415E9" w:rsidP="0002536F">
            <w:pPr>
              <w:jc w:val="center"/>
            </w:pPr>
            <w:r>
              <w:t>1-2</w:t>
            </w:r>
            <w:r w:rsidRPr="000E3106">
              <w:t xml:space="preserve"> of the key components are missing from a given section. </w:t>
            </w:r>
          </w:p>
        </w:tc>
        <w:tc>
          <w:tcPr>
            <w:tcW w:w="670" w:type="pct"/>
            <w:shd w:val="clear" w:color="auto" w:fill="FFFFFF" w:themeFill="background1"/>
          </w:tcPr>
          <w:p w14:paraId="45DB7F2F" w14:textId="347925E5" w:rsidR="00A415E9" w:rsidRPr="000E3106" w:rsidRDefault="00A415E9" w:rsidP="0082038F">
            <w:pPr>
              <w:jc w:val="center"/>
            </w:pPr>
            <w:r>
              <w:t>3-4 of the key components are missing from a given section.</w:t>
            </w:r>
          </w:p>
        </w:tc>
        <w:tc>
          <w:tcPr>
            <w:tcW w:w="670" w:type="pct"/>
            <w:shd w:val="clear" w:color="auto" w:fill="FFFFFF" w:themeFill="background1"/>
          </w:tcPr>
          <w:p w14:paraId="68B146DA" w14:textId="3DE6446B" w:rsidR="00A415E9" w:rsidRPr="000E3106" w:rsidRDefault="00A415E9" w:rsidP="0082038F">
            <w:pPr>
              <w:jc w:val="center"/>
            </w:pPr>
            <w:r w:rsidRPr="000E3106">
              <w:t xml:space="preserve">5 or more of the key components are missing.  </w:t>
            </w:r>
          </w:p>
          <w:p w14:paraId="0B330EF1" w14:textId="3E9985C2" w:rsidR="00A415E9" w:rsidRPr="000E3106" w:rsidRDefault="00A415E9" w:rsidP="007F0B74">
            <w:pPr>
              <w:jc w:val="center"/>
            </w:pPr>
            <w:r w:rsidRPr="000E3106">
              <w:t>Therefore, it is presumed that the student does not have a good understanding of the head-to-toe assessment process.</w:t>
            </w:r>
          </w:p>
        </w:tc>
        <w:tc>
          <w:tcPr>
            <w:tcW w:w="615" w:type="pct"/>
            <w:shd w:val="clear" w:color="auto" w:fill="FFFFFF" w:themeFill="background1"/>
          </w:tcPr>
          <w:p w14:paraId="40D0DFAF" w14:textId="7FD2AA07" w:rsidR="00A415E9" w:rsidRPr="000E3106" w:rsidRDefault="00115989" w:rsidP="0082038F">
            <w:pPr>
              <w:jc w:val="center"/>
              <w:rPr>
                <w:b/>
              </w:rPr>
            </w:pPr>
            <w:r>
              <w:rPr>
                <w:b/>
              </w:rPr>
              <w:t>18</w:t>
            </w:r>
          </w:p>
        </w:tc>
      </w:tr>
      <w:tr w:rsidR="00A415E9" w:rsidRPr="000E3106" w14:paraId="08DE1785" w14:textId="77777777" w:rsidTr="00E7128D">
        <w:trPr>
          <w:trHeight w:val="296"/>
        </w:trPr>
        <w:tc>
          <w:tcPr>
            <w:tcW w:w="1369" w:type="pct"/>
            <w:shd w:val="clear" w:color="auto" w:fill="FFC000"/>
            <w:vAlign w:val="center"/>
          </w:tcPr>
          <w:p w14:paraId="3EAE9316" w14:textId="77777777" w:rsidR="00A415E9" w:rsidRPr="000E3106" w:rsidRDefault="00A415E9" w:rsidP="00431EEF">
            <w:pPr>
              <w:jc w:val="center"/>
              <w:rPr>
                <w:b/>
              </w:rPr>
            </w:pPr>
            <w:r w:rsidRPr="000E3106">
              <w:rPr>
                <w:b/>
              </w:rPr>
              <w:t>Vital Signs</w:t>
            </w:r>
          </w:p>
        </w:tc>
        <w:tc>
          <w:tcPr>
            <w:tcW w:w="1341" w:type="pct"/>
            <w:gridSpan w:val="2"/>
            <w:shd w:val="clear" w:color="auto" w:fill="FFC000"/>
            <w:vAlign w:val="center"/>
          </w:tcPr>
          <w:p w14:paraId="4A4D82DE" w14:textId="77777777" w:rsidR="00A415E9" w:rsidRPr="000E3106" w:rsidRDefault="00A415E9" w:rsidP="00431EEF">
            <w:pPr>
              <w:jc w:val="center"/>
              <w:rPr>
                <w:b/>
              </w:rPr>
            </w:pPr>
            <w:r w:rsidRPr="000E3106">
              <w:rPr>
                <w:b/>
              </w:rPr>
              <w:t>5 points</w:t>
            </w:r>
          </w:p>
        </w:tc>
        <w:tc>
          <w:tcPr>
            <w:tcW w:w="1340" w:type="pct"/>
            <w:gridSpan w:val="2"/>
            <w:shd w:val="clear" w:color="auto" w:fill="FFC000"/>
          </w:tcPr>
          <w:p w14:paraId="1AA24A41" w14:textId="10AAFE67" w:rsidR="00A415E9" w:rsidRPr="000E3106" w:rsidRDefault="00A415E9" w:rsidP="00431EEF">
            <w:pPr>
              <w:jc w:val="center"/>
              <w:rPr>
                <w:b/>
              </w:rPr>
            </w:pPr>
            <w:r w:rsidRPr="000E3106">
              <w:rPr>
                <w:b/>
              </w:rPr>
              <w:t>2.5 points</w:t>
            </w:r>
          </w:p>
        </w:tc>
        <w:tc>
          <w:tcPr>
            <w:tcW w:w="615" w:type="pct"/>
            <w:shd w:val="clear" w:color="auto" w:fill="FFC000"/>
            <w:vAlign w:val="center"/>
          </w:tcPr>
          <w:p w14:paraId="5F075DA7" w14:textId="77777777" w:rsidR="00A415E9" w:rsidRPr="000E3106" w:rsidRDefault="00A415E9" w:rsidP="00431EEF">
            <w:pPr>
              <w:jc w:val="center"/>
              <w:rPr>
                <w:b/>
              </w:rPr>
            </w:pPr>
            <w:r w:rsidRPr="000E3106">
              <w:rPr>
                <w:b/>
              </w:rPr>
              <w:t>0 points</w:t>
            </w:r>
          </w:p>
        </w:tc>
        <w:tc>
          <w:tcPr>
            <w:tcW w:w="335" w:type="pct"/>
            <w:shd w:val="clear" w:color="auto" w:fill="FFC000"/>
            <w:vAlign w:val="center"/>
          </w:tcPr>
          <w:p w14:paraId="38A0B8CB" w14:textId="77777777" w:rsidR="00A415E9" w:rsidRPr="000E3106" w:rsidRDefault="00A415E9" w:rsidP="00431EEF">
            <w:pPr>
              <w:jc w:val="center"/>
              <w:rPr>
                <w:b/>
              </w:rPr>
            </w:pPr>
            <w:r w:rsidRPr="000E3106">
              <w:rPr>
                <w:b/>
              </w:rPr>
              <w:t>Points</w:t>
            </w:r>
          </w:p>
        </w:tc>
      </w:tr>
      <w:tr w:rsidR="00A415E9" w:rsidRPr="000E3106" w14:paraId="28733A36" w14:textId="77777777" w:rsidTr="00E7128D">
        <w:trPr>
          <w:trHeight w:val="296"/>
        </w:trPr>
        <w:tc>
          <w:tcPr>
            <w:tcW w:w="1369" w:type="pct"/>
          </w:tcPr>
          <w:p w14:paraId="4B38FFA4" w14:textId="77777777" w:rsidR="00A415E9" w:rsidRPr="000E3106" w:rsidRDefault="00A415E9" w:rsidP="00431EEF">
            <w:pPr>
              <w:spacing w:after="0"/>
              <w:rPr>
                <w:b/>
              </w:rPr>
            </w:pPr>
            <w:r w:rsidRPr="000E3106">
              <w:rPr>
                <w:b/>
              </w:rPr>
              <w:t>Vital signs</w:t>
            </w:r>
          </w:p>
          <w:p w14:paraId="64B40480" w14:textId="77777777" w:rsidR="00A415E9" w:rsidRPr="000E3106" w:rsidRDefault="00A415E9" w:rsidP="00431EEF">
            <w:pPr>
              <w:pStyle w:val="ListParagraph"/>
              <w:numPr>
                <w:ilvl w:val="0"/>
                <w:numId w:val="9"/>
              </w:numPr>
              <w:spacing w:after="0" w:line="240" w:lineRule="auto"/>
            </w:pPr>
            <w:r w:rsidRPr="000E3106">
              <w:t>1 sets of vital signs are recorded with the appropriate labels attached</w:t>
            </w:r>
          </w:p>
          <w:p w14:paraId="691D9F1B" w14:textId="77777777" w:rsidR="00A415E9" w:rsidRPr="000E3106" w:rsidRDefault="00A415E9" w:rsidP="00D54831">
            <w:pPr>
              <w:pStyle w:val="ListParagraph"/>
              <w:spacing w:after="0" w:line="240" w:lineRule="auto"/>
            </w:pPr>
          </w:p>
        </w:tc>
        <w:tc>
          <w:tcPr>
            <w:tcW w:w="1341" w:type="pct"/>
            <w:gridSpan w:val="2"/>
          </w:tcPr>
          <w:p w14:paraId="306DAB45" w14:textId="77777777" w:rsidR="00A415E9" w:rsidRPr="000E3106" w:rsidRDefault="00A415E9" w:rsidP="0082038F">
            <w:pPr>
              <w:jc w:val="center"/>
            </w:pPr>
            <w:r w:rsidRPr="000E3106">
              <w:t>All the key components were met for this section (with 1 set of vital signs) and student has a good understanding of abnormal vital signs.</w:t>
            </w:r>
          </w:p>
        </w:tc>
        <w:tc>
          <w:tcPr>
            <w:tcW w:w="1340" w:type="pct"/>
            <w:gridSpan w:val="2"/>
          </w:tcPr>
          <w:p w14:paraId="7A505572" w14:textId="759CFD7C" w:rsidR="00A415E9" w:rsidRPr="000E3106" w:rsidRDefault="00A415E9" w:rsidP="0082038F">
            <w:pPr>
              <w:jc w:val="center"/>
            </w:pPr>
            <w:r w:rsidRPr="000E3106">
              <w:t>Only 1 partial set of vital signs were completely recorded and 1 of the key components were missing.</w:t>
            </w:r>
          </w:p>
        </w:tc>
        <w:tc>
          <w:tcPr>
            <w:tcW w:w="615" w:type="pct"/>
          </w:tcPr>
          <w:p w14:paraId="76EAFF61" w14:textId="77777777" w:rsidR="00A415E9" w:rsidRPr="000E3106" w:rsidRDefault="00A415E9" w:rsidP="0082038F">
            <w:pPr>
              <w:jc w:val="center"/>
            </w:pPr>
            <w:r w:rsidRPr="000E3106">
              <w:t>Student did not complete this section</w:t>
            </w:r>
          </w:p>
        </w:tc>
        <w:tc>
          <w:tcPr>
            <w:tcW w:w="335" w:type="pct"/>
          </w:tcPr>
          <w:p w14:paraId="30542DF1" w14:textId="4FD1D018" w:rsidR="00A415E9" w:rsidRPr="000E3106" w:rsidRDefault="00115989" w:rsidP="0082038F">
            <w:pPr>
              <w:jc w:val="center"/>
            </w:pPr>
            <w:r>
              <w:t>5</w:t>
            </w:r>
          </w:p>
        </w:tc>
      </w:tr>
      <w:tr w:rsidR="00A415E9" w:rsidRPr="000E3106" w14:paraId="745CF44A" w14:textId="77777777" w:rsidTr="00E7128D">
        <w:trPr>
          <w:trHeight w:val="296"/>
        </w:trPr>
        <w:tc>
          <w:tcPr>
            <w:tcW w:w="1369" w:type="pct"/>
            <w:shd w:val="clear" w:color="auto" w:fill="FFC000"/>
            <w:vAlign w:val="center"/>
          </w:tcPr>
          <w:p w14:paraId="678D0447" w14:textId="77777777" w:rsidR="00A415E9" w:rsidRPr="000E3106" w:rsidRDefault="00A415E9" w:rsidP="00431EEF">
            <w:pPr>
              <w:jc w:val="center"/>
              <w:rPr>
                <w:b/>
              </w:rPr>
            </w:pPr>
            <w:r w:rsidRPr="000E3106">
              <w:rPr>
                <w:b/>
              </w:rPr>
              <w:t>Pain Assessment</w:t>
            </w:r>
          </w:p>
        </w:tc>
        <w:tc>
          <w:tcPr>
            <w:tcW w:w="1341" w:type="pct"/>
            <w:gridSpan w:val="2"/>
            <w:shd w:val="clear" w:color="auto" w:fill="FFC000"/>
            <w:vAlign w:val="center"/>
          </w:tcPr>
          <w:p w14:paraId="27EA0FC1" w14:textId="77777777" w:rsidR="00A415E9" w:rsidRPr="000E3106" w:rsidRDefault="00A415E9" w:rsidP="00431EEF">
            <w:pPr>
              <w:jc w:val="center"/>
              <w:rPr>
                <w:b/>
              </w:rPr>
            </w:pPr>
            <w:r w:rsidRPr="000E3106">
              <w:rPr>
                <w:b/>
              </w:rPr>
              <w:t>5 points</w:t>
            </w:r>
          </w:p>
        </w:tc>
        <w:tc>
          <w:tcPr>
            <w:tcW w:w="1340" w:type="pct"/>
            <w:gridSpan w:val="2"/>
            <w:shd w:val="clear" w:color="auto" w:fill="FFC000"/>
          </w:tcPr>
          <w:p w14:paraId="596B3188" w14:textId="249A12F4" w:rsidR="00A415E9" w:rsidRPr="000E3106" w:rsidRDefault="00A415E9" w:rsidP="00431EEF">
            <w:pPr>
              <w:jc w:val="center"/>
              <w:rPr>
                <w:b/>
              </w:rPr>
            </w:pPr>
            <w:r w:rsidRPr="000E3106">
              <w:rPr>
                <w:b/>
              </w:rPr>
              <w:t>2.5 points</w:t>
            </w:r>
          </w:p>
        </w:tc>
        <w:tc>
          <w:tcPr>
            <w:tcW w:w="615" w:type="pct"/>
            <w:shd w:val="clear" w:color="auto" w:fill="FFC000"/>
            <w:vAlign w:val="center"/>
          </w:tcPr>
          <w:p w14:paraId="0058271F" w14:textId="77777777" w:rsidR="00A415E9" w:rsidRPr="000E3106" w:rsidRDefault="00A415E9" w:rsidP="00431EEF">
            <w:pPr>
              <w:jc w:val="center"/>
              <w:rPr>
                <w:b/>
              </w:rPr>
            </w:pPr>
            <w:r w:rsidRPr="000E3106">
              <w:rPr>
                <w:b/>
              </w:rPr>
              <w:t>0 points</w:t>
            </w:r>
          </w:p>
        </w:tc>
        <w:tc>
          <w:tcPr>
            <w:tcW w:w="335" w:type="pct"/>
            <w:shd w:val="clear" w:color="auto" w:fill="FFC000"/>
            <w:vAlign w:val="center"/>
          </w:tcPr>
          <w:p w14:paraId="50E17547" w14:textId="77777777" w:rsidR="00A415E9" w:rsidRPr="000E3106" w:rsidRDefault="00A415E9" w:rsidP="00431EEF">
            <w:pPr>
              <w:jc w:val="center"/>
              <w:rPr>
                <w:b/>
              </w:rPr>
            </w:pPr>
            <w:r w:rsidRPr="000E3106">
              <w:rPr>
                <w:b/>
              </w:rPr>
              <w:t>Points</w:t>
            </w:r>
          </w:p>
        </w:tc>
      </w:tr>
      <w:tr w:rsidR="00A415E9" w:rsidRPr="000E3106" w14:paraId="615F6997" w14:textId="77777777" w:rsidTr="00E7128D">
        <w:trPr>
          <w:trHeight w:val="296"/>
        </w:trPr>
        <w:tc>
          <w:tcPr>
            <w:tcW w:w="1369" w:type="pct"/>
          </w:tcPr>
          <w:p w14:paraId="2D14BEC2" w14:textId="77777777" w:rsidR="00A415E9" w:rsidRPr="000E3106" w:rsidRDefault="00A415E9" w:rsidP="00431EEF">
            <w:pPr>
              <w:spacing w:after="0"/>
              <w:rPr>
                <w:b/>
              </w:rPr>
            </w:pPr>
            <w:r w:rsidRPr="000E3106">
              <w:rPr>
                <w:b/>
              </w:rPr>
              <w:t>Pain assessment</w:t>
            </w:r>
          </w:p>
          <w:p w14:paraId="0FE6E655" w14:textId="460794EA" w:rsidR="00A415E9" w:rsidRPr="000E3106" w:rsidRDefault="00A415E9" w:rsidP="00431EEF">
            <w:pPr>
              <w:pStyle w:val="ListParagraph"/>
              <w:numPr>
                <w:ilvl w:val="0"/>
                <w:numId w:val="25"/>
              </w:numPr>
              <w:spacing w:after="0" w:line="240" w:lineRule="auto"/>
              <w:jc w:val="both"/>
            </w:pPr>
            <w:r w:rsidRPr="000E3106">
              <w:t xml:space="preserve">Pain assessment was addressed and recorded once throughout the care of this </w:t>
            </w:r>
            <w:r w:rsidR="00BE2A44">
              <w:t>client</w:t>
            </w:r>
          </w:p>
          <w:p w14:paraId="281EF3CB" w14:textId="77777777" w:rsidR="00A415E9" w:rsidRPr="000E3106" w:rsidRDefault="00A415E9" w:rsidP="00431EEF">
            <w:pPr>
              <w:pStyle w:val="ListParagraph"/>
              <w:numPr>
                <w:ilvl w:val="0"/>
                <w:numId w:val="25"/>
              </w:numPr>
              <w:spacing w:after="0" w:line="240" w:lineRule="auto"/>
            </w:pPr>
            <w:r w:rsidRPr="000E3106">
              <w:t>It was recorded appropriately and stated what pain scale was used</w:t>
            </w:r>
          </w:p>
        </w:tc>
        <w:tc>
          <w:tcPr>
            <w:tcW w:w="1341" w:type="pct"/>
            <w:gridSpan w:val="2"/>
          </w:tcPr>
          <w:p w14:paraId="467B6CF7" w14:textId="77777777" w:rsidR="00A415E9" w:rsidRPr="000E3106" w:rsidRDefault="00A415E9" w:rsidP="0082038F">
            <w:pPr>
              <w:jc w:val="center"/>
              <w:rPr>
                <w:b/>
              </w:rPr>
            </w:pPr>
            <w:r w:rsidRPr="000E3106">
              <w:t>All the key components were met (1 pain assessments) for this section and student has a good understanding of the pain assessment.</w:t>
            </w:r>
          </w:p>
        </w:tc>
        <w:tc>
          <w:tcPr>
            <w:tcW w:w="1340" w:type="pct"/>
            <w:gridSpan w:val="2"/>
          </w:tcPr>
          <w:p w14:paraId="08101EBE" w14:textId="3682045F" w:rsidR="00A415E9" w:rsidRPr="000E3106" w:rsidRDefault="00A415E9" w:rsidP="0082038F">
            <w:pPr>
              <w:jc w:val="center"/>
            </w:pPr>
            <w:r w:rsidRPr="000E3106">
              <w:t>Only 1 partial pain assessment is recorded and 1 of the key components is missing.</w:t>
            </w:r>
          </w:p>
        </w:tc>
        <w:tc>
          <w:tcPr>
            <w:tcW w:w="615" w:type="pct"/>
          </w:tcPr>
          <w:p w14:paraId="6D781EC9" w14:textId="77777777" w:rsidR="00A415E9" w:rsidRPr="000E3106" w:rsidRDefault="00A415E9" w:rsidP="0082038F">
            <w:pPr>
              <w:jc w:val="center"/>
            </w:pPr>
            <w:r w:rsidRPr="000E3106">
              <w:t>Student did not complete this section</w:t>
            </w:r>
          </w:p>
        </w:tc>
        <w:tc>
          <w:tcPr>
            <w:tcW w:w="335" w:type="pct"/>
          </w:tcPr>
          <w:p w14:paraId="3441F4F7" w14:textId="3F2904CE" w:rsidR="00A415E9" w:rsidRPr="000E3106" w:rsidRDefault="00115989" w:rsidP="0082038F">
            <w:r>
              <w:t>5</w:t>
            </w:r>
          </w:p>
        </w:tc>
      </w:tr>
    </w:tbl>
    <w:p w14:paraId="2462B919" w14:textId="546409C9" w:rsidR="006D1338" w:rsidRDefault="006D1338" w:rsidP="000D454A"/>
    <w:p w14:paraId="1CD856AA" w14:textId="328167CA" w:rsidR="00A415E9" w:rsidRDefault="00A415E9" w:rsidP="000D454A"/>
    <w:p w14:paraId="2977746B" w14:textId="66BA0403" w:rsidR="00A415E9" w:rsidRDefault="00A415E9" w:rsidP="000D454A"/>
    <w:p w14:paraId="0938CA73" w14:textId="77777777" w:rsidR="00A415E9" w:rsidRPr="000E3106" w:rsidRDefault="00A415E9" w:rsidP="000D454A"/>
    <w:tbl>
      <w:tblPr>
        <w:tblStyle w:val="TableGrid"/>
        <w:tblW w:w="5082" w:type="pct"/>
        <w:tblLook w:val="04A0" w:firstRow="1" w:lastRow="0" w:firstColumn="1" w:lastColumn="0" w:noHBand="0" w:noVBand="1"/>
      </w:tblPr>
      <w:tblGrid>
        <w:gridCol w:w="3050"/>
        <w:gridCol w:w="1595"/>
        <w:gridCol w:w="3223"/>
        <w:gridCol w:w="2808"/>
        <w:gridCol w:w="1451"/>
        <w:gridCol w:w="1474"/>
        <w:gridCol w:w="164"/>
        <w:gridCol w:w="849"/>
        <w:gridCol w:w="12"/>
      </w:tblGrid>
      <w:tr w:rsidR="0076575F" w:rsidRPr="000E3106" w14:paraId="16571E3B" w14:textId="77777777" w:rsidTr="0076575F">
        <w:trPr>
          <w:trHeight w:val="296"/>
        </w:trPr>
        <w:tc>
          <w:tcPr>
            <w:tcW w:w="1043" w:type="pct"/>
            <w:shd w:val="clear" w:color="auto" w:fill="FFC000"/>
            <w:vAlign w:val="center"/>
          </w:tcPr>
          <w:p w14:paraId="7A63B57E" w14:textId="77777777" w:rsidR="00A104AF" w:rsidRPr="000E3106" w:rsidRDefault="00A104AF" w:rsidP="00431EEF">
            <w:pPr>
              <w:jc w:val="center"/>
              <w:rPr>
                <w:b/>
              </w:rPr>
            </w:pPr>
            <w:r w:rsidRPr="000E3106">
              <w:rPr>
                <w:b/>
              </w:rPr>
              <w:lastRenderedPageBreak/>
              <w:t>Intake and Output</w:t>
            </w:r>
          </w:p>
        </w:tc>
        <w:tc>
          <w:tcPr>
            <w:tcW w:w="1647" w:type="pct"/>
            <w:gridSpan w:val="2"/>
            <w:shd w:val="clear" w:color="auto" w:fill="FFC000"/>
          </w:tcPr>
          <w:p w14:paraId="5E369291" w14:textId="1A913D24" w:rsidR="00A104AF" w:rsidRPr="000E3106" w:rsidRDefault="00A104AF" w:rsidP="00431EEF">
            <w:pPr>
              <w:jc w:val="center"/>
              <w:rPr>
                <w:b/>
              </w:rPr>
            </w:pPr>
            <w:r w:rsidRPr="000E3106">
              <w:rPr>
                <w:b/>
              </w:rPr>
              <w:t>2 points</w:t>
            </w:r>
          </w:p>
        </w:tc>
        <w:tc>
          <w:tcPr>
            <w:tcW w:w="1456" w:type="pct"/>
            <w:gridSpan w:val="2"/>
            <w:shd w:val="clear" w:color="auto" w:fill="FFC000"/>
            <w:vAlign w:val="center"/>
          </w:tcPr>
          <w:p w14:paraId="6EA19ED0" w14:textId="03013200" w:rsidR="00A104AF" w:rsidRPr="000E3106" w:rsidRDefault="00A104AF" w:rsidP="00431EEF">
            <w:pPr>
              <w:jc w:val="center"/>
              <w:rPr>
                <w:b/>
              </w:rPr>
            </w:pPr>
            <w:r w:rsidRPr="000E3106">
              <w:rPr>
                <w:b/>
              </w:rPr>
              <w:t>1 point</w:t>
            </w:r>
          </w:p>
        </w:tc>
        <w:tc>
          <w:tcPr>
            <w:tcW w:w="560" w:type="pct"/>
            <w:gridSpan w:val="2"/>
            <w:shd w:val="clear" w:color="auto" w:fill="FFC000"/>
          </w:tcPr>
          <w:p w14:paraId="5E12649F" w14:textId="39DB657B" w:rsidR="00A104AF" w:rsidRPr="000E3106" w:rsidRDefault="00A104AF" w:rsidP="00431EEF">
            <w:pPr>
              <w:jc w:val="center"/>
              <w:rPr>
                <w:b/>
              </w:rPr>
            </w:pPr>
            <w:r w:rsidRPr="000E3106">
              <w:rPr>
                <w:b/>
              </w:rPr>
              <w:t>0 points</w:t>
            </w:r>
          </w:p>
        </w:tc>
        <w:tc>
          <w:tcPr>
            <w:tcW w:w="294" w:type="pct"/>
            <w:gridSpan w:val="2"/>
            <w:shd w:val="clear" w:color="auto" w:fill="FFC000"/>
            <w:vAlign w:val="center"/>
          </w:tcPr>
          <w:p w14:paraId="49567F1C" w14:textId="419A78A0" w:rsidR="00A104AF" w:rsidRPr="000E3106" w:rsidRDefault="00A104AF" w:rsidP="00431EEF">
            <w:pPr>
              <w:jc w:val="center"/>
              <w:rPr>
                <w:b/>
              </w:rPr>
            </w:pPr>
            <w:r w:rsidRPr="000E3106">
              <w:rPr>
                <w:b/>
              </w:rPr>
              <w:t>Points</w:t>
            </w:r>
          </w:p>
        </w:tc>
      </w:tr>
      <w:tr w:rsidR="0076575F" w:rsidRPr="000E3106" w14:paraId="703075BD" w14:textId="77777777" w:rsidTr="0076575F">
        <w:trPr>
          <w:trHeight w:val="296"/>
        </w:trPr>
        <w:tc>
          <w:tcPr>
            <w:tcW w:w="1043" w:type="pct"/>
            <w:shd w:val="clear" w:color="auto" w:fill="FFFFFF" w:themeFill="background1"/>
          </w:tcPr>
          <w:p w14:paraId="272F74BC" w14:textId="77777777" w:rsidR="00A104AF" w:rsidRPr="000E3106" w:rsidRDefault="00A104AF" w:rsidP="00431EEF">
            <w:pPr>
              <w:spacing w:after="0" w:line="240" w:lineRule="auto"/>
              <w:rPr>
                <w:b/>
              </w:rPr>
            </w:pPr>
            <w:r w:rsidRPr="000E3106">
              <w:rPr>
                <w:b/>
              </w:rPr>
              <w:t>Intake</w:t>
            </w:r>
          </w:p>
          <w:p w14:paraId="629E05B8" w14:textId="70F37C49" w:rsidR="00A104AF" w:rsidRPr="000E3106" w:rsidRDefault="00A104AF" w:rsidP="00431EEF">
            <w:pPr>
              <w:pStyle w:val="ListParagraph"/>
              <w:numPr>
                <w:ilvl w:val="0"/>
                <w:numId w:val="23"/>
              </w:numPr>
              <w:spacing w:after="0" w:line="240" w:lineRule="auto"/>
            </w:pPr>
            <w:r w:rsidRPr="000E3106">
              <w:t xml:space="preserve">Measured and recorded appropriately—what the </w:t>
            </w:r>
            <w:r w:rsidR="00BE2A44">
              <w:t>client</w:t>
            </w:r>
            <w:r w:rsidRPr="000E3106">
              <w:t xml:space="preserve"> takes IN</w:t>
            </w:r>
          </w:p>
          <w:p w14:paraId="634E513D" w14:textId="6AE2606C" w:rsidR="00A104AF" w:rsidRPr="000E3106" w:rsidRDefault="00A104AF" w:rsidP="00431EEF">
            <w:pPr>
              <w:pStyle w:val="ListParagraph"/>
              <w:numPr>
                <w:ilvl w:val="0"/>
                <w:numId w:val="23"/>
              </w:numPr>
              <w:spacing w:after="0" w:line="240" w:lineRule="auto"/>
            </w:pPr>
            <w:r w:rsidRPr="000E3106">
              <w:t>Includes: oral intake, IV fluid intake, etc.</w:t>
            </w:r>
          </w:p>
          <w:p w14:paraId="099A0C71" w14:textId="5B19B373" w:rsidR="00A104AF" w:rsidRPr="00115989" w:rsidRDefault="00A104AF" w:rsidP="007F0B74">
            <w:pPr>
              <w:pStyle w:val="ListParagraph"/>
              <w:numPr>
                <w:ilvl w:val="0"/>
                <w:numId w:val="23"/>
              </w:numPr>
              <w:spacing w:after="0" w:line="240" w:lineRule="auto"/>
              <w:rPr>
                <w:highlight w:val="yellow"/>
              </w:rPr>
            </w:pPr>
            <w:r w:rsidRPr="00115989">
              <w:rPr>
                <w:highlight w:val="yellow"/>
              </w:rPr>
              <w:t xml:space="preserve">Explain in </w:t>
            </w:r>
            <w:r w:rsidRPr="00115989">
              <w:rPr>
                <w:b/>
                <w:bCs/>
                <w:highlight w:val="yellow"/>
                <w:u w:val="single"/>
              </w:rPr>
              <w:t>mLs</w:t>
            </w:r>
            <w:r w:rsidRPr="00115989">
              <w:rPr>
                <w:highlight w:val="yellow"/>
              </w:rPr>
              <w:t xml:space="preserve">, EXACTLY what the </w:t>
            </w:r>
            <w:r w:rsidR="00BE2A44" w:rsidRPr="00115989">
              <w:rPr>
                <w:highlight w:val="yellow"/>
              </w:rPr>
              <w:t>client’s</w:t>
            </w:r>
            <w:r w:rsidRPr="00115989">
              <w:rPr>
                <w:highlight w:val="yellow"/>
              </w:rPr>
              <w:t xml:space="preserve"> intake is (example: NS 500 mL, water 300 mL, IV Ceftriaxone 100 mL, etc.)</w:t>
            </w:r>
          </w:p>
          <w:p w14:paraId="4E8F727E" w14:textId="77777777" w:rsidR="00A104AF" w:rsidRPr="000E3106" w:rsidRDefault="00A104AF" w:rsidP="00431EEF">
            <w:pPr>
              <w:spacing w:after="0" w:line="240" w:lineRule="auto"/>
              <w:rPr>
                <w:b/>
              </w:rPr>
            </w:pPr>
            <w:r w:rsidRPr="000E3106">
              <w:rPr>
                <w:b/>
              </w:rPr>
              <w:t>Output</w:t>
            </w:r>
          </w:p>
          <w:p w14:paraId="702823BD" w14:textId="37AEA2FF" w:rsidR="00A104AF" w:rsidRPr="000E3106" w:rsidRDefault="00A104AF" w:rsidP="00431EEF">
            <w:pPr>
              <w:pStyle w:val="ListParagraph"/>
              <w:numPr>
                <w:ilvl w:val="0"/>
                <w:numId w:val="24"/>
              </w:numPr>
              <w:spacing w:after="0" w:line="240" w:lineRule="auto"/>
            </w:pPr>
            <w:r w:rsidRPr="000E3106">
              <w:t xml:space="preserve">Measured and recorded appropriately—what the </w:t>
            </w:r>
            <w:r w:rsidR="00BE2A44">
              <w:t>client</w:t>
            </w:r>
            <w:r w:rsidRPr="000E3106">
              <w:t xml:space="preserve"> puts OUT</w:t>
            </w:r>
          </w:p>
          <w:p w14:paraId="4EEFECF1" w14:textId="4F86972C" w:rsidR="00A104AF" w:rsidRPr="000E3106" w:rsidRDefault="00A104AF" w:rsidP="00431EEF">
            <w:pPr>
              <w:pStyle w:val="ListParagraph"/>
              <w:numPr>
                <w:ilvl w:val="0"/>
                <w:numId w:val="24"/>
              </w:numPr>
              <w:spacing w:after="0" w:line="240" w:lineRule="auto"/>
            </w:pPr>
            <w:r w:rsidRPr="000E3106">
              <w:t>Includes: urine, stool, drains/tubes, emesis, etc.</w:t>
            </w:r>
          </w:p>
          <w:p w14:paraId="61D308D3" w14:textId="57D22D1F" w:rsidR="00A104AF" w:rsidRDefault="00A104AF" w:rsidP="00D54831">
            <w:pPr>
              <w:pStyle w:val="ListParagraph"/>
              <w:numPr>
                <w:ilvl w:val="0"/>
                <w:numId w:val="24"/>
              </w:numPr>
              <w:spacing w:after="0" w:line="240" w:lineRule="auto"/>
            </w:pPr>
            <w:r w:rsidRPr="000E3106">
              <w:t xml:space="preserve">Explain in </w:t>
            </w:r>
            <w:r w:rsidRPr="000E3106">
              <w:rPr>
                <w:b/>
                <w:bCs/>
                <w:u w:val="single"/>
              </w:rPr>
              <w:t>mLs</w:t>
            </w:r>
            <w:r w:rsidRPr="000E3106">
              <w:t xml:space="preserve"> EXACTLY what the </w:t>
            </w:r>
            <w:r w:rsidR="00BE2A44">
              <w:t>client’s</w:t>
            </w:r>
            <w:r w:rsidRPr="000E3106">
              <w:t xml:space="preserve"> output is (example: urine 750 mL, emesis 100 mL, JP drain 75 mL, etc.)</w:t>
            </w:r>
          </w:p>
          <w:p w14:paraId="467B8001" w14:textId="2461448F" w:rsidR="00A104AF" w:rsidRPr="000E3106" w:rsidRDefault="0076575F" w:rsidP="00D54831">
            <w:pPr>
              <w:pStyle w:val="ListParagraph"/>
              <w:numPr>
                <w:ilvl w:val="0"/>
                <w:numId w:val="24"/>
              </w:numPr>
              <w:spacing w:after="0" w:line="240" w:lineRule="auto"/>
            </w:pPr>
            <w:r>
              <w:t>If the client is experiencing incontinence, document output as voids/bowel movements (example: incontinent of urine x1 void; incontinent of stool x2 bowel movements, etc.)</w:t>
            </w:r>
          </w:p>
        </w:tc>
        <w:tc>
          <w:tcPr>
            <w:tcW w:w="1647" w:type="pct"/>
            <w:gridSpan w:val="2"/>
            <w:shd w:val="clear" w:color="auto" w:fill="FFFFFF" w:themeFill="background1"/>
          </w:tcPr>
          <w:p w14:paraId="3BC08C67" w14:textId="77777777" w:rsidR="00BE2A44" w:rsidRDefault="00A104AF" w:rsidP="0082038F">
            <w:pPr>
              <w:jc w:val="center"/>
            </w:pPr>
            <w:r w:rsidRPr="000E3106">
              <w:t>All of the key components of the intake and output were addressed.</w:t>
            </w:r>
          </w:p>
          <w:p w14:paraId="0AEA8394" w14:textId="3519D9AD" w:rsidR="00A104AF" w:rsidRPr="000E3106" w:rsidRDefault="00A104AF" w:rsidP="0082038F">
            <w:pPr>
              <w:jc w:val="center"/>
            </w:pPr>
            <w:r w:rsidRPr="000E3106">
              <w:t xml:space="preserve"> Student demonstrates an understanding of inta</w:t>
            </w:r>
            <w:bookmarkStart w:id="0" w:name="_GoBack"/>
            <w:bookmarkEnd w:id="0"/>
            <w:r w:rsidRPr="000E3106">
              <w:t>ke and output.</w:t>
            </w:r>
          </w:p>
        </w:tc>
        <w:tc>
          <w:tcPr>
            <w:tcW w:w="1456" w:type="pct"/>
            <w:gridSpan w:val="2"/>
            <w:shd w:val="clear" w:color="auto" w:fill="FFFFFF" w:themeFill="background1"/>
          </w:tcPr>
          <w:p w14:paraId="439AA565" w14:textId="77777777" w:rsidR="00A104AF" w:rsidRPr="000E3106" w:rsidRDefault="00A104AF" w:rsidP="0082038F">
            <w:pPr>
              <w:jc w:val="center"/>
            </w:pPr>
            <w:r w:rsidRPr="000E3106">
              <w:t xml:space="preserve">1 of the key components of the intake and output is missing. </w:t>
            </w:r>
          </w:p>
          <w:p w14:paraId="61C676BE" w14:textId="09F6294A" w:rsidR="00A104AF" w:rsidRPr="000E3106" w:rsidRDefault="00A104AF" w:rsidP="0082038F">
            <w:pPr>
              <w:jc w:val="center"/>
            </w:pPr>
            <w:r w:rsidRPr="000E3106">
              <w:t>Difficult to determine if the student has a thorough understanding of the intake and output.</w:t>
            </w:r>
          </w:p>
        </w:tc>
        <w:tc>
          <w:tcPr>
            <w:tcW w:w="560" w:type="pct"/>
            <w:gridSpan w:val="2"/>
            <w:shd w:val="clear" w:color="auto" w:fill="FFFFFF" w:themeFill="background1"/>
          </w:tcPr>
          <w:p w14:paraId="75552385" w14:textId="7B51FFDE" w:rsidR="00A104AF" w:rsidRPr="000E3106" w:rsidRDefault="00A104AF" w:rsidP="0082038F">
            <w:pPr>
              <w:jc w:val="center"/>
              <w:rPr>
                <w:bCs/>
              </w:rPr>
            </w:pPr>
            <w:r w:rsidRPr="000E3106">
              <w:rPr>
                <w:bCs/>
              </w:rPr>
              <w:t xml:space="preserve">2 or more of the key components of the intake and output is missing. </w:t>
            </w:r>
          </w:p>
        </w:tc>
        <w:tc>
          <w:tcPr>
            <w:tcW w:w="294" w:type="pct"/>
            <w:gridSpan w:val="2"/>
            <w:shd w:val="clear" w:color="auto" w:fill="FFFFFF" w:themeFill="background1"/>
          </w:tcPr>
          <w:p w14:paraId="15C636C9" w14:textId="23AA35BE" w:rsidR="00A104AF" w:rsidRPr="000E3106" w:rsidRDefault="00115989" w:rsidP="0082038F">
            <w:pPr>
              <w:jc w:val="center"/>
              <w:rPr>
                <w:b/>
              </w:rPr>
            </w:pPr>
            <w:r>
              <w:rPr>
                <w:b/>
              </w:rPr>
              <w:t>1</w:t>
            </w:r>
          </w:p>
        </w:tc>
      </w:tr>
      <w:tr w:rsidR="0076575F" w:rsidRPr="000E3106" w14:paraId="499F9F55" w14:textId="5E409B8E" w:rsidTr="0076575F">
        <w:trPr>
          <w:gridAfter w:val="1"/>
          <w:wAfter w:w="4" w:type="pct"/>
          <w:trHeight w:val="296"/>
        </w:trPr>
        <w:tc>
          <w:tcPr>
            <w:tcW w:w="1043" w:type="pct"/>
            <w:shd w:val="clear" w:color="auto" w:fill="FFC000"/>
            <w:vAlign w:val="center"/>
          </w:tcPr>
          <w:p w14:paraId="0E21C0C2" w14:textId="77777777" w:rsidR="00A104AF" w:rsidRPr="000E3106" w:rsidRDefault="00A104AF" w:rsidP="00431EEF">
            <w:pPr>
              <w:jc w:val="center"/>
              <w:rPr>
                <w:b/>
              </w:rPr>
            </w:pPr>
            <w:r w:rsidRPr="000E3106">
              <w:rPr>
                <w:b/>
              </w:rPr>
              <w:lastRenderedPageBreak/>
              <w:t>Nursing Diagnosis</w:t>
            </w:r>
          </w:p>
        </w:tc>
        <w:tc>
          <w:tcPr>
            <w:tcW w:w="545" w:type="pct"/>
            <w:shd w:val="clear" w:color="auto" w:fill="FFC000"/>
            <w:vAlign w:val="center"/>
          </w:tcPr>
          <w:p w14:paraId="3FEC97EF" w14:textId="77777777" w:rsidR="00A104AF" w:rsidRPr="000E3106" w:rsidRDefault="00A104AF" w:rsidP="00431EEF">
            <w:pPr>
              <w:jc w:val="center"/>
              <w:rPr>
                <w:b/>
              </w:rPr>
            </w:pPr>
            <w:r w:rsidRPr="000E3106">
              <w:rPr>
                <w:b/>
              </w:rPr>
              <w:t>15 points</w:t>
            </w:r>
          </w:p>
        </w:tc>
        <w:tc>
          <w:tcPr>
            <w:tcW w:w="1102" w:type="pct"/>
            <w:shd w:val="clear" w:color="auto" w:fill="FFC000"/>
          </w:tcPr>
          <w:p w14:paraId="59700F4A" w14:textId="7EF8CCF0" w:rsidR="00A104AF" w:rsidRPr="000E3106" w:rsidRDefault="00A104AF" w:rsidP="00431EEF">
            <w:pPr>
              <w:jc w:val="center"/>
              <w:rPr>
                <w:b/>
              </w:rPr>
            </w:pPr>
            <w:r w:rsidRPr="000E3106">
              <w:rPr>
                <w:b/>
              </w:rPr>
              <w:t>10 points</w:t>
            </w:r>
          </w:p>
        </w:tc>
        <w:tc>
          <w:tcPr>
            <w:tcW w:w="960" w:type="pct"/>
            <w:shd w:val="clear" w:color="auto" w:fill="FFC000"/>
            <w:vAlign w:val="center"/>
          </w:tcPr>
          <w:p w14:paraId="728D9446" w14:textId="540AFA81" w:rsidR="00A104AF" w:rsidRPr="000E3106" w:rsidRDefault="00A104AF" w:rsidP="00431EEF">
            <w:pPr>
              <w:jc w:val="center"/>
              <w:rPr>
                <w:b/>
              </w:rPr>
            </w:pPr>
            <w:r w:rsidRPr="000E3106">
              <w:rPr>
                <w:b/>
              </w:rPr>
              <w:t>5 points</w:t>
            </w:r>
          </w:p>
        </w:tc>
        <w:tc>
          <w:tcPr>
            <w:tcW w:w="1000" w:type="pct"/>
            <w:gridSpan w:val="2"/>
            <w:shd w:val="clear" w:color="auto" w:fill="FFC000"/>
            <w:vAlign w:val="center"/>
          </w:tcPr>
          <w:p w14:paraId="3C7E2336" w14:textId="2856F56B" w:rsidR="00A104AF" w:rsidRPr="000E3106" w:rsidRDefault="00A104AF" w:rsidP="00431EEF">
            <w:pPr>
              <w:jc w:val="center"/>
              <w:rPr>
                <w:b/>
              </w:rPr>
            </w:pPr>
            <w:r w:rsidRPr="000E3106">
              <w:rPr>
                <w:b/>
              </w:rPr>
              <w:t>0 points</w:t>
            </w:r>
          </w:p>
        </w:tc>
        <w:tc>
          <w:tcPr>
            <w:tcW w:w="346" w:type="pct"/>
            <w:gridSpan w:val="2"/>
            <w:shd w:val="clear" w:color="auto" w:fill="FFC000"/>
            <w:vAlign w:val="center"/>
          </w:tcPr>
          <w:p w14:paraId="6F9C7944" w14:textId="140D7818" w:rsidR="00A104AF" w:rsidRPr="000E3106" w:rsidRDefault="00A104AF" w:rsidP="00431EEF">
            <w:pPr>
              <w:jc w:val="center"/>
              <w:rPr>
                <w:b/>
              </w:rPr>
            </w:pPr>
            <w:r w:rsidRPr="000E3106">
              <w:rPr>
                <w:b/>
              </w:rPr>
              <w:t>Points</w:t>
            </w:r>
          </w:p>
        </w:tc>
      </w:tr>
      <w:tr w:rsidR="0076575F" w:rsidRPr="000E3106" w14:paraId="42E61867" w14:textId="60E50802" w:rsidTr="0076575F">
        <w:trPr>
          <w:gridAfter w:val="1"/>
          <w:wAfter w:w="4" w:type="pct"/>
          <w:trHeight w:val="296"/>
        </w:trPr>
        <w:tc>
          <w:tcPr>
            <w:tcW w:w="1043" w:type="pct"/>
            <w:tcBorders>
              <w:bottom w:val="single" w:sz="4" w:space="0" w:color="auto"/>
            </w:tcBorders>
          </w:tcPr>
          <w:p w14:paraId="0BB04B56" w14:textId="77777777" w:rsidR="00A104AF" w:rsidRPr="000E3106" w:rsidRDefault="00A104AF" w:rsidP="00431EEF">
            <w:pPr>
              <w:spacing w:after="0"/>
              <w:rPr>
                <w:b/>
              </w:rPr>
            </w:pPr>
            <w:r w:rsidRPr="000E3106">
              <w:rPr>
                <w:b/>
              </w:rPr>
              <w:t>Nursing Diagnosis</w:t>
            </w:r>
          </w:p>
          <w:p w14:paraId="0546D25A" w14:textId="76454C11" w:rsidR="00A104AF" w:rsidRPr="000E3106" w:rsidRDefault="00A104AF" w:rsidP="00431EEF">
            <w:pPr>
              <w:pStyle w:val="ListParagraph"/>
              <w:numPr>
                <w:ilvl w:val="0"/>
                <w:numId w:val="14"/>
              </w:numPr>
              <w:spacing w:after="0" w:line="240" w:lineRule="auto"/>
            </w:pPr>
            <w:r w:rsidRPr="000E3106">
              <w:t>List 2 nursing diagnosis</w:t>
            </w:r>
          </w:p>
          <w:p w14:paraId="09006B57" w14:textId="77777777" w:rsidR="00A104AF" w:rsidRPr="000E3106" w:rsidRDefault="00A104AF" w:rsidP="00431EEF">
            <w:pPr>
              <w:pStyle w:val="ListParagraph"/>
              <w:numPr>
                <w:ilvl w:val="1"/>
                <w:numId w:val="14"/>
              </w:numPr>
              <w:spacing w:after="0" w:line="240" w:lineRule="auto"/>
            </w:pPr>
            <w:r w:rsidRPr="000E3106">
              <w:t>Include full nursing diagnosis with “related to” and “as evidenced by” components</w:t>
            </w:r>
          </w:p>
          <w:p w14:paraId="70229543" w14:textId="15619492" w:rsidR="00A104AF" w:rsidRDefault="00A104AF" w:rsidP="00431EEF">
            <w:pPr>
              <w:pStyle w:val="ListParagraph"/>
              <w:numPr>
                <w:ilvl w:val="0"/>
                <w:numId w:val="14"/>
              </w:numPr>
              <w:spacing w:after="0" w:line="240" w:lineRule="auto"/>
            </w:pPr>
            <w:r w:rsidRPr="000E3106">
              <w:t>Appropriate nursing diagnosis</w:t>
            </w:r>
          </w:p>
          <w:p w14:paraId="5B8D566A" w14:textId="00AC3533" w:rsidR="0076575F" w:rsidRDefault="0076575F" w:rsidP="00431EEF">
            <w:pPr>
              <w:pStyle w:val="ListParagraph"/>
              <w:numPr>
                <w:ilvl w:val="0"/>
                <w:numId w:val="14"/>
              </w:numPr>
              <w:spacing w:after="0" w:line="240" w:lineRule="auto"/>
            </w:pPr>
            <w:r>
              <w:t>Appropriate rationale for each diagnosis</w:t>
            </w:r>
          </w:p>
          <w:p w14:paraId="69818718" w14:textId="7106082B" w:rsidR="0076575F" w:rsidRPr="000E3106" w:rsidRDefault="0076575F" w:rsidP="0076575F">
            <w:pPr>
              <w:pStyle w:val="ListParagraph"/>
              <w:numPr>
                <w:ilvl w:val="1"/>
                <w:numId w:val="14"/>
              </w:numPr>
              <w:spacing w:after="0" w:line="240" w:lineRule="auto"/>
            </w:pPr>
            <w:r>
              <w:t>Explain why the nursing diagnosis was chosen</w:t>
            </w:r>
          </w:p>
          <w:p w14:paraId="79C50F11" w14:textId="687E0AFE" w:rsidR="00A104AF" w:rsidRDefault="00A104AF" w:rsidP="00431EEF">
            <w:pPr>
              <w:pStyle w:val="ListParagraph"/>
              <w:numPr>
                <w:ilvl w:val="0"/>
                <w:numId w:val="14"/>
              </w:numPr>
              <w:spacing w:after="0" w:line="240" w:lineRule="auto"/>
            </w:pPr>
            <w:r w:rsidRPr="000E3106">
              <w:t>Minimum of 2 interventions for each diagnosis</w:t>
            </w:r>
          </w:p>
          <w:p w14:paraId="467895C7" w14:textId="17BD5948" w:rsidR="0076575F" w:rsidRDefault="0076575F" w:rsidP="00431EEF">
            <w:pPr>
              <w:pStyle w:val="ListParagraph"/>
              <w:numPr>
                <w:ilvl w:val="0"/>
                <w:numId w:val="14"/>
              </w:numPr>
              <w:spacing w:after="0" w:line="240" w:lineRule="auto"/>
            </w:pPr>
            <w:r>
              <w:t>Appropriate outcome goal for each diagnosis</w:t>
            </w:r>
          </w:p>
          <w:p w14:paraId="5616E729" w14:textId="7DB49FC0" w:rsidR="0076575F" w:rsidRPr="000E3106" w:rsidRDefault="0076575F" w:rsidP="00431EEF">
            <w:pPr>
              <w:pStyle w:val="ListParagraph"/>
              <w:numPr>
                <w:ilvl w:val="0"/>
                <w:numId w:val="14"/>
              </w:numPr>
              <w:spacing w:after="0" w:line="240" w:lineRule="auto"/>
            </w:pPr>
            <w:r>
              <w:rPr>
                <w:b/>
                <w:i/>
                <w:u w:val="single"/>
              </w:rPr>
              <w:t>Correct priority of the nursing diagnosis for this client</w:t>
            </w:r>
          </w:p>
          <w:p w14:paraId="3439BB0E" w14:textId="77777777" w:rsidR="00A104AF" w:rsidRDefault="00A104AF" w:rsidP="00431EEF">
            <w:pPr>
              <w:pStyle w:val="ListParagraph"/>
              <w:numPr>
                <w:ilvl w:val="0"/>
                <w:numId w:val="14"/>
              </w:numPr>
              <w:spacing w:after="0" w:line="240" w:lineRule="auto"/>
            </w:pPr>
            <w:r w:rsidRPr="000E3106">
              <w:t>Appropriate evaluation</w:t>
            </w:r>
          </w:p>
          <w:p w14:paraId="6E789D78" w14:textId="77777777" w:rsidR="0076575F" w:rsidRDefault="0076575F" w:rsidP="0076575F">
            <w:pPr>
              <w:pStyle w:val="ListParagraph"/>
              <w:spacing w:after="0" w:line="240" w:lineRule="auto"/>
            </w:pPr>
          </w:p>
          <w:p w14:paraId="796AA1F1" w14:textId="77777777" w:rsidR="00E85953" w:rsidRDefault="00E85953" w:rsidP="0076575F">
            <w:pPr>
              <w:pStyle w:val="ListParagraph"/>
              <w:spacing w:after="0" w:line="240" w:lineRule="auto"/>
            </w:pPr>
          </w:p>
          <w:p w14:paraId="704CADA8" w14:textId="77777777" w:rsidR="00E85953" w:rsidRDefault="00E85953" w:rsidP="0076575F">
            <w:pPr>
              <w:pStyle w:val="ListParagraph"/>
              <w:spacing w:after="0" w:line="240" w:lineRule="auto"/>
            </w:pPr>
          </w:p>
          <w:p w14:paraId="7C6CAAAD" w14:textId="77777777" w:rsidR="00E85953" w:rsidRDefault="00E85953" w:rsidP="0076575F">
            <w:pPr>
              <w:pStyle w:val="ListParagraph"/>
              <w:spacing w:after="0" w:line="240" w:lineRule="auto"/>
            </w:pPr>
          </w:p>
          <w:p w14:paraId="015C6A3A" w14:textId="77777777" w:rsidR="00E85953" w:rsidRDefault="00E85953" w:rsidP="0076575F">
            <w:pPr>
              <w:pStyle w:val="ListParagraph"/>
              <w:spacing w:after="0" w:line="240" w:lineRule="auto"/>
            </w:pPr>
          </w:p>
          <w:p w14:paraId="0239C765" w14:textId="77777777" w:rsidR="00E85953" w:rsidRDefault="00E85953" w:rsidP="0076575F">
            <w:pPr>
              <w:pStyle w:val="ListParagraph"/>
              <w:spacing w:after="0" w:line="240" w:lineRule="auto"/>
            </w:pPr>
          </w:p>
          <w:p w14:paraId="7878468E" w14:textId="77777777" w:rsidR="00E85953" w:rsidRDefault="00E85953" w:rsidP="0076575F">
            <w:pPr>
              <w:pStyle w:val="ListParagraph"/>
              <w:spacing w:after="0" w:line="240" w:lineRule="auto"/>
            </w:pPr>
          </w:p>
          <w:p w14:paraId="17DFF664" w14:textId="7DA33013" w:rsidR="00E85953" w:rsidRPr="000E3106" w:rsidRDefault="00E85953" w:rsidP="0076575F">
            <w:pPr>
              <w:pStyle w:val="ListParagraph"/>
              <w:spacing w:after="0" w:line="240" w:lineRule="auto"/>
            </w:pPr>
          </w:p>
        </w:tc>
        <w:tc>
          <w:tcPr>
            <w:tcW w:w="545" w:type="pct"/>
            <w:tcBorders>
              <w:bottom w:val="single" w:sz="4" w:space="0" w:color="auto"/>
            </w:tcBorders>
          </w:tcPr>
          <w:p w14:paraId="74CE24A6" w14:textId="77777777" w:rsidR="00A104AF" w:rsidRPr="000E3106" w:rsidRDefault="00A104AF" w:rsidP="0082038F">
            <w:pPr>
              <w:jc w:val="center"/>
            </w:pPr>
            <w:r w:rsidRPr="000E3106">
              <w:t xml:space="preserve">All key components were addressed. </w:t>
            </w:r>
          </w:p>
          <w:p w14:paraId="796903EC" w14:textId="77777777" w:rsidR="00A104AF" w:rsidRPr="000E3106" w:rsidRDefault="00A104AF" w:rsidP="0082038F">
            <w:pPr>
              <w:jc w:val="center"/>
            </w:pPr>
            <w:r w:rsidRPr="000E3106">
              <w:t xml:space="preserve"> The student demonstrated an appropriate understanding of nursing diagnoses, rationales, interventions and listed diagnosis in correct priority.</w:t>
            </w:r>
          </w:p>
          <w:p w14:paraId="3DCE3474" w14:textId="77777777" w:rsidR="00A104AF" w:rsidRPr="000E3106" w:rsidRDefault="00A104AF" w:rsidP="0082038F">
            <w:pPr>
              <w:jc w:val="center"/>
            </w:pPr>
          </w:p>
          <w:p w14:paraId="05FC0D82" w14:textId="4CC85E15" w:rsidR="00A104AF" w:rsidRPr="000E3106" w:rsidRDefault="00A104AF" w:rsidP="0082038F">
            <w:pPr>
              <w:jc w:val="center"/>
            </w:pPr>
          </w:p>
        </w:tc>
        <w:tc>
          <w:tcPr>
            <w:tcW w:w="1102" w:type="pct"/>
            <w:tcBorders>
              <w:bottom w:val="single" w:sz="4" w:space="0" w:color="auto"/>
            </w:tcBorders>
          </w:tcPr>
          <w:p w14:paraId="373C35E2" w14:textId="632264B8" w:rsidR="00A104AF" w:rsidRPr="000E3106" w:rsidRDefault="0076575F" w:rsidP="00A104AF">
            <w:pPr>
              <w:jc w:val="center"/>
            </w:pPr>
            <w:r>
              <w:t xml:space="preserve">1-2 of the nursing diagnosis, </w:t>
            </w:r>
            <w:r w:rsidR="00A104AF" w:rsidRPr="000E3106">
              <w:t>rationale</w:t>
            </w:r>
            <w:r>
              <w:t>, intervention, outcome, evaluation</w:t>
            </w:r>
            <w:r w:rsidR="00A104AF" w:rsidRPr="000E3106">
              <w:t xml:space="preserve"> sections were incomplete or not appropriate to the </w:t>
            </w:r>
            <w:r w:rsidR="00BE2A44">
              <w:t>client</w:t>
            </w:r>
            <w:r w:rsidR="00A104AF" w:rsidRPr="000E3106">
              <w:t>.</w:t>
            </w:r>
          </w:p>
          <w:p w14:paraId="258F419F" w14:textId="1BEBE96F" w:rsidR="00A104AF" w:rsidRPr="000E3106" w:rsidRDefault="00A104AF" w:rsidP="00A104AF">
            <w:pPr>
              <w:jc w:val="center"/>
            </w:pPr>
            <w:r w:rsidRPr="000E3106">
              <w:t>Prioritization was appropriate.</w:t>
            </w:r>
          </w:p>
        </w:tc>
        <w:tc>
          <w:tcPr>
            <w:tcW w:w="960" w:type="pct"/>
            <w:tcBorders>
              <w:bottom w:val="single" w:sz="4" w:space="0" w:color="auto"/>
            </w:tcBorders>
          </w:tcPr>
          <w:p w14:paraId="5BC04E7C" w14:textId="5BF80D5C" w:rsidR="00A104AF" w:rsidRPr="000E3106" w:rsidRDefault="0076575F" w:rsidP="00A104AF">
            <w:pPr>
              <w:jc w:val="center"/>
            </w:pPr>
            <w:r>
              <w:t xml:space="preserve">3-4 of the nursing diagnosis, rationale, </w:t>
            </w:r>
            <w:r w:rsidR="00A104AF" w:rsidRPr="000E3106">
              <w:t>intervention</w:t>
            </w:r>
            <w:r>
              <w:t>, outcome, evaluation</w:t>
            </w:r>
            <w:r w:rsidR="00A104AF" w:rsidRPr="000E3106">
              <w:t xml:space="preserve"> sections were incomplete or not appropriate to the </w:t>
            </w:r>
            <w:r w:rsidR="00BE2A44">
              <w:t>client</w:t>
            </w:r>
            <w:r w:rsidR="00A104AF" w:rsidRPr="000E3106">
              <w:t>.</w:t>
            </w:r>
          </w:p>
          <w:p w14:paraId="319EEA07" w14:textId="7B8FC7CE" w:rsidR="00A104AF" w:rsidRPr="000E3106" w:rsidRDefault="00A104AF" w:rsidP="00A104AF">
            <w:pPr>
              <w:jc w:val="center"/>
            </w:pPr>
            <w:r w:rsidRPr="000E3106">
              <w:t>Prioritization was not appropriate.</w:t>
            </w:r>
          </w:p>
        </w:tc>
        <w:tc>
          <w:tcPr>
            <w:tcW w:w="1000" w:type="pct"/>
            <w:gridSpan w:val="2"/>
            <w:tcBorders>
              <w:bottom w:val="single" w:sz="4" w:space="0" w:color="auto"/>
            </w:tcBorders>
          </w:tcPr>
          <w:p w14:paraId="563670C9" w14:textId="5257D4A4" w:rsidR="00A104AF" w:rsidRPr="000E3106" w:rsidRDefault="00A104AF" w:rsidP="00A104AF">
            <w:pPr>
              <w:jc w:val="center"/>
            </w:pPr>
            <w:r w:rsidRPr="000E3106">
              <w:t>5 o</w:t>
            </w:r>
            <w:r w:rsidR="0076575F">
              <w:t xml:space="preserve">r more of the nursing diagnosis, rationale, </w:t>
            </w:r>
            <w:r w:rsidRPr="000E3106">
              <w:t>intervention</w:t>
            </w:r>
            <w:r w:rsidR="0076575F">
              <w:t>, outcome, evaluation</w:t>
            </w:r>
            <w:r w:rsidRPr="000E3106">
              <w:t xml:space="preserve"> sections were incomplete or inappropriate. </w:t>
            </w:r>
          </w:p>
          <w:p w14:paraId="3884D20E" w14:textId="0191AFAE" w:rsidR="00A104AF" w:rsidRPr="000E3106" w:rsidRDefault="00A104AF" w:rsidP="00A104AF">
            <w:pPr>
              <w:jc w:val="center"/>
            </w:pPr>
            <w:r w:rsidRPr="000E3106">
              <w:t>Prioritization is dangerously inappropriate.</w:t>
            </w:r>
          </w:p>
        </w:tc>
        <w:tc>
          <w:tcPr>
            <w:tcW w:w="346" w:type="pct"/>
            <w:gridSpan w:val="2"/>
            <w:tcBorders>
              <w:bottom w:val="single" w:sz="4" w:space="0" w:color="auto"/>
            </w:tcBorders>
          </w:tcPr>
          <w:p w14:paraId="4D711A8E" w14:textId="3A4048AD" w:rsidR="00A104AF" w:rsidRPr="000E3106" w:rsidRDefault="00115989" w:rsidP="0082038F">
            <w:r>
              <w:t>15</w:t>
            </w:r>
          </w:p>
        </w:tc>
      </w:tr>
      <w:tr w:rsidR="001908A2" w:rsidRPr="000E3106" w14:paraId="69A21A4D" w14:textId="07148DA9" w:rsidTr="001908A2">
        <w:trPr>
          <w:gridAfter w:val="1"/>
          <w:wAfter w:w="4" w:type="pct"/>
          <w:trHeight w:val="296"/>
        </w:trPr>
        <w:tc>
          <w:tcPr>
            <w:tcW w:w="1043" w:type="pct"/>
            <w:shd w:val="clear" w:color="auto" w:fill="FFC000"/>
            <w:vAlign w:val="center"/>
          </w:tcPr>
          <w:p w14:paraId="1042F918" w14:textId="2CE4A6C3" w:rsidR="001908A2" w:rsidRPr="000E3106" w:rsidRDefault="001908A2" w:rsidP="00431EEF">
            <w:pPr>
              <w:jc w:val="center"/>
              <w:rPr>
                <w:b/>
              </w:rPr>
            </w:pPr>
            <w:r>
              <w:rPr>
                <w:b/>
              </w:rPr>
              <w:lastRenderedPageBreak/>
              <w:t>Overall APA F</w:t>
            </w:r>
            <w:r w:rsidRPr="000E3106">
              <w:rPr>
                <w:b/>
              </w:rPr>
              <w:t>ormat</w:t>
            </w:r>
          </w:p>
        </w:tc>
        <w:tc>
          <w:tcPr>
            <w:tcW w:w="1647" w:type="pct"/>
            <w:gridSpan w:val="2"/>
            <w:shd w:val="clear" w:color="auto" w:fill="FFC000"/>
            <w:vAlign w:val="center"/>
          </w:tcPr>
          <w:p w14:paraId="274E569F" w14:textId="10481E2E" w:rsidR="001908A2" w:rsidRPr="000E3106" w:rsidRDefault="001908A2" w:rsidP="00431EEF">
            <w:pPr>
              <w:jc w:val="center"/>
              <w:rPr>
                <w:b/>
              </w:rPr>
            </w:pPr>
            <w:r w:rsidRPr="000E3106">
              <w:rPr>
                <w:b/>
              </w:rPr>
              <w:t>5 Points</w:t>
            </w:r>
          </w:p>
        </w:tc>
        <w:tc>
          <w:tcPr>
            <w:tcW w:w="960" w:type="pct"/>
            <w:shd w:val="clear" w:color="auto" w:fill="FFC000"/>
            <w:vAlign w:val="center"/>
          </w:tcPr>
          <w:p w14:paraId="58A12D9C" w14:textId="03D541EA" w:rsidR="001908A2" w:rsidRPr="000E3106" w:rsidRDefault="001908A2" w:rsidP="00431EEF">
            <w:pPr>
              <w:jc w:val="center"/>
              <w:rPr>
                <w:b/>
              </w:rPr>
            </w:pPr>
            <w:r w:rsidRPr="000E3106">
              <w:rPr>
                <w:b/>
              </w:rPr>
              <w:t>2.5 Points</w:t>
            </w:r>
          </w:p>
        </w:tc>
        <w:tc>
          <w:tcPr>
            <w:tcW w:w="1000" w:type="pct"/>
            <w:gridSpan w:val="2"/>
            <w:shd w:val="clear" w:color="auto" w:fill="FFC000"/>
            <w:vAlign w:val="center"/>
          </w:tcPr>
          <w:p w14:paraId="3A5FABCA" w14:textId="77777777" w:rsidR="001908A2" w:rsidRPr="000E3106" w:rsidRDefault="001908A2" w:rsidP="00431EEF">
            <w:pPr>
              <w:jc w:val="center"/>
              <w:rPr>
                <w:b/>
              </w:rPr>
            </w:pPr>
            <w:r w:rsidRPr="000E3106">
              <w:rPr>
                <w:b/>
              </w:rPr>
              <w:t>0 Points</w:t>
            </w:r>
          </w:p>
        </w:tc>
        <w:tc>
          <w:tcPr>
            <w:tcW w:w="346" w:type="pct"/>
            <w:gridSpan w:val="2"/>
            <w:shd w:val="clear" w:color="auto" w:fill="FFC000"/>
            <w:vAlign w:val="center"/>
          </w:tcPr>
          <w:p w14:paraId="3A8B383A" w14:textId="57EA683E" w:rsidR="001908A2" w:rsidRPr="000E3106" w:rsidRDefault="001908A2" w:rsidP="00431EEF">
            <w:pPr>
              <w:jc w:val="center"/>
              <w:rPr>
                <w:b/>
              </w:rPr>
            </w:pPr>
            <w:r w:rsidRPr="000E3106">
              <w:rPr>
                <w:b/>
              </w:rPr>
              <w:t>Points</w:t>
            </w:r>
          </w:p>
        </w:tc>
      </w:tr>
      <w:tr w:rsidR="001908A2" w:rsidRPr="000E3106" w14:paraId="5D53F878" w14:textId="09F8ECE1" w:rsidTr="001908A2">
        <w:trPr>
          <w:gridAfter w:val="1"/>
          <w:wAfter w:w="4" w:type="pct"/>
          <w:trHeight w:val="296"/>
        </w:trPr>
        <w:tc>
          <w:tcPr>
            <w:tcW w:w="1043" w:type="pct"/>
          </w:tcPr>
          <w:p w14:paraId="0AD7F6DC" w14:textId="77777777" w:rsidR="001908A2" w:rsidRPr="000E3106" w:rsidRDefault="001908A2" w:rsidP="00431EEF">
            <w:pPr>
              <w:spacing w:after="0"/>
              <w:rPr>
                <w:b/>
              </w:rPr>
            </w:pPr>
            <w:r w:rsidRPr="000E3106">
              <w:rPr>
                <w:b/>
              </w:rPr>
              <w:t>APA Format</w:t>
            </w:r>
          </w:p>
          <w:p w14:paraId="1A261C35" w14:textId="5390DB26" w:rsidR="001908A2" w:rsidRPr="000E3106" w:rsidRDefault="001908A2" w:rsidP="00431EEF">
            <w:pPr>
              <w:pStyle w:val="ListParagraph"/>
              <w:numPr>
                <w:ilvl w:val="0"/>
                <w:numId w:val="26"/>
              </w:numPr>
              <w:spacing w:after="0" w:line="240" w:lineRule="auto"/>
            </w:pPr>
            <w:r w:rsidRPr="000E3106">
              <w:t xml:space="preserve">The </w:t>
            </w:r>
            <w:r>
              <w:t>student used appropriate APA in-</w:t>
            </w:r>
            <w:r w:rsidRPr="000E3106">
              <w:t xml:space="preserve">text citations and listed all </w:t>
            </w:r>
            <w:r>
              <w:t>scholarly source(s)</w:t>
            </w:r>
            <w:r w:rsidRPr="000E3106">
              <w:t xml:space="preserve"> in APA format.</w:t>
            </w:r>
          </w:p>
          <w:p w14:paraId="78323870" w14:textId="52302C38" w:rsidR="001908A2" w:rsidRPr="000E3106" w:rsidRDefault="001908A2" w:rsidP="00431EEF">
            <w:pPr>
              <w:pStyle w:val="ListParagraph"/>
              <w:numPr>
                <w:ilvl w:val="0"/>
                <w:numId w:val="26"/>
              </w:numPr>
              <w:spacing w:after="0" w:line="240" w:lineRule="auto"/>
            </w:pPr>
            <w:r w:rsidRPr="000E3106">
              <w:t xml:space="preserve">Source(s) utilized should be 5 or less years old. </w:t>
            </w:r>
          </w:p>
          <w:p w14:paraId="456577D4" w14:textId="78B11B69" w:rsidR="001908A2" w:rsidRPr="000E3106" w:rsidRDefault="001908A2" w:rsidP="00B47F37">
            <w:pPr>
              <w:pStyle w:val="ListParagraph"/>
              <w:numPr>
                <w:ilvl w:val="1"/>
                <w:numId w:val="26"/>
              </w:numPr>
              <w:spacing w:after="0" w:line="240" w:lineRule="auto"/>
            </w:pPr>
            <w:r w:rsidRPr="000E3106">
              <w:t>Source(s) greater than 5 years old will not be accepted.</w:t>
            </w:r>
          </w:p>
          <w:p w14:paraId="4314DF44" w14:textId="77777777" w:rsidR="001908A2" w:rsidRPr="000E3106" w:rsidRDefault="001908A2" w:rsidP="00431EEF">
            <w:pPr>
              <w:pStyle w:val="ListParagraph"/>
              <w:numPr>
                <w:ilvl w:val="0"/>
                <w:numId w:val="26"/>
              </w:numPr>
              <w:spacing w:after="0" w:line="240" w:lineRule="auto"/>
              <w:rPr>
                <w:b/>
              </w:rPr>
            </w:pPr>
            <w:r w:rsidRPr="000E3106">
              <w:t>Professional writing style and grammar was used in all narrative sections.</w:t>
            </w:r>
          </w:p>
        </w:tc>
        <w:tc>
          <w:tcPr>
            <w:tcW w:w="1647" w:type="pct"/>
            <w:gridSpan w:val="2"/>
          </w:tcPr>
          <w:p w14:paraId="17B68EF5" w14:textId="77777777" w:rsidR="001908A2" w:rsidRPr="000E3106" w:rsidRDefault="001908A2" w:rsidP="0082038F">
            <w:pPr>
              <w:jc w:val="center"/>
            </w:pPr>
            <w:r w:rsidRPr="000E3106">
              <w:t>APA format was completed and appropriate.</w:t>
            </w:r>
          </w:p>
          <w:p w14:paraId="41F9A916" w14:textId="5196FF21" w:rsidR="001908A2" w:rsidRPr="000E3106" w:rsidRDefault="001908A2" w:rsidP="0082038F">
            <w:pPr>
              <w:jc w:val="center"/>
            </w:pPr>
            <w:r w:rsidRPr="000E3106">
              <w:t>Grammar was professional and without errors.</w:t>
            </w:r>
          </w:p>
        </w:tc>
        <w:tc>
          <w:tcPr>
            <w:tcW w:w="960" w:type="pct"/>
          </w:tcPr>
          <w:p w14:paraId="4E71C29A" w14:textId="4C5F8314" w:rsidR="001908A2" w:rsidRPr="000E3106" w:rsidRDefault="001908A2" w:rsidP="0082038F">
            <w:pPr>
              <w:jc w:val="center"/>
            </w:pPr>
            <w:r w:rsidRPr="000E3106">
              <w:t>APA format w</w:t>
            </w:r>
            <w:r>
              <w:t>as used but not correct with 1-3</w:t>
            </w:r>
            <w:r w:rsidRPr="000E3106">
              <w:t xml:space="preserve"> errors noted. </w:t>
            </w:r>
          </w:p>
          <w:p w14:paraId="1F054F47" w14:textId="77777777" w:rsidR="001908A2" w:rsidRPr="000E3106" w:rsidRDefault="001908A2" w:rsidP="0082038F">
            <w:pPr>
              <w:jc w:val="center"/>
            </w:pPr>
            <w:r w:rsidRPr="000E3106">
              <w:t xml:space="preserve">1-3 grammar errors or overall poor writing style was used. </w:t>
            </w:r>
          </w:p>
          <w:p w14:paraId="369D2E97" w14:textId="7D436EF9" w:rsidR="001908A2" w:rsidRPr="000E3106" w:rsidRDefault="001908A2" w:rsidP="0082038F">
            <w:pPr>
              <w:jc w:val="center"/>
            </w:pPr>
            <w:r w:rsidRPr="000E3106">
              <w:t>Content was difficult to understand.</w:t>
            </w:r>
          </w:p>
        </w:tc>
        <w:tc>
          <w:tcPr>
            <w:tcW w:w="1000" w:type="pct"/>
            <w:gridSpan w:val="2"/>
          </w:tcPr>
          <w:p w14:paraId="119B8001" w14:textId="2855DF95" w:rsidR="001908A2" w:rsidRPr="000E3106" w:rsidRDefault="001908A2" w:rsidP="0082038F">
            <w:pPr>
              <w:jc w:val="center"/>
            </w:pPr>
            <w:r w:rsidRPr="000E3106">
              <w:t xml:space="preserve">No APA format or 4 or more errors noted. </w:t>
            </w:r>
          </w:p>
          <w:p w14:paraId="016F2702" w14:textId="66E7B675" w:rsidR="001908A2" w:rsidRPr="000E3106" w:rsidRDefault="001908A2" w:rsidP="0082038F">
            <w:pPr>
              <w:jc w:val="center"/>
            </w:pPr>
            <w:r w:rsidRPr="000E3106">
              <w:t>Source(s) utilized were greater than 5 years old.</w:t>
            </w:r>
          </w:p>
          <w:p w14:paraId="471129F3" w14:textId="24E21DBC" w:rsidR="001908A2" w:rsidRPr="000E3106" w:rsidRDefault="001908A2" w:rsidP="0082038F">
            <w:pPr>
              <w:jc w:val="center"/>
            </w:pPr>
            <w:r w:rsidRPr="000E3106">
              <w:t>Grammar or writing style did not demonstrate collegiate level writing with 4 or more errors noted.</w:t>
            </w:r>
          </w:p>
        </w:tc>
        <w:tc>
          <w:tcPr>
            <w:tcW w:w="346" w:type="pct"/>
            <w:gridSpan w:val="2"/>
          </w:tcPr>
          <w:p w14:paraId="2DA4251E" w14:textId="77C6422E" w:rsidR="001908A2" w:rsidRPr="000E3106" w:rsidRDefault="00115989" w:rsidP="0082038F">
            <w:r>
              <w:t>2.5</w:t>
            </w:r>
          </w:p>
        </w:tc>
      </w:tr>
    </w:tbl>
    <w:p w14:paraId="42A63791" w14:textId="2ABF2467" w:rsidR="00D54831" w:rsidRPr="000E3106" w:rsidRDefault="00D54831" w:rsidP="000D454A"/>
    <w:p w14:paraId="01E44A3B" w14:textId="2E005F80" w:rsidR="00A104AF" w:rsidRPr="000E3106" w:rsidRDefault="00A104AF" w:rsidP="000D454A"/>
    <w:p w14:paraId="5F5C6F77" w14:textId="782D2163" w:rsidR="00A104AF" w:rsidRPr="000E3106" w:rsidRDefault="00A104AF" w:rsidP="000D454A"/>
    <w:p w14:paraId="7666C826" w14:textId="60195D4D" w:rsidR="00A104AF" w:rsidRPr="000E3106" w:rsidRDefault="00A104AF" w:rsidP="000D454A"/>
    <w:p w14:paraId="481D4AC8" w14:textId="26CAC581" w:rsidR="00A104AF" w:rsidRPr="000E3106" w:rsidRDefault="00A104AF" w:rsidP="000D454A"/>
    <w:p w14:paraId="4C07C074" w14:textId="606EECC4" w:rsidR="00A104AF" w:rsidRPr="000E3106" w:rsidRDefault="00A104AF" w:rsidP="000D454A"/>
    <w:p w14:paraId="1A7E181C" w14:textId="726FBC24" w:rsidR="00A104AF" w:rsidRPr="000E3106" w:rsidRDefault="00A104AF" w:rsidP="000D454A"/>
    <w:p w14:paraId="4391A657" w14:textId="45A73BC9" w:rsidR="00A104AF" w:rsidRPr="000E3106" w:rsidRDefault="00A104AF" w:rsidP="000D454A"/>
    <w:p w14:paraId="3BAD623D" w14:textId="059E9E4C" w:rsidR="00A104AF" w:rsidRPr="000E3106" w:rsidRDefault="00A104AF" w:rsidP="000D454A"/>
    <w:p w14:paraId="312B7ECF" w14:textId="77777777" w:rsidR="00A104AF" w:rsidRPr="000E3106" w:rsidRDefault="00A104AF" w:rsidP="000D454A"/>
    <w:tbl>
      <w:tblPr>
        <w:tblStyle w:val="TableGrid"/>
        <w:tblW w:w="13950" w:type="dxa"/>
        <w:tblInd w:w="-252" w:type="dxa"/>
        <w:tblLayout w:type="fixed"/>
        <w:tblLook w:val="04A0" w:firstRow="1" w:lastRow="0" w:firstColumn="1" w:lastColumn="0" w:noHBand="0" w:noVBand="1"/>
      </w:tblPr>
      <w:tblGrid>
        <w:gridCol w:w="2790"/>
        <w:gridCol w:w="1620"/>
        <w:gridCol w:w="6480"/>
        <w:gridCol w:w="2160"/>
        <w:gridCol w:w="900"/>
      </w:tblGrid>
      <w:tr w:rsidR="000D454A" w:rsidRPr="000E3106" w14:paraId="0637DF31" w14:textId="77777777" w:rsidTr="00A20193">
        <w:trPr>
          <w:trHeight w:val="296"/>
        </w:trPr>
        <w:tc>
          <w:tcPr>
            <w:tcW w:w="4410" w:type="dxa"/>
            <w:gridSpan w:val="2"/>
            <w:shd w:val="clear" w:color="auto" w:fill="FFC000"/>
          </w:tcPr>
          <w:p w14:paraId="7DAE8BEA" w14:textId="77777777" w:rsidR="000D454A" w:rsidRPr="000E3106" w:rsidRDefault="000D454A" w:rsidP="0082038F">
            <w:pPr>
              <w:jc w:val="center"/>
              <w:rPr>
                <w:b/>
                <w:sz w:val="20"/>
                <w:szCs w:val="20"/>
              </w:rPr>
            </w:pPr>
            <w:r w:rsidRPr="000E3106">
              <w:rPr>
                <w:b/>
                <w:sz w:val="20"/>
                <w:szCs w:val="20"/>
              </w:rPr>
              <w:lastRenderedPageBreak/>
              <w:t>Concept Map</w:t>
            </w:r>
          </w:p>
        </w:tc>
        <w:tc>
          <w:tcPr>
            <w:tcW w:w="8640" w:type="dxa"/>
            <w:gridSpan w:val="2"/>
            <w:shd w:val="clear" w:color="auto" w:fill="FFC000"/>
          </w:tcPr>
          <w:p w14:paraId="2C3A92D6" w14:textId="77777777" w:rsidR="000D454A" w:rsidRPr="000E3106" w:rsidRDefault="000D454A" w:rsidP="0082038F">
            <w:pPr>
              <w:jc w:val="center"/>
              <w:rPr>
                <w:b/>
                <w:sz w:val="20"/>
                <w:szCs w:val="20"/>
              </w:rPr>
            </w:pPr>
            <w:r w:rsidRPr="000E3106">
              <w:rPr>
                <w:b/>
                <w:sz w:val="20"/>
                <w:szCs w:val="20"/>
              </w:rPr>
              <w:t xml:space="preserve">20 points </w:t>
            </w:r>
          </w:p>
        </w:tc>
        <w:tc>
          <w:tcPr>
            <w:tcW w:w="900" w:type="dxa"/>
            <w:shd w:val="clear" w:color="auto" w:fill="FFC000"/>
          </w:tcPr>
          <w:p w14:paraId="5E1FD4E9" w14:textId="77777777" w:rsidR="000D454A" w:rsidRPr="000E3106" w:rsidRDefault="000D454A" w:rsidP="0082038F">
            <w:pPr>
              <w:jc w:val="center"/>
              <w:rPr>
                <w:b/>
              </w:rPr>
            </w:pPr>
            <w:r w:rsidRPr="000E3106">
              <w:rPr>
                <w:b/>
              </w:rPr>
              <w:t>Points</w:t>
            </w:r>
          </w:p>
        </w:tc>
      </w:tr>
      <w:tr w:rsidR="000D454A" w:rsidRPr="000E3106" w14:paraId="28D6AF07" w14:textId="77777777" w:rsidTr="0082038F">
        <w:trPr>
          <w:trHeight w:val="296"/>
        </w:trPr>
        <w:tc>
          <w:tcPr>
            <w:tcW w:w="4410" w:type="dxa"/>
            <w:gridSpan w:val="2"/>
          </w:tcPr>
          <w:p w14:paraId="287A0789" w14:textId="77777777" w:rsidR="000D454A" w:rsidRPr="000E3106" w:rsidRDefault="000D454A" w:rsidP="00431EEF">
            <w:pPr>
              <w:spacing w:after="0"/>
              <w:rPr>
                <w:b/>
                <w:sz w:val="20"/>
                <w:szCs w:val="20"/>
              </w:rPr>
            </w:pPr>
            <w:r w:rsidRPr="000E3106">
              <w:rPr>
                <w:b/>
                <w:sz w:val="20"/>
                <w:szCs w:val="20"/>
              </w:rPr>
              <w:t>Concept Map</w:t>
            </w:r>
          </w:p>
          <w:p w14:paraId="6C7FD71A" w14:textId="7A1CC2C8" w:rsidR="000D454A" w:rsidRPr="000E3106" w:rsidRDefault="00BE2A44" w:rsidP="00431EEF">
            <w:pPr>
              <w:pStyle w:val="ListParagraph"/>
              <w:numPr>
                <w:ilvl w:val="0"/>
                <w:numId w:val="16"/>
              </w:numPr>
              <w:spacing w:after="0" w:line="240" w:lineRule="auto"/>
              <w:rPr>
                <w:sz w:val="20"/>
                <w:szCs w:val="20"/>
              </w:rPr>
            </w:pPr>
            <w:r>
              <w:rPr>
                <w:sz w:val="20"/>
                <w:szCs w:val="20"/>
              </w:rPr>
              <w:t>Client</w:t>
            </w:r>
            <w:r w:rsidR="000D454A" w:rsidRPr="000E3106">
              <w:rPr>
                <w:sz w:val="20"/>
                <w:szCs w:val="20"/>
              </w:rPr>
              <w:t xml:space="preserve"> information</w:t>
            </w:r>
            <w:r w:rsidR="00E70828" w:rsidRPr="000E3106">
              <w:rPr>
                <w:sz w:val="20"/>
                <w:szCs w:val="20"/>
              </w:rPr>
              <w:t xml:space="preserve"> (3 points)</w:t>
            </w:r>
          </w:p>
          <w:p w14:paraId="7F6BF375" w14:textId="0AFB31A0" w:rsidR="000D454A" w:rsidRPr="000E3106" w:rsidRDefault="000D454A" w:rsidP="00431EEF">
            <w:pPr>
              <w:pStyle w:val="ListParagraph"/>
              <w:numPr>
                <w:ilvl w:val="0"/>
                <w:numId w:val="16"/>
              </w:numPr>
              <w:spacing w:after="0" w:line="240" w:lineRule="auto"/>
              <w:rPr>
                <w:sz w:val="20"/>
                <w:szCs w:val="20"/>
              </w:rPr>
            </w:pPr>
            <w:r w:rsidRPr="000E3106">
              <w:rPr>
                <w:sz w:val="20"/>
                <w:szCs w:val="20"/>
              </w:rPr>
              <w:t>Objective data</w:t>
            </w:r>
            <w:r w:rsidR="00E70828" w:rsidRPr="000E3106">
              <w:rPr>
                <w:sz w:val="20"/>
                <w:szCs w:val="20"/>
              </w:rPr>
              <w:t xml:space="preserve"> (3 points)</w:t>
            </w:r>
          </w:p>
          <w:p w14:paraId="6B67C8CF" w14:textId="1055B7B3" w:rsidR="000D454A" w:rsidRPr="000E3106" w:rsidRDefault="000D454A" w:rsidP="00431EEF">
            <w:pPr>
              <w:pStyle w:val="ListParagraph"/>
              <w:numPr>
                <w:ilvl w:val="0"/>
                <w:numId w:val="16"/>
              </w:numPr>
              <w:spacing w:after="0" w:line="240" w:lineRule="auto"/>
              <w:rPr>
                <w:sz w:val="20"/>
                <w:szCs w:val="20"/>
              </w:rPr>
            </w:pPr>
            <w:r w:rsidRPr="000E3106">
              <w:rPr>
                <w:sz w:val="20"/>
                <w:szCs w:val="20"/>
              </w:rPr>
              <w:t>Subjective data</w:t>
            </w:r>
            <w:r w:rsidR="00E70828" w:rsidRPr="000E3106">
              <w:rPr>
                <w:sz w:val="20"/>
                <w:szCs w:val="20"/>
              </w:rPr>
              <w:t xml:space="preserve"> (3 points)</w:t>
            </w:r>
          </w:p>
          <w:p w14:paraId="078FB067" w14:textId="4470265C" w:rsidR="000D454A" w:rsidRPr="000E3106" w:rsidRDefault="000D454A" w:rsidP="00431EEF">
            <w:pPr>
              <w:pStyle w:val="ListParagraph"/>
              <w:numPr>
                <w:ilvl w:val="0"/>
                <w:numId w:val="16"/>
              </w:numPr>
              <w:spacing w:after="0" w:line="240" w:lineRule="auto"/>
              <w:rPr>
                <w:sz w:val="20"/>
                <w:szCs w:val="20"/>
              </w:rPr>
            </w:pPr>
            <w:r w:rsidRPr="000E3106">
              <w:rPr>
                <w:sz w:val="20"/>
                <w:szCs w:val="20"/>
              </w:rPr>
              <w:t>Interventions</w:t>
            </w:r>
            <w:r w:rsidR="00E70828" w:rsidRPr="000E3106">
              <w:rPr>
                <w:sz w:val="20"/>
                <w:szCs w:val="20"/>
              </w:rPr>
              <w:t xml:space="preserve"> (3 points)</w:t>
            </w:r>
          </w:p>
          <w:p w14:paraId="2E6F14FE" w14:textId="2D199E2A" w:rsidR="000D454A" w:rsidRPr="000E3106" w:rsidRDefault="000D454A" w:rsidP="00431EEF">
            <w:pPr>
              <w:pStyle w:val="ListParagraph"/>
              <w:numPr>
                <w:ilvl w:val="0"/>
                <w:numId w:val="16"/>
              </w:numPr>
              <w:spacing w:after="0" w:line="240" w:lineRule="auto"/>
              <w:rPr>
                <w:sz w:val="20"/>
                <w:szCs w:val="20"/>
              </w:rPr>
            </w:pPr>
            <w:r w:rsidRPr="000E3106">
              <w:rPr>
                <w:sz w:val="20"/>
                <w:szCs w:val="20"/>
              </w:rPr>
              <w:t>Nursing Diagnosis</w:t>
            </w:r>
            <w:r w:rsidR="00E70828" w:rsidRPr="000E3106">
              <w:rPr>
                <w:sz w:val="20"/>
                <w:szCs w:val="20"/>
              </w:rPr>
              <w:t xml:space="preserve"> (3 points)</w:t>
            </w:r>
          </w:p>
          <w:p w14:paraId="7685293D" w14:textId="60DA1E47" w:rsidR="000D454A" w:rsidRPr="000E3106" w:rsidRDefault="000D454A" w:rsidP="00431EEF">
            <w:pPr>
              <w:pStyle w:val="ListParagraph"/>
              <w:numPr>
                <w:ilvl w:val="0"/>
                <w:numId w:val="16"/>
              </w:numPr>
              <w:spacing w:after="0" w:line="240" w:lineRule="auto"/>
              <w:rPr>
                <w:sz w:val="20"/>
                <w:szCs w:val="20"/>
              </w:rPr>
            </w:pPr>
            <w:r w:rsidRPr="000E3106">
              <w:rPr>
                <w:sz w:val="20"/>
                <w:szCs w:val="20"/>
              </w:rPr>
              <w:t>Outcomes</w:t>
            </w:r>
            <w:r w:rsidR="00E70828" w:rsidRPr="000E3106">
              <w:rPr>
                <w:sz w:val="20"/>
                <w:szCs w:val="20"/>
              </w:rPr>
              <w:t xml:space="preserve"> (3 points)</w:t>
            </w:r>
          </w:p>
        </w:tc>
        <w:tc>
          <w:tcPr>
            <w:tcW w:w="8640" w:type="dxa"/>
            <w:gridSpan w:val="2"/>
          </w:tcPr>
          <w:p w14:paraId="6D8C089C" w14:textId="00A4D1F5" w:rsidR="000D454A" w:rsidRPr="000E3106" w:rsidRDefault="000D454A" w:rsidP="0082038F">
            <w:pPr>
              <w:rPr>
                <w:sz w:val="20"/>
                <w:szCs w:val="20"/>
              </w:rPr>
            </w:pPr>
            <w:r w:rsidRPr="000E3106">
              <w:rPr>
                <w:sz w:val="20"/>
                <w:szCs w:val="20"/>
              </w:rPr>
              <w:t xml:space="preserve">Each </w:t>
            </w:r>
            <w:r w:rsidR="00E70828" w:rsidRPr="000E3106">
              <w:rPr>
                <w:sz w:val="20"/>
                <w:szCs w:val="20"/>
              </w:rPr>
              <w:t>aspect</w:t>
            </w:r>
            <w:r w:rsidRPr="000E3106">
              <w:rPr>
                <w:sz w:val="20"/>
                <w:szCs w:val="20"/>
              </w:rPr>
              <w:t xml:space="preserve"> is worth 3 points, overall appearance and understanding is worth </w:t>
            </w:r>
            <w:r w:rsidR="00E70828" w:rsidRPr="000E3106">
              <w:rPr>
                <w:sz w:val="20"/>
                <w:szCs w:val="20"/>
              </w:rPr>
              <w:t>2</w:t>
            </w:r>
            <w:r w:rsidRPr="000E3106">
              <w:rPr>
                <w:sz w:val="20"/>
                <w:szCs w:val="20"/>
              </w:rPr>
              <w:t xml:space="preserve"> points.</w:t>
            </w:r>
          </w:p>
          <w:p w14:paraId="303347D4" w14:textId="77777777" w:rsidR="000D454A" w:rsidRPr="000E3106" w:rsidRDefault="000D454A" w:rsidP="0082038F">
            <w:pPr>
              <w:rPr>
                <w:sz w:val="20"/>
                <w:szCs w:val="20"/>
              </w:rPr>
            </w:pPr>
          </w:p>
          <w:p w14:paraId="3A574CEF" w14:textId="77777777" w:rsidR="000D454A" w:rsidRPr="000E3106" w:rsidRDefault="000D454A" w:rsidP="0082038F">
            <w:pPr>
              <w:rPr>
                <w:sz w:val="20"/>
                <w:szCs w:val="20"/>
              </w:rPr>
            </w:pPr>
          </w:p>
        </w:tc>
        <w:tc>
          <w:tcPr>
            <w:tcW w:w="900" w:type="dxa"/>
          </w:tcPr>
          <w:p w14:paraId="422F3A27" w14:textId="09EB081C" w:rsidR="000D454A" w:rsidRPr="000E3106" w:rsidRDefault="00115989" w:rsidP="0082038F">
            <w:r>
              <w:t>20</w:t>
            </w:r>
          </w:p>
        </w:tc>
      </w:tr>
      <w:tr w:rsidR="000D454A" w:rsidRPr="000E3106" w14:paraId="2FB4A95E" w14:textId="77777777" w:rsidTr="0082038F">
        <w:trPr>
          <w:trHeight w:val="296"/>
        </w:trPr>
        <w:tc>
          <w:tcPr>
            <w:tcW w:w="2790" w:type="dxa"/>
          </w:tcPr>
          <w:p w14:paraId="4F05769C" w14:textId="77777777" w:rsidR="000D454A" w:rsidRPr="000E3106" w:rsidRDefault="000D454A" w:rsidP="0082038F">
            <w:pPr>
              <w:rPr>
                <w:b/>
                <w:sz w:val="20"/>
                <w:szCs w:val="20"/>
              </w:rPr>
            </w:pPr>
            <w:r w:rsidRPr="000E3106">
              <w:rPr>
                <w:b/>
                <w:sz w:val="20"/>
                <w:szCs w:val="20"/>
              </w:rPr>
              <w:t>Description of Expectations</w:t>
            </w:r>
          </w:p>
        </w:tc>
        <w:tc>
          <w:tcPr>
            <w:tcW w:w="10260" w:type="dxa"/>
            <w:gridSpan w:val="3"/>
          </w:tcPr>
          <w:p w14:paraId="1FA41B10" w14:textId="70C695DF" w:rsidR="000D454A" w:rsidRPr="000E3106" w:rsidRDefault="000D454A" w:rsidP="00431EEF">
            <w:pPr>
              <w:spacing w:after="0"/>
              <w:rPr>
                <w:sz w:val="18"/>
                <w:szCs w:val="18"/>
              </w:rPr>
            </w:pPr>
            <w:r w:rsidRPr="000E3106">
              <w:rPr>
                <w:sz w:val="18"/>
                <w:szCs w:val="18"/>
              </w:rPr>
              <w:t xml:space="preserve">The concept map information is an overview of your </w:t>
            </w:r>
            <w:r w:rsidR="00BE2A44">
              <w:rPr>
                <w:sz w:val="18"/>
                <w:szCs w:val="18"/>
              </w:rPr>
              <w:t>client</w:t>
            </w:r>
            <w:r w:rsidRPr="000E3106">
              <w:rPr>
                <w:sz w:val="18"/>
                <w:szCs w:val="18"/>
              </w:rPr>
              <w:t xml:space="preserve">. </w:t>
            </w:r>
          </w:p>
          <w:p w14:paraId="75AEE6DD" w14:textId="77777777" w:rsidR="000D454A" w:rsidRPr="000E3106" w:rsidRDefault="000D454A" w:rsidP="00431EEF">
            <w:pPr>
              <w:spacing w:after="0"/>
              <w:rPr>
                <w:sz w:val="18"/>
                <w:szCs w:val="18"/>
              </w:rPr>
            </w:pPr>
          </w:p>
          <w:p w14:paraId="51DB9303" w14:textId="4EFC9A80" w:rsidR="000D454A" w:rsidRPr="000E3106" w:rsidRDefault="000D454A" w:rsidP="00431EEF">
            <w:pPr>
              <w:pStyle w:val="ListParagraph"/>
              <w:numPr>
                <w:ilvl w:val="0"/>
                <w:numId w:val="27"/>
              </w:numPr>
              <w:spacing w:after="0" w:line="240" w:lineRule="auto"/>
              <w:rPr>
                <w:sz w:val="18"/>
                <w:szCs w:val="18"/>
              </w:rPr>
            </w:pPr>
            <w:r w:rsidRPr="000E3106">
              <w:rPr>
                <w:sz w:val="18"/>
                <w:szCs w:val="18"/>
              </w:rPr>
              <w:t xml:space="preserve">At the center you have the </w:t>
            </w:r>
            <w:r w:rsidR="00BE2A44">
              <w:rPr>
                <w:sz w:val="18"/>
                <w:szCs w:val="18"/>
              </w:rPr>
              <w:t>client’s</w:t>
            </w:r>
            <w:r w:rsidRPr="000E3106">
              <w:rPr>
                <w:sz w:val="18"/>
                <w:szCs w:val="18"/>
              </w:rPr>
              <w:t xml:space="preserve"> basic information:</w:t>
            </w:r>
          </w:p>
          <w:p w14:paraId="6FA3B520" w14:textId="5A2770FB" w:rsidR="000D454A" w:rsidRPr="000E3106" w:rsidRDefault="000D454A" w:rsidP="00431EEF">
            <w:pPr>
              <w:pStyle w:val="ListParagraph"/>
              <w:numPr>
                <w:ilvl w:val="0"/>
                <w:numId w:val="27"/>
              </w:numPr>
              <w:spacing w:after="0" w:line="240" w:lineRule="auto"/>
              <w:rPr>
                <w:sz w:val="18"/>
                <w:szCs w:val="18"/>
              </w:rPr>
            </w:pPr>
            <w:r w:rsidRPr="000E3106">
              <w:rPr>
                <w:sz w:val="18"/>
                <w:szCs w:val="18"/>
              </w:rPr>
              <w:t>“</w:t>
            </w:r>
            <w:r w:rsidR="00431EEF" w:rsidRPr="000E3106">
              <w:rPr>
                <w:sz w:val="18"/>
                <w:szCs w:val="18"/>
              </w:rPr>
              <w:t>21-year-old</w:t>
            </w:r>
            <w:r w:rsidRPr="000E3106">
              <w:rPr>
                <w:sz w:val="18"/>
                <w:szCs w:val="18"/>
              </w:rPr>
              <w:t xml:space="preserve"> female with a history of asthma is admitted for shortness of breath and Asthma exacerbation” List any other pertinent </w:t>
            </w:r>
            <w:r w:rsidR="00BE2A44">
              <w:rPr>
                <w:sz w:val="18"/>
                <w:szCs w:val="18"/>
              </w:rPr>
              <w:t>client</w:t>
            </w:r>
            <w:r w:rsidRPr="000E3106">
              <w:rPr>
                <w:sz w:val="18"/>
                <w:szCs w:val="18"/>
              </w:rPr>
              <w:t xml:space="preserve"> information or medical/surgical history. Is the </w:t>
            </w:r>
            <w:r w:rsidR="00BE2A44">
              <w:rPr>
                <w:sz w:val="18"/>
                <w:szCs w:val="18"/>
              </w:rPr>
              <w:t>client</w:t>
            </w:r>
            <w:r w:rsidRPr="000E3106">
              <w:rPr>
                <w:sz w:val="18"/>
                <w:szCs w:val="18"/>
              </w:rPr>
              <w:t xml:space="preserve"> non-compliant, for example?</w:t>
            </w:r>
          </w:p>
          <w:p w14:paraId="76688110" w14:textId="77777777" w:rsidR="000D454A" w:rsidRPr="000E3106" w:rsidRDefault="000D454A" w:rsidP="00431EEF">
            <w:pPr>
              <w:spacing w:after="0" w:line="240" w:lineRule="auto"/>
              <w:rPr>
                <w:sz w:val="18"/>
                <w:szCs w:val="18"/>
              </w:rPr>
            </w:pPr>
          </w:p>
          <w:p w14:paraId="222C2725" w14:textId="0C544CDF" w:rsidR="000D454A" w:rsidRPr="000E3106" w:rsidRDefault="000D454A" w:rsidP="00431EEF">
            <w:pPr>
              <w:pStyle w:val="ListParagraph"/>
              <w:numPr>
                <w:ilvl w:val="0"/>
                <w:numId w:val="27"/>
              </w:numPr>
              <w:spacing w:after="0" w:line="240" w:lineRule="auto"/>
              <w:rPr>
                <w:sz w:val="18"/>
                <w:szCs w:val="18"/>
              </w:rPr>
            </w:pPr>
            <w:r w:rsidRPr="000E3106">
              <w:rPr>
                <w:sz w:val="18"/>
                <w:szCs w:val="18"/>
              </w:rPr>
              <w:t xml:space="preserve">Subjective data are the </w:t>
            </w:r>
            <w:r w:rsidR="00BE2A44">
              <w:rPr>
                <w:sz w:val="18"/>
                <w:szCs w:val="18"/>
              </w:rPr>
              <w:t>client’s</w:t>
            </w:r>
            <w:r w:rsidRPr="000E3106">
              <w:rPr>
                <w:sz w:val="18"/>
                <w:szCs w:val="18"/>
              </w:rPr>
              <w:t xml:space="preserve"> symptoms, this information will come from you HPI and what the </w:t>
            </w:r>
            <w:r w:rsidR="00BE2A44">
              <w:rPr>
                <w:sz w:val="18"/>
                <w:szCs w:val="18"/>
              </w:rPr>
              <w:t>client</w:t>
            </w:r>
            <w:r w:rsidRPr="000E3106">
              <w:rPr>
                <w:sz w:val="18"/>
                <w:szCs w:val="18"/>
              </w:rPr>
              <w:t xml:space="preserve"> tells you. </w:t>
            </w:r>
          </w:p>
          <w:p w14:paraId="12E67250" w14:textId="77777777" w:rsidR="000D454A" w:rsidRPr="000E3106" w:rsidRDefault="000D454A" w:rsidP="00431EEF">
            <w:pPr>
              <w:spacing w:after="0" w:line="240" w:lineRule="auto"/>
              <w:rPr>
                <w:sz w:val="18"/>
                <w:szCs w:val="18"/>
              </w:rPr>
            </w:pPr>
          </w:p>
          <w:p w14:paraId="2DBC1F8F" w14:textId="77777777" w:rsidR="000D454A" w:rsidRPr="000E3106" w:rsidRDefault="000D454A" w:rsidP="00431EEF">
            <w:pPr>
              <w:pStyle w:val="ListParagraph"/>
              <w:numPr>
                <w:ilvl w:val="0"/>
                <w:numId w:val="27"/>
              </w:numPr>
              <w:spacing w:after="0" w:line="240" w:lineRule="auto"/>
              <w:rPr>
                <w:sz w:val="18"/>
                <w:szCs w:val="18"/>
              </w:rPr>
            </w:pPr>
            <w:r w:rsidRPr="000E3106">
              <w:rPr>
                <w:sz w:val="18"/>
                <w:szCs w:val="18"/>
              </w:rPr>
              <w:t xml:space="preserve">Objective Data are the test results, assessment findings, abnormal vital signs, labs, </w:t>
            </w:r>
            <w:r w:rsidR="00431EEF" w:rsidRPr="000E3106">
              <w:rPr>
                <w:sz w:val="18"/>
                <w:szCs w:val="18"/>
              </w:rPr>
              <w:t>etc.</w:t>
            </w:r>
            <w:r w:rsidRPr="000E3106">
              <w:rPr>
                <w:sz w:val="18"/>
                <w:szCs w:val="18"/>
              </w:rPr>
              <w:t xml:space="preserve"> that support the diagnosis. </w:t>
            </w:r>
          </w:p>
          <w:p w14:paraId="25138924" w14:textId="77777777" w:rsidR="000D454A" w:rsidRPr="000E3106" w:rsidRDefault="000D454A" w:rsidP="00431EEF">
            <w:pPr>
              <w:spacing w:after="0" w:line="240" w:lineRule="auto"/>
              <w:rPr>
                <w:sz w:val="18"/>
                <w:szCs w:val="18"/>
              </w:rPr>
            </w:pPr>
          </w:p>
          <w:p w14:paraId="7980FBE6" w14:textId="6E5E5DC0" w:rsidR="000D454A" w:rsidRPr="000E3106" w:rsidRDefault="000D454A" w:rsidP="00431EEF">
            <w:pPr>
              <w:pStyle w:val="ListParagraph"/>
              <w:numPr>
                <w:ilvl w:val="0"/>
                <w:numId w:val="27"/>
              </w:numPr>
              <w:spacing w:after="0" w:line="240" w:lineRule="auto"/>
              <w:rPr>
                <w:sz w:val="18"/>
                <w:szCs w:val="18"/>
              </w:rPr>
            </w:pPr>
            <w:r w:rsidRPr="000E3106">
              <w:rPr>
                <w:sz w:val="18"/>
                <w:szCs w:val="18"/>
              </w:rPr>
              <w:t xml:space="preserve">Interventions: This could be one box or several. You might break this up into more than one box such as “medication interventions” versus “nursing care interventions” or choose to put it in one. </w:t>
            </w:r>
            <w:r w:rsidR="00B47F37" w:rsidRPr="000E3106">
              <w:rPr>
                <w:sz w:val="18"/>
                <w:szCs w:val="18"/>
              </w:rPr>
              <w:t xml:space="preserve">2 nursing interventions should be provided for each nursing diagnosis. </w:t>
            </w:r>
            <w:r w:rsidRPr="000E3106">
              <w:rPr>
                <w:sz w:val="18"/>
                <w:szCs w:val="18"/>
              </w:rPr>
              <w:t>This would include things like medications, procedures, diet modifications, oxygen, help with ADL’s, physical therapy, etc.</w:t>
            </w:r>
          </w:p>
          <w:p w14:paraId="644C8DE1" w14:textId="77777777" w:rsidR="000D454A" w:rsidRPr="000E3106" w:rsidRDefault="000D454A" w:rsidP="00431EEF">
            <w:pPr>
              <w:spacing w:after="0" w:line="240" w:lineRule="auto"/>
              <w:rPr>
                <w:sz w:val="18"/>
                <w:szCs w:val="18"/>
              </w:rPr>
            </w:pPr>
          </w:p>
          <w:p w14:paraId="657D5AE3" w14:textId="49146458" w:rsidR="00B1174C" w:rsidRPr="000E3106" w:rsidRDefault="00B1174C" w:rsidP="00B1174C">
            <w:pPr>
              <w:pStyle w:val="ListParagraph"/>
              <w:numPr>
                <w:ilvl w:val="0"/>
                <w:numId w:val="27"/>
              </w:numPr>
              <w:spacing w:after="0" w:line="240" w:lineRule="auto"/>
              <w:rPr>
                <w:sz w:val="18"/>
                <w:szCs w:val="18"/>
              </w:rPr>
            </w:pPr>
            <w:r w:rsidRPr="000E3106">
              <w:rPr>
                <w:sz w:val="18"/>
                <w:szCs w:val="18"/>
              </w:rPr>
              <w:t xml:space="preserve">Nursing diagnosis/ Outcome. </w:t>
            </w:r>
            <w:r w:rsidR="00B47F37" w:rsidRPr="000E3106">
              <w:rPr>
                <w:sz w:val="18"/>
                <w:szCs w:val="18"/>
              </w:rPr>
              <w:t xml:space="preserve">2 nursing diagnosis should be provided. 1 outcome should be provided for each nursing diagnosis. </w:t>
            </w:r>
            <w:r w:rsidRPr="000E3106">
              <w:rPr>
                <w:sz w:val="18"/>
                <w:szCs w:val="18"/>
              </w:rPr>
              <w:t xml:space="preserve"> Remember the outcomes should be a </w:t>
            </w:r>
            <w:r w:rsidRPr="000E3106">
              <w:rPr>
                <w:b/>
                <w:sz w:val="18"/>
                <w:szCs w:val="18"/>
                <w:u w:val="single"/>
              </w:rPr>
              <w:t>GOAL</w:t>
            </w:r>
            <w:r w:rsidRPr="000E3106">
              <w:rPr>
                <w:sz w:val="18"/>
                <w:szCs w:val="18"/>
              </w:rPr>
              <w:t xml:space="preserve"> that can be easily measured. For example, a nursing diagnosis of “ineffective breathing pattern” may have an outcome to “maintain oxygen saturation of 98% prior to discharge”). </w:t>
            </w:r>
          </w:p>
          <w:p w14:paraId="5E90415D" w14:textId="77777777" w:rsidR="000D454A" w:rsidRPr="000E3106" w:rsidRDefault="000D454A" w:rsidP="00431EEF">
            <w:pPr>
              <w:spacing w:after="0" w:line="240" w:lineRule="auto"/>
              <w:rPr>
                <w:sz w:val="18"/>
                <w:szCs w:val="18"/>
              </w:rPr>
            </w:pPr>
          </w:p>
          <w:p w14:paraId="5F2873F6" w14:textId="482B8A93" w:rsidR="000D454A" w:rsidRPr="000E3106" w:rsidRDefault="000D454A" w:rsidP="00431EEF">
            <w:pPr>
              <w:pStyle w:val="ListParagraph"/>
              <w:numPr>
                <w:ilvl w:val="0"/>
                <w:numId w:val="27"/>
              </w:numPr>
              <w:spacing w:after="0" w:line="240" w:lineRule="auto"/>
              <w:rPr>
                <w:sz w:val="18"/>
                <w:szCs w:val="18"/>
              </w:rPr>
            </w:pPr>
            <w:r w:rsidRPr="000E3106">
              <w:rPr>
                <w:sz w:val="18"/>
                <w:szCs w:val="18"/>
              </w:rPr>
              <w:t xml:space="preserve">Draw arrows to indicate what relates, for example in the </w:t>
            </w:r>
            <w:r w:rsidR="00BE2A44">
              <w:rPr>
                <w:sz w:val="18"/>
                <w:szCs w:val="18"/>
              </w:rPr>
              <w:t>client</w:t>
            </w:r>
            <w:r w:rsidRPr="000E3106">
              <w:rPr>
                <w:sz w:val="18"/>
                <w:szCs w:val="18"/>
              </w:rPr>
              <w:t xml:space="preserve"> with shortness of breath, her oxygen saturation (objective data) may be what is causing her symptoms (subjective data). Your nursing diagnosis likely comes from things identified in the objective data as well. The interventions come from the outcomes you hope to achieve. </w:t>
            </w:r>
          </w:p>
          <w:p w14:paraId="2DF582C7" w14:textId="77777777" w:rsidR="000D454A" w:rsidRPr="000E3106" w:rsidRDefault="000D454A" w:rsidP="00431EEF">
            <w:pPr>
              <w:spacing w:after="0" w:line="240" w:lineRule="auto"/>
              <w:rPr>
                <w:sz w:val="18"/>
                <w:szCs w:val="18"/>
              </w:rPr>
            </w:pPr>
          </w:p>
          <w:p w14:paraId="3EA6E10A" w14:textId="77777777" w:rsidR="000D454A" w:rsidRPr="000E3106" w:rsidRDefault="000D454A" w:rsidP="00431EEF">
            <w:pPr>
              <w:pStyle w:val="ListParagraph"/>
              <w:numPr>
                <w:ilvl w:val="0"/>
                <w:numId w:val="27"/>
              </w:numPr>
              <w:spacing w:after="0" w:line="240" w:lineRule="auto"/>
              <w:rPr>
                <w:sz w:val="18"/>
                <w:szCs w:val="18"/>
              </w:rPr>
            </w:pPr>
            <w:r w:rsidRPr="000E3106">
              <w:rPr>
                <w:sz w:val="18"/>
                <w:szCs w:val="18"/>
              </w:rPr>
              <w:t xml:space="preserve">It is ok to list things within each box you create, complete sentences are not necessary except if required to get your point across or to accurately list a nursing diagnosis. </w:t>
            </w:r>
          </w:p>
          <w:p w14:paraId="231400D2" w14:textId="77777777" w:rsidR="000D454A" w:rsidRPr="000E3106" w:rsidRDefault="000D454A" w:rsidP="00431EEF">
            <w:pPr>
              <w:spacing w:after="0" w:line="240" w:lineRule="auto"/>
              <w:rPr>
                <w:b/>
                <w:sz w:val="18"/>
                <w:szCs w:val="18"/>
              </w:rPr>
            </w:pPr>
          </w:p>
          <w:p w14:paraId="51703701" w14:textId="2E5A72DD" w:rsidR="000D454A" w:rsidRPr="000E3106" w:rsidRDefault="000D454A" w:rsidP="00431EEF">
            <w:pPr>
              <w:pStyle w:val="ListParagraph"/>
              <w:numPr>
                <w:ilvl w:val="0"/>
                <w:numId w:val="27"/>
              </w:numPr>
              <w:spacing w:after="0" w:line="240" w:lineRule="auto"/>
              <w:rPr>
                <w:sz w:val="18"/>
                <w:szCs w:val="18"/>
              </w:rPr>
            </w:pPr>
            <w:r w:rsidRPr="000E3106">
              <w:rPr>
                <w:sz w:val="18"/>
                <w:szCs w:val="18"/>
              </w:rPr>
              <w:t>The number of things in each box will vary, be complete. No pertinent information to the diagnosis should be excluded. There must be interventions listed that support the success of the outcomes.</w:t>
            </w:r>
          </w:p>
        </w:tc>
        <w:tc>
          <w:tcPr>
            <w:tcW w:w="900" w:type="dxa"/>
          </w:tcPr>
          <w:p w14:paraId="58FAFC7A" w14:textId="77777777" w:rsidR="000D454A" w:rsidRPr="000E3106" w:rsidRDefault="000D454A" w:rsidP="0082038F"/>
        </w:tc>
      </w:tr>
      <w:tr w:rsidR="000D454A" w:rsidRPr="000E3106" w14:paraId="4E53258E" w14:textId="77777777" w:rsidTr="0082038F">
        <w:trPr>
          <w:trHeight w:val="467"/>
        </w:trPr>
        <w:tc>
          <w:tcPr>
            <w:tcW w:w="10890" w:type="dxa"/>
            <w:gridSpan w:val="3"/>
            <w:vMerge w:val="restart"/>
          </w:tcPr>
          <w:p w14:paraId="40D234D8" w14:textId="2F78525A" w:rsidR="000D454A" w:rsidRPr="000E3106" w:rsidRDefault="000D454A" w:rsidP="0082038F">
            <w:pPr>
              <w:rPr>
                <w:sz w:val="16"/>
                <w:szCs w:val="16"/>
              </w:rPr>
            </w:pPr>
            <w:r w:rsidRPr="000E3106">
              <w:rPr>
                <w:sz w:val="28"/>
                <w:szCs w:val="28"/>
              </w:rPr>
              <w:t>Instructor Comments:</w:t>
            </w:r>
            <w:r w:rsidR="00115989">
              <w:rPr>
                <w:sz w:val="28"/>
                <w:szCs w:val="28"/>
              </w:rPr>
              <w:t xml:space="preserve"> Great work! Please see comments throughout submitted document. </w:t>
            </w:r>
          </w:p>
        </w:tc>
        <w:tc>
          <w:tcPr>
            <w:tcW w:w="3060" w:type="dxa"/>
            <w:gridSpan w:val="2"/>
          </w:tcPr>
          <w:p w14:paraId="5B421710" w14:textId="77777777" w:rsidR="000D454A" w:rsidRPr="000E3106" w:rsidRDefault="000D454A" w:rsidP="0082038F">
            <w:pPr>
              <w:rPr>
                <w:b/>
                <w:sz w:val="28"/>
                <w:szCs w:val="28"/>
              </w:rPr>
            </w:pPr>
            <w:r w:rsidRPr="000E3106">
              <w:rPr>
                <w:b/>
                <w:sz w:val="28"/>
                <w:szCs w:val="28"/>
              </w:rPr>
              <w:t>Total point awarded</w:t>
            </w:r>
          </w:p>
          <w:p w14:paraId="117B9D6D" w14:textId="77777777" w:rsidR="000D454A" w:rsidRPr="000E3106" w:rsidRDefault="000D454A" w:rsidP="0082038F">
            <w:pPr>
              <w:rPr>
                <w:sz w:val="16"/>
                <w:szCs w:val="16"/>
              </w:rPr>
            </w:pPr>
          </w:p>
        </w:tc>
      </w:tr>
      <w:tr w:rsidR="000D454A" w14:paraId="6715E2B0" w14:textId="77777777" w:rsidTr="0082038F">
        <w:trPr>
          <w:trHeight w:val="90"/>
        </w:trPr>
        <w:tc>
          <w:tcPr>
            <w:tcW w:w="10890" w:type="dxa"/>
            <w:gridSpan w:val="3"/>
            <w:vMerge/>
          </w:tcPr>
          <w:p w14:paraId="66D492F3" w14:textId="77777777" w:rsidR="000D454A" w:rsidRPr="000E3106" w:rsidRDefault="000D454A" w:rsidP="0082038F">
            <w:pPr>
              <w:rPr>
                <w:sz w:val="16"/>
                <w:szCs w:val="16"/>
              </w:rPr>
            </w:pPr>
          </w:p>
        </w:tc>
        <w:tc>
          <w:tcPr>
            <w:tcW w:w="3060" w:type="dxa"/>
            <w:gridSpan w:val="2"/>
          </w:tcPr>
          <w:p w14:paraId="0416505E" w14:textId="4DA20569" w:rsidR="000D454A" w:rsidRPr="00B35331" w:rsidRDefault="000D454A" w:rsidP="00115989">
            <w:pPr>
              <w:rPr>
                <w:b/>
                <w:sz w:val="28"/>
                <w:szCs w:val="28"/>
              </w:rPr>
            </w:pPr>
            <w:r w:rsidRPr="000E3106">
              <w:rPr>
                <w:b/>
                <w:sz w:val="28"/>
                <w:szCs w:val="28"/>
              </w:rPr>
              <w:t xml:space="preserve">                     </w:t>
            </w:r>
            <w:r w:rsidR="00115989">
              <w:rPr>
                <w:b/>
                <w:sz w:val="28"/>
                <w:szCs w:val="28"/>
              </w:rPr>
              <w:t>141.5</w:t>
            </w:r>
            <w:r w:rsidRPr="000E3106">
              <w:rPr>
                <w:b/>
                <w:sz w:val="28"/>
                <w:szCs w:val="28"/>
              </w:rPr>
              <w:t>/15</w:t>
            </w:r>
            <w:r w:rsidR="00890087" w:rsidRPr="000E3106">
              <w:rPr>
                <w:b/>
                <w:sz w:val="28"/>
                <w:szCs w:val="28"/>
              </w:rPr>
              <w:t>5</w:t>
            </w:r>
          </w:p>
        </w:tc>
      </w:tr>
    </w:tbl>
    <w:p w14:paraId="4DA67126" w14:textId="77777777" w:rsidR="00323E02" w:rsidRDefault="00323E02"/>
    <w:sectPr w:rsidR="00323E02" w:rsidSect="00104E8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3966"/>
    <w:multiLevelType w:val="hybridMultilevel"/>
    <w:tmpl w:val="8CD8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B3B9D"/>
    <w:multiLevelType w:val="hybridMultilevel"/>
    <w:tmpl w:val="869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546CD"/>
    <w:multiLevelType w:val="hybridMultilevel"/>
    <w:tmpl w:val="DA8E0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10FAA"/>
    <w:multiLevelType w:val="multilevel"/>
    <w:tmpl w:val="486E175A"/>
    <w:styleLink w:val="Style2"/>
    <w:lvl w:ilvl="0">
      <w:start w:val="1"/>
      <w:numFmt w:val="bullet"/>
      <w:lvlText w:val=""/>
      <w:lvlJc w:val="left"/>
      <w:pPr>
        <w:ind w:left="180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F8240E"/>
    <w:multiLevelType w:val="hybridMultilevel"/>
    <w:tmpl w:val="B6BA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F0898"/>
    <w:multiLevelType w:val="hybridMultilevel"/>
    <w:tmpl w:val="B9DEF5BE"/>
    <w:lvl w:ilvl="0" w:tplc="FAF400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D37B5"/>
    <w:multiLevelType w:val="hybridMultilevel"/>
    <w:tmpl w:val="93F25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3242A"/>
    <w:multiLevelType w:val="hybridMultilevel"/>
    <w:tmpl w:val="29D0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A440E"/>
    <w:multiLevelType w:val="hybridMultilevel"/>
    <w:tmpl w:val="2CE4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C17596"/>
    <w:multiLevelType w:val="hybridMultilevel"/>
    <w:tmpl w:val="7C2039BC"/>
    <w:lvl w:ilvl="0" w:tplc="FAF400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948C9"/>
    <w:multiLevelType w:val="hybridMultilevel"/>
    <w:tmpl w:val="CF14B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50DDE"/>
    <w:multiLevelType w:val="hybridMultilevel"/>
    <w:tmpl w:val="6944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5741E"/>
    <w:multiLevelType w:val="hybridMultilevel"/>
    <w:tmpl w:val="71369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931114"/>
    <w:multiLevelType w:val="hybridMultilevel"/>
    <w:tmpl w:val="B0542614"/>
    <w:lvl w:ilvl="0" w:tplc="FAF400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5D363F"/>
    <w:multiLevelType w:val="hybridMultilevel"/>
    <w:tmpl w:val="57F23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2137A"/>
    <w:multiLevelType w:val="hybridMultilevel"/>
    <w:tmpl w:val="8CDC4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D3CC9"/>
    <w:multiLevelType w:val="hybridMultilevel"/>
    <w:tmpl w:val="19C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72FE6"/>
    <w:multiLevelType w:val="hybridMultilevel"/>
    <w:tmpl w:val="EE20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2216E0"/>
    <w:multiLevelType w:val="hybridMultilevel"/>
    <w:tmpl w:val="E2E28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BC1767A"/>
    <w:multiLevelType w:val="hybridMultilevel"/>
    <w:tmpl w:val="8F98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212E5B"/>
    <w:multiLevelType w:val="hybridMultilevel"/>
    <w:tmpl w:val="4B905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F437D0"/>
    <w:multiLevelType w:val="hybridMultilevel"/>
    <w:tmpl w:val="8A5C7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6069D"/>
    <w:multiLevelType w:val="hybridMultilevel"/>
    <w:tmpl w:val="09521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3C3A64"/>
    <w:multiLevelType w:val="hybridMultilevel"/>
    <w:tmpl w:val="1B8C3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4B762F"/>
    <w:multiLevelType w:val="hybridMultilevel"/>
    <w:tmpl w:val="4CC6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963DAB"/>
    <w:multiLevelType w:val="hybridMultilevel"/>
    <w:tmpl w:val="9282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B325B"/>
    <w:multiLevelType w:val="hybridMultilevel"/>
    <w:tmpl w:val="FC66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0"/>
  </w:num>
  <w:num w:numId="4">
    <w:abstractNumId w:val="21"/>
  </w:num>
  <w:num w:numId="5">
    <w:abstractNumId w:val="1"/>
  </w:num>
  <w:num w:numId="6">
    <w:abstractNumId w:val="15"/>
  </w:num>
  <w:num w:numId="7">
    <w:abstractNumId w:val="12"/>
  </w:num>
  <w:num w:numId="8">
    <w:abstractNumId w:val="2"/>
  </w:num>
  <w:num w:numId="9">
    <w:abstractNumId w:val="16"/>
  </w:num>
  <w:num w:numId="10">
    <w:abstractNumId w:val="24"/>
  </w:num>
  <w:num w:numId="11">
    <w:abstractNumId w:val="9"/>
  </w:num>
  <w:num w:numId="12">
    <w:abstractNumId w:val="14"/>
  </w:num>
  <w:num w:numId="13">
    <w:abstractNumId w:val="17"/>
  </w:num>
  <w:num w:numId="14">
    <w:abstractNumId w:val="4"/>
  </w:num>
  <w:num w:numId="15">
    <w:abstractNumId w:val="20"/>
  </w:num>
  <w:num w:numId="16">
    <w:abstractNumId w:val="5"/>
  </w:num>
  <w:num w:numId="17">
    <w:abstractNumId w:val="13"/>
  </w:num>
  <w:num w:numId="18">
    <w:abstractNumId w:val="25"/>
  </w:num>
  <w:num w:numId="19">
    <w:abstractNumId w:val="22"/>
  </w:num>
  <w:num w:numId="20">
    <w:abstractNumId w:val="19"/>
  </w:num>
  <w:num w:numId="21">
    <w:abstractNumId w:val="18"/>
  </w:num>
  <w:num w:numId="22">
    <w:abstractNumId w:val="7"/>
  </w:num>
  <w:num w:numId="23">
    <w:abstractNumId w:val="0"/>
  </w:num>
  <w:num w:numId="24">
    <w:abstractNumId w:val="26"/>
  </w:num>
  <w:num w:numId="25">
    <w:abstractNumId w:val="11"/>
  </w:num>
  <w:num w:numId="26">
    <w:abstractNumId w:val="6"/>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tzSxsDQ1NzQyNTFT0lEKTi0uzszPAykwrQUAGmlIcywAAAA="/>
  </w:docVars>
  <w:rsids>
    <w:rsidRoot w:val="000D454A"/>
    <w:rsid w:val="00000043"/>
    <w:rsid w:val="000119F4"/>
    <w:rsid w:val="00014900"/>
    <w:rsid w:val="00022774"/>
    <w:rsid w:val="0002536F"/>
    <w:rsid w:val="00031BCB"/>
    <w:rsid w:val="000D454A"/>
    <w:rsid w:val="000E3106"/>
    <w:rsid w:val="000F679F"/>
    <w:rsid w:val="000F74E3"/>
    <w:rsid w:val="001021A4"/>
    <w:rsid w:val="00104E8F"/>
    <w:rsid w:val="00115989"/>
    <w:rsid w:val="0012654D"/>
    <w:rsid w:val="00150403"/>
    <w:rsid w:val="001908A2"/>
    <w:rsid w:val="001F0382"/>
    <w:rsid w:val="00211209"/>
    <w:rsid w:val="002657DB"/>
    <w:rsid w:val="002E22A3"/>
    <w:rsid w:val="00302ADE"/>
    <w:rsid w:val="00323E02"/>
    <w:rsid w:val="003A0520"/>
    <w:rsid w:val="003B5C1E"/>
    <w:rsid w:val="003D11DD"/>
    <w:rsid w:val="003F60E0"/>
    <w:rsid w:val="00431EEF"/>
    <w:rsid w:val="0043464B"/>
    <w:rsid w:val="004410BF"/>
    <w:rsid w:val="00456EBC"/>
    <w:rsid w:val="005739B1"/>
    <w:rsid w:val="00596BD3"/>
    <w:rsid w:val="00663054"/>
    <w:rsid w:val="006664B6"/>
    <w:rsid w:val="00680EBD"/>
    <w:rsid w:val="006D1338"/>
    <w:rsid w:val="00731EE7"/>
    <w:rsid w:val="0076575F"/>
    <w:rsid w:val="007F0B74"/>
    <w:rsid w:val="00813EDA"/>
    <w:rsid w:val="0082038F"/>
    <w:rsid w:val="00890087"/>
    <w:rsid w:val="008A0421"/>
    <w:rsid w:val="008B13E2"/>
    <w:rsid w:val="009E0F1B"/>
    <w:rsid w:val="009E7D2A"/>
    <w:rsid w:val="00A071F8"/>
    <w:rsid w:val="00A104AF"/>
    <w:rsid w:val="00A20193"/>
    <w:rsid w:val="00A415E9"/>
    <w:rsid w:val="00A84076"/>
    <w:rsid w:val="00AA6499"/>
    <w:rsid w:val="00B0580E"/>
    <w:rsid w:val="00B1174C"/>
    <w:rsid w:val="00B47F37"/>
    <w:rsid w:val="00B67DB2"/>
    <w:rsid w:val="00B90DD9"/>
    <w:rsid w:val="00BC1A5C"/>
    <w:rsid w:val="00BE2A44"/>
    <w:rsid w:val="00C5523D"/>
    <w:rsid w:val="00C70789"/>
    <w:rsid w:val="00CD0285"/>
    <w:rsid w:val="00CE7025"/>
    <w:rsid w:val="00CF16B9"/>
    <w:rsid w:val="00D05E15"/>
    <w:rsid w:val="00D54831"/>
    <w:rsid w:val="00E03B60"/>
    <w:rsid w:val="00E70828"/>
    <w:rsid w:val="00E7128D"/>
    <w:rsid w:val="00E85953"/>
    <w:rsid w:val="00EA1347"/>
    <w:rsid w:val="00EC2A27"/>
    <w:rsid w:val="00EE42C0"/>
    <w:rsid w:val="00EF3A6F"/>
    <w:rsid w:val="00EF73D6"/>
    <w:rsid w:val="00F40F99"/>
    <w:rsid w:val="00F63B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025F9"/>
  <w14:defaultImageDpi w14:val="330"/>
  <w15:docId w15:val="{0900BF3F-825A-42F1-977C-3BF902B7D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54A"/>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2">
    <w:name w:val="Style2"/>
    <w:uiPriority w:val="99"/>
    <w:rsid w:val="000F74E3"/>
    <w:pPr>
      <w:numPr>
        <w:numId w:val="1"/>
      </w:numPr>
    </w:pPr>
  </w:style>
  <w:style w:type="table" w:styleId="TableGrid">
    <w:name w:val="Table Grid"/>
    <w:basedOn w:val="TableNormal"/>
    <w:uiPriority w:val="59"/>
    <w:rsid w:val="000D454A"/>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454A"/>
    <w:pPr>
      <w:ind w:left="720"/>
      <w:contextualSpacing/>
    </w:pPr>
  </w:style>
  <w:style w:type="paragraph" w:styleId="BalloonText">
    <w:name w:val="Balloon Text"/>
    <w:basedOn w:val="Normal"/>
    <w:link w:val="BalloonTextChar"/>
    <w:uiPriority w:val="99"/>
    <w:semiHidden/>
    <w:unhideWhenUsed/>
    <w:rsid w:val="00F63B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B82"/>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633</Words>
  <Characters>14697</Characters>
  <Application>Microsoft Office Word</Application>
  <DocSecurity>0</DocSecurity>
  <Lines>918</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ette stuckey</dc:creator>
  <cp:lastModifiedBy>Shelby Bosch</cp:lastModifiedBy>
  <cp:revision>2</cp:revision>
  <cp:lastPrinted>2022-09-21T18:32:00Z</cp:lastPrinted>
  <dcterms:created xsi:type="dcterms:W3CDTF">2022-10-07T18:31:00Z</dcterms:created>
  <dcterms:modified xsi:type="dcterms:W3CDTF">2022-10-07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521a77cc7c3c1fd9273f27ed6bc527a51a9ff1be0f0d856d49e95d48ff1f0</vt:lpwstr>
  </property>
</Properties>
</file>